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848F67" w14:textId="36AAFCD1" w:rsidR="00CE7CD9" w:rsidRPr="00225650" w:rsidRDefault="00CE7CD9" w:rsidP="00E038CE">
      <w:pPr>
        <w:spacing w:line="280" w:lineRule="exact"/>
        <w:ind w:leftChars="-118" w:left="-283"/>
        <w:jc w:val="right"/>
        <w:rPr>
          <w:rFonts w:eastAsiaTheme="minorEastAsia"/>
          <w:b/>
          <w:szCs w:val="24"/>
          <w:u w:val="single"/>
        </w:rPr>
      </w:pPr>
      <w:r w:rsidRPr="00225650">
        <w:rPr>
          <w:rFonts w:eastAsiaTheme="minorEastAsia" w:hint="eastAsia"/>
          <w:b/>
          <w:szCs w:val="24"/>
          <w:u w:val="single"/>
        </w:rPr>
        <w:t>附件</w:t>
      </w:r>
      <w:r w:rsidR="009846F5" w:rsidRPr="00225650">
        <w:rPr>
          <w:rFonts w:eastAsiaTheme="minorEastAsia" w:hint="eastAsia"/>
          <w:b/>
          <w:szCs w:val="24"/>
          <w:u w:val="single"/>
          <w:lang w:eastAsia="zh-HK"/>
        </w:rPr>
        <w:t>二</w:t>
      </w:r>
    </w:p>
    <w:p w14:paraId="777E0794" w14:textId="77777777" w:rsidR="00CE7CD9" w:rsidRPr="006E7694" w:rsidRDefault="00903D76" w:rsidP="00D86643">
      <w:pPr>
        <w:tabs>
          <w:tab w:val="left" w:pos="1620"/>
          <w:tab w:val="left" w:pos="8940"/>
        </w:tabs>
        <w:spacing w:line="240" w:lineRule="exact"/>
        <w:ind w:left="-357"/>
        <w:rPr>
          <w:rFonts w:eastAsiaTheme="minorEastAsia"/>
          <w:b/>
          <w:sz w:val="20"/>
          <w:u w:val="single"/>
        </w:rPr>
      </w:pPr>
      <w:r w:rsidRPr="006E7694">
        <w:rPr>
          <w:rFonts w:eastAsiaTheme="minorEastAsia" w:hint="eastAsia"/>
          <w:sz w:val="20"/>
        </w:rPr>
        <w:t>致：環境</w:t>
      </w:r>
      <w:r w:rsidR="00CE7CD9" w:rsidRPr="006E7694">
        <w:rPr>
          <w:rFonts w:eastAsiaTheme="minorEastAsia" w:hint="eastAsia"/>
          <w:sz w:val="20"/>
        </w:rPr>
        <w:t>運動委員會秘書處</w:t>
      </w:r>
    </w:p>
    <w:p w14:paraId="38F5BC91" w14:textId="77777777" w:rsidR="00CE7CD9" w:rsidRPr="006E7694" w:rsidRDefault="00CE7CD9" w:rsidP="00D86643">
      <w:pPr>
        <w:pStyle w:val="a5"/>
        <w:spacing w:line="240" w:lineRule="exact"/>
        <w:ind w:firstLine="0"/>
        <w:rPr>
          <w:rFonts w:eastAsiaTheme="minorEastAsia"/>
          <w:sz w:val="20"/>
        </w:rPr>
      </w:pPr>
      <w:r w:rsidRPr="006E7694">
        <w:rPr>
          <w:rFonts w:eastAsiaTheme="minorEastAsia"/>
          <w:sz w:val="20"/>
        </w:rPr>
        <w:t>(</w:t>
      </w:r>
      <w:r w:rsidRPr="006E7694">
        <w:rPr>
          <w:rFonts w:eastAsiaTheme="minorEastAsia" w:hint="eastAsia"/>
          <w:sz w:val="20"/>
        </w:rPr>
        <w:t>經辦人：助理秘書</w:t>
      </w:r>
      <w:r w:rsidRPr="006E7694">
        <w:rPr>
          <w:rFonts w:eastAsiaTheme="minorEastAsia"/>
          <w:sz w:val="20"/>
        </w:rPr>
        <w:t>(</w:t>
      </w:r>
      <w:r w:rsidRPr="006E7694">
        <w:rPr>
          <w:rFonts w:eastAsiaTheme="minorEastAsia" w:hint="eastAsia"/>
          <w:sz w:val="20"/>
        </w:rPr>
        <w:t>社區關係</w:t>
      </w:r>
      <w:r w:rsidRPr="006E7694">
        <w:rPr>
          <w:rFonts w:eastAsiaTheme="minorEastAsia"/>
          <w:sz w:val="20"/>
        </w:rPr>
        <w:t>)2)</w:t>
      </w:r>
    </w:p>
    <w:p w14:paraId="464FCDA2" w14:textId="6AA8779E" w:rsidR="00CE7CD9" w:rsidRPr="006E7694" w:rsidRDefault="00CE7CD9" w:rsidP="001B36E0">
      <w:pPr>
        <w:pStyle w:val="a5"/>
        <w:spacing w:line="280" w:lineRule="exact"/>
        <w:ind w:firstLine="0"/>
        <w:rPr>
          <w:rFonts w:eastAsiaTheme="minorEastAsia"/>
          <w:sz w:val="20"/>
        </w:rPr>
      </w:pPr>
      <w:r w:rsidRPr="006E7694">
        <w:rPr>
          <w:rFonts w:eastAsiaTheme="minorEastAsia"/>
          <w:sz w:val="20"/>
        </w:rPr>
        <w:t>(</w:t>
      </w:r>
      <w:r w:rsidR="0018627F" w:rsidRPr="006E7694">
        <w:rPr>
          <w:rFonts w:eastAsiaTheme="minorEastAsia" w:hint="eastAsia"/>
          <w:sz w:val="20"/>
        </w:rPr>
        <w:t>電郵</w:t>
      </w:r>
      <w:r w:rsidR="000513D8" w:rsidRPr="006E7694">
        <w:rPr>
          <w:rFonts w:eastAsiaTheme="minorEastAsia" w:hint="eastAsia"/>
          <w:sz w:val="20"/>
        </w:rPr>
        <w:t>：</w:t>
      </w:r>
      <w:bookmarkStart w:id="0" w:name="_GoBack"/>
      <w:bookmarkEnd w:id="0"/>
      <w:r w:rsidR="00243B1F">
        <w:rPr>
          <w:rFonts w:eastAsiaTheme="minorEastAsia"/>
          <w:sz w:val="20"/>
        </w:rPr>
        <w:fldChar w:fldCharType="begin"/>
      </w:r>
      <w:r w:rsidR="00243B1F">
        <w:rPr>
          <w:rFonts w:eastAsiaTheme="minorEastAsia"/>
          <w:sz w:val="20"/>
        </w:rPr>
        <w:instrText xml:space="preserve"> HYPERLINK "mailto:</w:instrText>
      </w:r>
      <w:r w:rsidR="00243B1F" w:rsidRPr="00243B1F">
        <w:rPr>
          <w:rFonts w:eastAsiaTheme="minorEastAsia"/>
          <w:sz w:val="20"/>
        </w:rPr>
        <w:instrText>schools@eeb.gov.hk</w:instrText>
      </w:r>
      <w:r w:rsidR="00243B1F">
        <w:rPr>
          <w:rFonts w:eastAsiaTheme="minorEastAsia"/>
          <w:sz w:val="20"/>
        </w:rPr>
        <w:instrText xml:space="preserve">" </w:instrText>
      </w:r>
      <w:r w:rsidR="00243B1F">
        <w:rPr>
          <w:rFonts w:eastAsiaTheme="minorEastAsia"/>
          <w:sz w:val="20"/>
        </w:rPr>
        <w:fldChar w:fldCharType="separate"/>
      </w:r>
      <w:r w:rsidR="00243B1F" w:rsidRPr="004650E9">
        <w:rPr>
          <w:rStyle w:val="a6"/>
          <w:rFonts w:eastAsiaTheme="minorEastAsia"/>
          <w:sz w:val="20"/>
        </w:rPr>
        <w:t>schools@eeb.gov.hk</w:t>
      </w:r>
      <w:r w:rsidR="00243B1F">
        <w:rPr>
          <w:rFonts w:eastAsiaTheme="minorEastAsia"/>
          <w:sz w:val="20"/>
        </w:rPr>
        <w:fldChar w:fldCharType="end"/>
      </w:r>
      <w:r w:rsidRPr="006E7694">
        <w:rPr>
          <w:rFonts w:eastAsiaTheme="minorEastAsia"/>
          <w:sz w:val="20"/>
        </w:rPr>
        <w:t>)</w:t>
      </w:r>
    </w:p>
    <w:p w14:paraId="7E909A36" w14:textId="5F6DBCE6" w:rsidR="00CE7CD9" w:rsidRPr="001B36E0" w:rsidRDefault="000F4012" w:rsidP="001B36E0">
      <w:pPr>
        <w:spacing w:line="280" w:lineRule="exact"/>
        <w:jc w:val="center"/>
        <w:rPr>
          <w:rFonts w:eastAsiaTheme="minorEastAsia"/>
          <w:b/>
          <w:spacing w:val="6"/>
          <w:szCs w:val="24"/>
        </w:rPr>
      </w:pPr>
      <w:r w:rsidRPr="001B36E0">
        <w:rPr>
          <w:rFonts w:eastAsiaTheme="minorEastAsia"/>
          <w:b/>
          <w:spacing w:val="6"/>
          <w:szCs w:val="24"/>
        </w:rPr>
        <w:t>2022/23</w:t>
      </w:r>
      <w:r w:rsidR="00CE7CD9" w:rsidRPr="001B36E0">
        <w:rPr>
          <w:rFonts w:eastAsiaTheme="minorEastAsia" w:hint="eastAsia"/>
          <w:b/>
          <w:spacing w:val="6"/>
          <w:szCs w:val="24"/>
        </w:rPr>
        <w:t>年度學生環境保護大使計劃</w:t>
      </w:r>
    </w:p>
    <w:p w14:paraId="0C790C12" w14:textId="77777777" w:rsidR="00CE7CD9" w:rsidRPr="001B36E0" w:rsidRDefault="00CE7CD9" w:rsidP="001B36E0">
      <w:pPr>
        <w:spacing w:line="280" w:lineRule="exact"/>
        <w:jc w:val="center"/>
        <w:rPr>
          <w:rFonts w:eastAsiaTheme="minorEastAsia"/>
          <w:b/>
          <w:spacing w:val="6"/>
          <w:szCs w:val="24"/>
        </w:rPr>
      </w:pPr>
      <w:r w:rsidRPr="001B36E0">
        <w:rPr>
          <w:rFonts w:eastAsiaTheme="minorEastAsia" w:hint="eastAsia"/>
          <w:b/>
          <w:spacing w:val="6"/>
          <w:szCs w:val="24"/>
        </w:rPr>
        <w:t>學生環境保護大使環保章培訓</w:t>
      </w:r>
      <w:r w:rsidRPr="001B36E0">
        <w:rPr>
          <w:rFonts w:eastAsiaTheme="minorEastAsia"/>
          <w:b/>
          <w:spacing w:val="6"/>
          <w:szCs w:val="24"/>
        </w:rPr>
        <w:t xml:space="preserve"> (</w:t>
      </w:r>
      <w:r w:rsidRPr="001B36E0">
        <w:rPr>
          <w:rFonts w:eastAsiaTheme="minorEastAsia" w:hint="eastAsia"/>
          <w:b/>
          <w:spacing w:val="6"/>
          <w:szCs w:val="24"/>
        </w:rPr>
        <w:t>中學</w:t>
      </w:r>
      <w:r w:rsidRPr="001B36E0">
        <w:rPr>
          <w:rFonts w:eastAsiaTheme="minorEastAsia"/>
          <w:b/>
          <w:spacing w:val="6"/>
          <w:szCs w:val="24"/>
        </w:rPr>
        <w:t>)</w:t>
      </w:r>
    </w:p>
    <w:p w14:paraId="570E9559" w14:textId="1C400088" w:rsidR="00AE4CAF" w:rsidRPr="001B36E0" w:rsidRDefault="00CE7CD9" w:rsidP="001B36E0">
      <w:pPr>
        <w:spacing w:line="280" w:lineRule="exact"/>
        <w:jc w:val="center"/>
        <w:rPr>
          <w:rFonts w:eastAsiaTheme="minorEastAsia"/>
          <w:b/>
          <w:szCs w:val="24"/>
        </w:rPr>
      </w:pPr>
      <w:r w:rsidRPr="001B36E0">
        <w:rPr>
          <w:rFonts w:eastAsiaTheme="minorEastAsia" w:hint="eastAsia"/>
          <w:b/>
          <w:szCs w:val="24"/>
          <w:u w:val="single"/>
        </w:rPr>
        <w:t>報名表格</w:t>
      </w:r>
    </w:p>
    <w:p w14:paraId="1F7E5E6B" w14:textId="30E78146" w:rsidR="00D86643" w:rsidRPr="001B36E0" w:rsidRDefault="00CE7CD9" w:rsidP="001B36E0">
      <w:pPr>
        <w:spacing w:afterLines="20" w:after="72" w:line="280" w:lineRule="exact"/>
        <w:ind w:left="-284" w:right="-309"/>
        <w:jc w:val="center"/>
        <w:rPr>
          <w:rFonts w:eastAsiaTheme="minorEastAsia"/>
          <w:i/>
          <w:spacing w:val="20"/>
          <w:sz w:val="20"/>
        </w:rPr>
      </w:pPr>
      <w:r w:rsidRPr="001B36E0">
        <w:rPr>
          <w:rFonts w:eastAsiaTheme="minorEastAsia"/>
          <w:i/>
          <w:spacing w:val="20"/>
          <w:sz w:val="20"/>
        </w:rPr>
        <w:t>(</w:t>
      </w:r>
      <w:r w:rsidR="00874057" w:rsidRPr="001B36E0">
        <w:rPr>
          <w:rFonts w:eastAsiaTheme="minorEastAsia" w:hint="eastAsia"/>
          <w:i/>
          <w:spacing w:val="20"/>
          <w:sz w:val="20"/>
          <w:lang w:eastAsia="zh-HK"/>
        </w:rPr>
        <w:t>截止報名日期</w:t>
      </w:r>
      <w:r w:rsidR="00874057" w:rsidRPr="001B36E0">
        <w:rPr>
          <w:rFonts w:eastAsiaTheme="minorEastAsia"/>
          <w:i/>
          <w:spacing w:val="20"/>
          <w:sz w:val="20"/>
        </w:rPr>
        <w:t>:</w:t>
      </w:r>
      <w:r w:rsidR="000F4012" w:rsidRPr="001B36E0">
        <w:rPr>
          <w:rFonts w:eastAsiaTheme="minorEastAsia"/>
          <w:b/>
          <w:i/>
          <w:spacing w:val="20"/>
          <w:sz w:val="20"/>
          <w:u w:val="single"/>
        </w:rPr>
        <w:t>2022</w:t>
      </w:r>
      <w:r w:rsidR="00874057" w:rsidRPr="001B36E0">
        <w:rPr>
          <w:rFonts w:eastAsiaTheme="minorEastAsia" w:hint="eastAsia"/>
          <w:b/>
          <w:i/>
          <w:spacing w:val="20"/>
          <w:sz w:val="20"/>
          <w:u w:val="single"/>
        </w:rPr>
        <w:t>年</w:t>
      </w:r>
      <w:r w:rsidR="00874057" w:rsidRPr="001B36E0">
        <w:rPr>
          <w:rFonts w:eastAsiaTheme="minorEastAsia"/>
          <w:b/>
          <w:i/>
          <w:spacing w:val="20"/>
          <w:sz w:val="20"/>
          <w:u w:val="single"/>
        </w:rPr>
        <w:t>10</w:t>
      </w:r>
      <w:r w:rsidR="00874057" w:rsidRPr="001B36E0">
        <w:rPr>
          <w:rFonts w:eastAsiaTheme="minorEastAsia" w:hint="eastAsia"/>
          <w:b/>
          <w:i/>
          <w:spacing w:val="20"/>
          <w:sz w:val="20"/>
          <w:u w:val="single"/>
        </w:rPr>
        <w:t>月</w:t>
      </w:r>
      <w:r w:rsidR="000F4012" w:rsidRPr="001B36E0">
        <w:rPr>
          <w:rFonts w:eastAsiaTheme="minorEastAsia"/>
          <w:b/>
          <w:i/>
          <w:spacing w:val="20"/>
          <w:sz w:val="20"/>
          <w:u w:val="single"/>
        </w:rPr>
        <w:t>7</w:t>
      </w:r>
      <w:r w:rsidR="00874057" w:rsidRPr="001B36E0">
        <w:rPr>
          <w:rFonts w:eastAsiaTheme="minorEastAsia" w:hint="eastAsia"/>
          <w:b/>
          <w:i/>
          <w:spacing w:val="20"/>
          <w:sz w:val="20"/>
          <w:u w:val="single"/>
        </w:rPr>
        <w:t>日</w:t>
      </w:r>
      <w:r w:rsidR="00874057" w:rsidRPr="001B36E0">
        <w:rPr>
          <w:rFonts w:eastAsiaTheme="minorEastAsia"/>
          <w:b/>
          <w:i/>
          <w:spacing w:val="20"/>
          <w:sz w:val="20"/>
          <w:u w:val="single"/>
        </w:rPr>
        <w:t>(</w:t>
      </w:r>
      <w:r w:rsidR="00874057" w:rsidRPr="001B36E0">
        <w:rPr>
          <w:rFonts w:eastAsiaTheme="minorEastAsia" w:hint="eastAsia"/>
          <w:b/>
          <w:i/>
          <w:spacing w:val="20"/>
          <w:sz w:val="20"/>
          <w:u w:val="single"/>
        </w:rPr>
        <w:t>星期五</w:t>
      </w:r>
      <w:r w:rsidR="00874057" w:rsidRPr="001B36E0">
        <w:rPr>
          <w:rFonts w:eastAsiaTheme="minorEastAsia"/>
          <w:b/>
          <w:i/>
          <w:spacing w:val="20"/>
          <w:sz w:val="20"/>
          <w:u w:val="single"/>
        </w:rPr>
        <w:t>)</w:t>
      </w:r>
      <w:r w:rsidRPr="001B36E0">
        <w:rPr>
          <w:rFonts w:eastAsiaTheme="minorEastAsia"/>
          <w:i/>
          <w:spacing w:val="20"/>
          <w:sz w:val="20"/>
        </w:rPr>
        <w:t>)</w:t>
      </w:r>
    </w:p>
    <w:tbl>
      <w:tblPr>
        <w:tblW w:w="10632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8"/>
        <w:gridCol w:w="399"/>
        <w:gridCol w:w="283"/>
        <w:gridCol w:w="499"/>
        <w:gridCol w:w="1181"/>
        <w:gridCol w:w="1182"/>
        <w:gridCol w:w="1107"/>
        <w:gridCol w:w="491"/>
        <w:gridCol w:w="1289"/>
        <w:gridCol w:w="68"/>
        <w:gridCol w:w="1357"/>
        <w:gridCol w:w="1319"/>
        <w:gridCol w:w="39"/>
      </w:tblGrid>
      <w:tr w:rsidR="00CE7CD9" w:rsidRPr="008A4817" w14:paraId="0BD0CD7C" w14:textId="77777777" w:rsidTr="00E038CE">
        <w:trPr>
          <w:trHeight w:val="227"/>
          <w:jc w:val="center"/>
        </w:trPr>
        <w:tc>
          <w:tcPr>
            <w:tcW w:w="10632" w:type="dxa"/>
            <w:gridSpan w:val="13"/>
            <w:tcBorders>
              <w:bottom w:val="single" w:sz="18" w:space="0" w:color="auto"/>
            </w:tcBorders>
          </w:tcPr>
          <w:p w14:paraId="4DF8F2FB" w14:textId="12A5FB7C" w:rsidR="009E5E4F" w:rsidRPr="008A4817" w:rsidRDefault="00CE7CD9" w:rsidP="00E038CE">
            <w:pPr>
              <w:spacing w:line="280" w:lineRule="exact"/>
              <w:ind w:left="210" w:hangingChars="100" w:hanging="210"/>
              <w:jc w:val="both"/>
              <w:rPr>
                <w:rFonts w:eastAsiaTheme="minorEastAsia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本校</w:t>
            </w:r>
            <w:r w:rsidR="00B16281" w:rsidRPr="008A4817">
              <w:rPr>
                <w:rFonts w:eastAsiaTheme="minorEastAsia" w:hint="eastAsia"/>
                <w:sz w:val="21"/>
                <w:szCs w:val="21"/>
              </w:rPr>
              <w:t>有意</w:t>
            </w:r>
            <w:r w:rsidRPr="008A4817">
              <w:rPr>
                <w:rFonts w:eastAsiaTheme="minorEastAsia" w:hint="eastAsia"/>
                <w:b/>
                <w:sz w:val="21"/>
                <w:szCs w:val="21"/>
                <w:u w:val="single"/>
              </w:rPr>
              <w:t>參加</w:t>
            </w:r>
            <w:r w:rsidRPr="008A4817">
              <w:rPr>
                <w:rFonts w:eastAsiaTheme="minorEastAsia" w:hint="eastAsia"/>
                <w:sz w:val="21"/>
                <w:szCs w:val="21"/>
              </w:rPr>
              <w:t>以下的學生環境保護大使環保章培訓</w:t>
            </w:r>
            <w:r w:rsidRPr="008A4817">
              <w:rPr>
                <w:rFonts w:eastAsiaTheme="minorEastAsia" w:hint="eastAsia"/>
                <w:i/>
                <w:sz w:val="20"/>
              </w:rPr>
              <w:t>。</w:t>
            </w:r>
            <w:r w:rsidRPr="006E7694">
              <w:rPr>
                <w:rFonts w:eastAsiaTheme="minorEastAsia"/>
                <w:b/>
                <w:i/>
                <w:sz w:val="20"/>
              </w:rPr>
              <w:t>(</w:t>
            </w:r>
            <w:r w:rsidRPr="006E7694">
              <w:rPr>
                <w:rFonts w:eastAsiaTheme="minorEastAsia" w:hint="eastAsia"/>
                <w:b/>
                <w:i/>
                <w:sz w:val="20"/>
              </w:rPr>
              <w:t>請</w:t>
            </w:r>
            <w:r w:rsidR="00753FE2" w:rsidRPr="006E7694">
              <w:rPr>
                <w:rFonts w:eastAsiaTheme="minorEastAsia" w:hint="eastAsia"/>
                <w:b/>
                <w:i/>
                <w:sz w:val="20"/>
                <w:lang w:eastAsia="zh-HK"/>
              </w:rPr>
              <w:t>同時</w:t>
            </w:r>
            <w:r w:rsidR="008D49B5" w:rsidRPr="006E7694">
              <w:rPr>
                <w:rFonts w:eastAsiaTheme="minorEastAsia" w:hint="eastAsia"/>
                <w:b/>
                <w:i/>
                <w:sz w:val="20"/>
                <w:lang w:eastAsia="zh-HK"/>
              </w:rPr>
              <w:t>填寫及</w:t>
            </w:r>
            <w:r w:rsidR="00753FE2" w:rsidRPr="006E7694">
              <w:rPr>
                <w:rFonts w:eastAsiaTheme="minorEastAsia" w:hint="eastAsia"/>
                <w:b/>
                <w:i/>
                <w:sz w:val="20"/>
                <w:lang w:eastAsia="zh-HK"/>
              </w:rPr>
              <w:t>遞交</w:t>
            </w:r>
            <w:r w:rsidR="00F9718C" w:rsidRPr="006E7694">
              <w:rPr>
                <w:rFonts w:eastAsiaTheme="minorEastAsia" w:hint="eastAsia"/>
                <w:b/>
                <w:i/>
                <w:sz w:val="20"/>
              </w:rPr>
              <w:t>附件</w:t>
            </w:r>
            <w:r w:rsidR="00D74B80" w:rsidRPr="006E7694">
              <w:rPr>
                <w:rFonts w:eastAsiaTheme="minorEastAsia" w:hint="eastAsia"/>
                <w:b/>
                <w:i/>
                <w:sz w:val="20"/>
                <w:lang w:eastAsia="zh-HK"/>
              </w:rPr>
              <w:t>三</w:t>
            </w:r>
            <w:r w:rsidRPr="006E7694">
              <w:rPr>
                <w:rFonts w:eastAsiaTheme="minorEastAsia"/>
                <w:b/>
                <w:i/>
                <w:sz w:val="20"/>
              </w:rPr>
              <w:t>)</w:t>
            </w:r>
            <w:r w:rsidR="009E5E4F" w:rsidRPr="008A4817">
              <w:rPr>
                <w:rFonts w:eastAsiaTheme="minorEastAsia"/>
              </w:rPr>
              <w:t xml:space="preserve"> </w:t>
            </w:r>
          </w:p>
          <w:p w14:paraId="628E654B" w14:textId="3DA56C93" w:rsidR="00CE7CD9" w:rsidRPr="008A4817" w:rsidRDefault="009E5E4F" w:rsidP="00E038CE">
            <w:pPr>
              <w:spacing w:line="280" w:lineRule="exact"/>
              <w:ind w:left="200" w:hangingChars="100" w:hanging="200"/>
              <w:jc w:val="both"/>
              <w:rPr>
                <w:rFonts w:eastAsiaTheme="minorEastAsia"/>
                <w:b/>
                <w:sz w:val="22"/>
                <w:szCs w:val="22"/>
              </w:rPr>
            </w:pPr>
            <w:r w:rsidRPr="008A4817">
              <w:rPr>
                <w:rFonts w:eastAsiaTheme="minorEastAsia"/>
                <w:i/>
                <w:sz w:val="20"/>
              </w:rPr>
              <w:t>*</w:t>
            </w:r>
            <w:r w:rsidRPr="008A4817">
              <w:rPr>
                <w:rFonts w:eastAsiaTheme="minorEastAsia" w:hint="eastAsia"/>
                <w:i/>
                <w:sz w:val="20"/>
              </w:rPr>
              <w:t>可提名最多</w:t>
            </w:r>
            <w:r w:rsidRPr="008A4817">
              <w:rPr>
                <w:rFonts w:eastAsiaTheme="minorEastAsia"/>
                <w:i/>
                <w:sz w:val="20"/>
              </w:rPr>
              <w:t>20</w:t>
            </w:r>
            <w:r w:rsidRPr="008A4817">
              <w:rPr>
                <w:rFonts w:eastAsiaTheme="minorEastAsia" w:hint="eastAsia"/>
                <w:i/>
                <w:sz w:val="20"/>
              </w:rPr>
              <w:t>位</w:t>
            </w:r>
            <w:r w:rsidRPr="008A4817">
              <w:rPr>
                <w:rFonts w:eastAsiaTheme="minorEastAsia"/>
                <w:i/>
                <w:sz w:val="20"/>
              </w:rPr>
              <w:t xml:space="preserve">   </w:t>
            </w:r>
            <w:r w:rsidRPr="008A4817">
              <w:rPr>
                <w:rFonts w:eastAsiaTheme="minorEastAsia"/>
                <w:i/>
                <w:sz w:val="20"/>
                <w:vertAlign w:val="superscript"/>
              </w:rPr>
              <w:t>#</w:t>
            </w:r>
            <w:r w:rsidRPr="008A4817">
              <w:rPr>
                <w:rFonts w:eastAsiaTheme="minorEastAsia" w:hint="eastAsia"/>
                <w:i/>
                <w:sz w:val="20"/>
              </w:rPr>
              <w:t>可提名最多</w:t>
            </w:r>
            <w:r w:rsidRPr="008A4817">
              <w:rPr>
                <w:rFonts w:eastAsiaTheme="minorEastAsia"/>
                <w:i/>
                <w:sz w:val="20"/>
              </w:rPr>
              <w:t>10</w:t>
            </w:r>
            <w:r w:rsidRPr="008A4817">
              <w:rPr>
                <w:rFonts w:eastAsiaTheme="minorEastAsia" w:hint="eastAsia"/>
                <w:i/>
                <w:sz w:val="20"/>
              </w:rPr>
              <w:t>位</w:t>
            </w:r>
            <w:r w:rsidR="001D6EB9" w:rsidRPr="008A4817">
              <w:rPr>
                <w:rFonts w:eastAsiaTheme="minorEastAsia"/>
                <w:i/>
                <w:sz w:val="20"/>
              </w:rPr>
              <w:t xml:space="preserve">   ^</w:t>
            </w:r>
            <w:r w:rsidR="001D6EB9" w:rsidRPr="008A4817">
              <w:rPr>
                <w:rFonts w:eastAsiaTheme="minorEastAsia" w:hint="eastAsia"/>
                <w:i/>
                <w:sz w:val="20"/>
              </w:rPr>
              <w:t>可提名最多</w:t>
            </w:r>
            <w:r w:rsidR="001D6EB9" w:rsidRPr="008A4817">
              <w:rPr>
                <w:rFonts w:eastAsiaTheme="minorEastAsia"/>
                <w:i/>
                <w:sz w:val="20"/>
              </w:rPr>
              <w:t>6</w:t>
            </w:r>
            <w:r w:rsidR="001D6EB9" w:rsidRPr="008A4817">
              <w:rPr>
                <w:rFonts w:eastAsiaTheme="minorEastAsia" w:hint="eastAsia"/>
                <w:i/>
                <w:sz w:val="20"/>
              </w:rPr>
              <w:t>位</w:t>
            </w:r>
          </w:p>
        </w:tc>
      </w:tr>
      <w:tr w:rsidR="00CE7CD9" w:rsidRPr="008A4817" w14:paraId="7AB1AC46" w14:textId="77777777" w:rsidTr="00E038CE">
        <w:trPr>
          <w:trHeight w:val="227"/>
          <w:jc w:val="center"/>
        </w:trPr>
        <w:tc>
          <w:tcPr>
            <w:tcW w:w="10632" w:type="dxa"/>
            <w:gridSpan w:val="1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467BC5A" w14:textId="77777777" w:rsidR="00CE7CD9" w:rsidRPr="008A4817" w:rsidRDefault="00CE7CD9" w:rsidP="00E038CE">
            <w:pPr>
              <w:spacing w:line="280" w:lineRule="exact"/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第一部份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ab/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「基礎環保章」培訓</w:t>
            </w:r>
          </w:p>
        </w:tc>
      </w:tr>
      <w:tr w:rsidR="00CE7CD9" w:rsidRPr="008A4817" w14:paraId="4145153A" w14:textId="77777777" w:rsidTr="00E038CE">
        <w:trPr>
          <w:trHeight w:val="183"/>
          <w:jc w:val="center"/>
        </w:trPr>
        <w:tc>
          <w:tcPr>
            <w:tcW w:w="10632" w:type="dxa"/>
            <w:gridSpan w:val="13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</w:tcPr>
          <w:p w14:paraId="0D2AE2A2" w14:textId="77777777" w:rsidR="00CE7CD9" w:rsidRPr="008A4817" w:rsidRDefault="00CE7CD9" w:rsidP="00E038CE">
            <w:pPr>
              <w:spacing w:line="280" w:lineRule="exact"/>
              <w:rPr>
                <w:rFonts w:eastAsiaTheme="minorEastAsia"/>
                <w:i/>
                <w:sz w:val="21"/>
                <w:szCs w:val="21"/>
              </w:rPr>
            </w:pPr>
            <w:r w:rsidRPr="008A4817">
              <w:rPr>
                <w:rFonts w:eastAsiaTheme="minorEastAsia"/>
                <w:b/>
                <w:sz w:val="21"/>
                <w:szCs w:val="21"/>
              </w:rPr>
              <w:t>(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一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)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「基礎環保章」</w:t>
            </w:r>
            <w:r w:rsidR="00450D41" w:rsidRPr="008A4817">
              <w:rPr>
                <w:rFonts w:eastAsiaTheme="minorEastAsia" w:hint="eastAsia"/>
                <w:b/>
                <w:sz w:val="21"/>
                <w:szCs w:val="21"/>
              </w:rPr>
              <w:t>網上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講座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 xml:space="preserve"> </w:t>
            </w:r>
            <w:r w:rsidRPr="008A4817">
              <w:rPr>
                <w:rFonts w:eastAsiaTheme="minorEastAsia"/>
                <w:bCs/>
                <w:i/>
                <w:sz w:val="17"/>
                <w:szCs w:val="17"/>
              </w:rPr>
              <w:t>(</w:t>
            </w:r>
            <w:r w:rsidRPr="008A4817">
              <w:rPr>
                <w:rFonts w:eastAsiaTheme="minorEastAsia" w:hint="eastAsia"/>
                <w:bCs/>
                <w:i/>
                <w:sz w:val="17"/>
                <w:szCs w:val="17"/>
              </w:rPr>
              <w:t>每個組別最多可獲派一個講座。</w:t>
            </w:r>
            <w:r w:rsidRPr="008A4817">
              <w:rPr>
                <w:rFonts w:eastAsiaTheme="minorEastAsia"/>
                <w:bCs/>
                <w:i/>
                <w:sz w:val="17"/>
                <w:szCs w:val="17"/>
              </w:rPr>
              <w:t>)</w:t>
            </w:r>
          </w:p>
        </w:tc>
      </w:tr>
      <w:tr w:rsidR="00CE7CD9" w:rsidRPr="008A4817" w14:paraId="0F2099BA" w14:textId="77777777" w:rsidTr="00E038CE">
        <w:trPr>
          <w:trHeight w:val="179"/>
          <w:jc w:val="center"/>
        </w:trPr>
        <w:tc>
          <w:tcPr>
            <w:tcW w:w="4962" w:type="dxa"/>
            <w:gridSpan w:val="6"/>
            <w:tcBorders>
              <w:top w:val="single" w:sz="4" w:space="0" w:color="auto"/>
              <w:left w:val="single" w:sz="18" w:space="0" w:color="auto"/>
              <w:right w:val="double" w:sz="4" w:space="0" w:color="auto"/>
            </w:tcBorders>
            <w:vAlign w:val="center"/>
          </w:tcPr>
          <w:p w14:paraId="0F0C7D85" w14:textId="77777777" w:rsidR="00CE7CD9" w:rsidRPr="008A4817" w:rsidRDefault="00CE7CD9" w:rsidP="00E038CE">
            <w:pPr>
              <w:spacing w:line="28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就讀初中的「學生環境保護大使」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(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中一至中三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)</w:t>
            </w:r>
          </w:p>
        </w:tc>
        <w:tc>
          <w:tcPr>
            <w:tcW w:w="5670" w:type="dxa"/>
            <w:gridSpan w:val="7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18F1CBB5" w14:textId="77777777" w:rsidR="00CE7CD9" w:rsidRPr="008A4817" w:rsidRDefault="00CE7CD9" w:rsidP="00E038CE">
            <w:pPr>
              <w:spacing w:line="28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就讀高中的「學生環境保護大使」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(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中四至中六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)</w:t>
            </w:r>
          </w:p>
        </w:tc>
      </w:tr>
      <w:tr w:rsidR="00CE7CD9" w:rsidRPr="008A4817" w14:paraId="7C92632D" w14:textId="77777777" w:rsidTr="008A4817">
        <w:trPr>
          <w:trHeight w:val="160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70B6262C" w14:textId="77777777" w:rsidR="00CE7CD9" w:rsidRPr="008A4817" w:rsidRDefault="00CE7CD9" w:rsidP="00E038CE">
            <w:pPr>
              <w:spacing w:line="280" w:lineRule="exact"/>
              <w:ind w:firstLineChars="5" w:firstLine="11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選擇</w:t>
            </w:r>
            <w:r w:rsidR="00B16281" w:rsidRPr="008A4817">
              <w:rPr>
                <w:rFonts w:eastAsiaTheme="minorEastAsia" w:hint="eastAsia"/>
                <w:b/>
                <w:sz w:val="21"/>
                <w:szCs w:val="21"/>
              </w:rPr>
              <w:t>優先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次序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6E34944" w14:textId="77777777" w:rsidR="00CE7CD9" w:rsidRPr="008A4817" w:rsidRDefault="00CE7CD9" w:rsidP="00E038CE">
            <w:pPr>
              <w:spacing w:line="280" w:lineRule="exact"/>
              <w:ind w:leftChars="-12" w:left="-29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活動編號</w:t>
            </w: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87E831B" w14:textId="77777777" w:rsidR="00CE7CD9" w:rsidRPr="008A4817" w:rsidRDefault="00CE7CD9" w:rsidP="00E038CE">
            <w:pPr>
              <w:spacing w:line="28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日期</w:t>
            </w: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18786EA4" w14:textId="77777777" w:rsidR="00CE7CD9" w:rsidRPr="008A4817" w:rsidRDefault="00CE7CD9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參加人數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*</w:t>
            </w: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F393629" w14:textId="77777777" w:rsidR="00CE7CD9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選擇優先次序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0DF9FA8" w14:textId="77777777" w:rsidR="00CE7CD9" w:rsidRPr="008A4817" w:rsidRDefault="00CE7CD9" w:rsidP="00E038CE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活動編號</w:t>
            </w: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DFCC4EE" w14:textId="77777777" w:rsidR="00CE7CD9" w:rsidRPr="008A4817" w:rsidRDefault="00CE7CD9" w:rsidP="00E038CE">
            <w:pPr>
              <w:spacing w:line="28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日期</w:t>
            </w: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51B8A38" w14:textId="77777777" w:rsidR="00CE7CD9" w:rsidRPr="008A4817" w:rsidRDefault="00CE7CD9" w:rsidP="00E038CE">
            <w:pPr>
              <w:spacing w:line="28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參加人數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*</w:t>
            </w:r>
          </w:p>
        </w:tc>
      </w:tr>
      <w:tr w:rsidR="00B16281" w:rsidRPr="008A4817" w14:paraId="5775403A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4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16F3B793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181" w:type="dxa"/>
            <w:gridSpan w:val="3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ED6508E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EDD1C5F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8" w:space="0" w:color="auto"/>
              <w:right w:val="double" w:sz="4" w:space="0" w:color="auto"/>
            </w:tcBorders>
          </w:tcPr>
          <w:p w14:paraId="2396389D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06992E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357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92F51C0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601D00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D45525B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B16281" w:rsidRPr="008A4817" w14:paraId="7B726CAA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482DE2BD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3603531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CE56C0C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486EDAA1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C63D42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32906F5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FCDA1D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A488710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B16281" w:rsidRPr="008A4817" w14:paraId="48DAA07D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6FBFBFA0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A273F5C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EB664FE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764D436E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D20C707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D8018F5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764A386E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1863D477" w14:textId="77777777" w:rsidR="00B16281" w:rsidRPr="008A4817" w:rsidRDefault="00B16281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CE7CD9" w:rsidRPr="008A4817" w14:paraId="21C5CB19" w14:textId="77777777" w:rsidTr="00E038CE">
        <w:trPr>
          <w:trHeight w:val="170"/>
          <w:jc w:val="center"/>
        </w:trPr>
        <w:tc>
          <w:tcPr>
            <w:tcW w:w="10632" w:type="dxa"/>
            <w:gridSpan w:val="1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476A28D" w14:textId="77777777" w:rsidR="00202921" w:rsidRPr="008A4817" w:rsidRDefault="00CE7CD9">
            <w:pPr>
              <w:spacing w:line="280" w:lineRule="exact"/>
              <w:ind w:rightChars="70" w:right="168"/>
              <w:jc w:val="both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第二部份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ab/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「專題環保章」培訓</w:t>
            </w:r>
            <w:r w:rsidR="007F7030" w:rsidRPr="008A4817">
              <w:rPr>
                <w:rFonts w:eastAsiaTheme="minorEastAsia"/>
                <w:b/>
                <w:sz w:val="21"/>
                <w:szCs w:val="21"/>
              </w:rPr>
              <w:t xml:space="preserve"> </w:t>
            </w:r>
          </w:p>
          <w:p w14:paraId="3703A460" w14:textId="269F613F" w:rsidR="00CE7CD9" w:rsidRPr="008A4817" w:rsidRDefault="00CE7CD9">
            <w:pPr>
              <w:spacing w:line="280" w:lineRule="exact"/>
              <w:ind w:rightChars="70" w:right="168"/>
              <w:jc w:val="both"/>
              <w:rPr>
                <w:rFonts w:eastAsiaTheme="minorEastAsia"/>
                <w:i/>
                <w:sz w:val="17"/>
                <w:szCs w:val="17"/>
              </w:rPr>
            </w:pPr>
            <w:r w:rsidRPr="008A4817">
              <w:rPr>
                <w:rFonts w:eastAsiaTheme="minorEastAsia"/>
                <w:i/>
                <w:sz w:val="17"/>
                <w:szCs w:val="17"/>
              </w:rPr>
              <w:t>(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每間學校最多可</w:t>
            </w:r>
            <w:r w:rsidR="00594848" w:rsidRPr="008A4817">
              <w:rPr>
                <w:rFonts w:eastAsiaTheme="minorEastAsia" w:hint="eastAsia"/>
                <w:i/>
                <w:sz w:val="17"/>
                <w:szCs w:val="17"/>
              </w:rPr>
              <w:t>於每個組別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獲派</w:t>
            </w:r>
            <w:r w:rsidR="00202921" w:rsidRPr="008A4817">
              <w:rPr>
                <w:rFonts w:eastAsiaTheme="minorEastAsia" w:hint="eastAsia"/>
                <w:i/>
                <w:sz w:val="17"/>
                <w:szCs w:val="17"/>
              </w:rPr>
              <w:t>一</w:t>
            </w:r>
            <w:r w:rsidR="00202921" w:rsidRPr="008A4817">
              <w:rPr>
                <w:rFonts w:eastAsiaTheme="minorEastAsia" w:hint="eastAsia"/>
                <w:i/>
                <w:sz w:val="17"/>
                <w:szCs w:val="17"/>
                <w:lang w:eastAsia="zh-HK"/>
              </w:rPr>
              <w:t>場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培訓，而</w:t>
            </w:r>
            <w:r w:rsidRPr="006E7694">
              <w:rPr>
                <w:rFonts w:eastAsiaTheme="minorEastAsia" w:hint="eastAsia"/>
                <w:b/>
                <w:i/>
                <w:sz w:val="17"/>
                <w:szCs w:val="17"/>
              </w:rPr>
              <w:t>參加者應已擁有「基礎環保章」資格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，</w:t>
            </w:r>
            <w:r w:rsidR="0039407B" w:rsidRPr="008A4817">
              <w:rPr>
                <w:rFonts w:eastAsiaTheme="minorEastAsia" w:hint="eastAsia"/>
                <w:i/>
                <w:sz w:val="17"/>
                <w:szCs w:val="17"/>
              </w:rPr>
              <w:t>教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師須於</w:t>
            </w:r>
            <w:r w:rsidR="00FA29A3" w:rsidRPr="006E7694">
              <w:rPr>
                <w:rFonts w:eastAsiaTheme="minorEastAsia" w:hint="eastAsia"/>
                <w:b/>
                <w:i/>
                <w:sz w:val="17"/>
                <w:szCs w:val="17"/>
              </w:rPr>
              <w:t>附件</w:t>
            </w:r>
            <w:r w:rsidR="00540AC8" w:rsidRPr="006E7694">
              <w:rPr>
                <w:rFonts w:eastAsiaTheme="minorEastAsia" w:hint="eastAsia"/>
                <w:b/>
                <w:i/>
                <w:sz w:val="17"/>
                <w:szCs w:val="17"/>
                <w:lang w:eastAsia="zh-HK"/>
              </w:rPr>
              <w:t>三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上填寫參加者的基礎環保章編號。</w:t>
            </w:r>
            <w:r w:rsidRPr="008A4817">
              <w:rPr>
                <w:rFonts w:eastAsiaTheme="minorEastAsia"/>
                <w:i/>
                <w:sz w:val="17"/>
                <w:szCs w:val="17"/>
              </w:rPr>
              <w:t>)</w:t>
            </w:r>
          </w:p>
        </w:tc>
      </w:tr>
      <w:tr w:rsidR="005F636B" w:rsidRPr="008A4817" w14:paraId="3A35382A" w14:textId="77777777" w:rsidTr="00E038CE">
        <w:trPr>
          <w:trHeight w:val="198"/>
          <w:jc w:val="center"/>
        </w:trPr>
        <w:tc>
          <w:tcPr>
            <w:tcW w:w="4962" w:type="dxa"/>
            <w:gridSpan w:val="6"/>
            <w:tcBorders>
              <w:top w:val="single" w:sz="8" w:space="0" w:color="auto"/>
              <w:left w:val="single" w:sz="18" w:space="0" w:color="auto"/>
              <w:right w:val="double" w:sz="4" w:space="0" w:color="auto"/>
            </w:tcBorders>
            <w:shd w:val="clear" w:color="auto" w:fill="auto"/>
          </w:tcPr>
          <w:p w14:paraId="2B9C69B1" w14:textId="77777777" w:rsidR="005F636B" w:rsidRPr="008A4817" w:rsidDel="005F636B" w:rsidRDefault="005F636B" w:rsidP="00E038CE">
            <w:pPr>
              <w:spacing w:line="280" w:lineRule="exact"/>
              <w:rPr>
                <w:rFonts w:eastAsiaTheme="minorEastAsia"/>
                <w:b/>
                <w:iCs/>
                <w:sz w:val="21"/>
                <w:szCs w:val="21"/>
              </w:rPr>
            </w:pPr>
            <w:r w:rsidRPr="008A4817">
              <w:rPr>
                <w:rFonts w:eastAsiaTheme="minorEastAsia"/>
                <w:b/>
                <w:iCs/>
                <w:sz w:val="21"/>
                <w:szCs w:val="21"/>
              </w:rPr>
              <w:t>(</w:t>
            </w:r>
            <w:r w:rsidRPr="008A4817">
              <w:rPr>
                <w:rFonts w:eastAsiaTheme="minorEastAsia" w:hint="eastAsia"/>
                <w:b/>
                <w:iCs/>
                <w:sz w:val="21"/>
                <w:szCs w:val="21"/>
              </w:rPr>
              <w:t>一</w:t>
            </w:r>
            <w:r w:rsidRPr="008A4817">
              <w:rPr>
                <w:rFonts w:eastAsiaTheme="minorEastAsia"/>
                <w:b/>
                <w:iCs/>
                <w:sz w:val="21"/>
                <w:szCs w:val="21"/>
              </w:rPr>
              <w:t>)</w:t>
            </w:r>
            <w:r w:rsidRPr="008A4817">
              <w:rPr>
                <w:rFonts w:eastAsiaTheme="minorEastAsia" w:hint="eastAsia"/>
                <w:b/>
                <w:iCs/>
                <w:sz w:val="21"/>
                <w:szCs w:val="21"/>
              </w:rPr>
              <w:t>「專題環保章」培訓</w:t>
            </w:r>
          </w:p>
        </w:tc>
        <w:tc>
          <w:tcPr>
            <w:tcW w:w="5670" w:type="dxa"/>
            <w:gridSpan w:val="7"/>
            <w:vMerge w:val="restart"/>
            <w:tcBorders>
              <w:top w:val="single" w:sz="8" w:space="0" w:color="auto"/>
              <w:left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C476687" w14:textId="17C745A4" w:rsidR="005F636B" w:rsidRPr="008A4817" w:rsidRDefault="005F636B" w:rsidP="00E038CE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b/>
                <w:sz w:val="22"/>
                <w:szCs w:val="22"/>
              </w:rPr>
              <w:t>(</w:t>
            </w:r>
            <w:r w:rsidRPr="008A4817">
              <w:rPr>
                <w:rFonts w:eastAsiaTheme="minorEastAsia" w:hint="eastAsia"/>
                <w:b/>
                <w:sz w:val="22"/>
                <w:szCs w:val="22"/>
              </w:rPr>
              <w:t>二</w:t>
            </w:r>
            <w:r w:rsidRPr="008A4817">
              <w:rPr>
                <w:rFonts w:eastAsiaTheme="minorEastAsia"/>
                <w:b/>
                <w:sz w:val="22"/>
                <w:szCs w:val="22"/>
              </w:rPr>
              <w:t>)</w:t>
            </w:r>
            <w:r w:rsidRPr="008A4817">
              <w:rPr>
                <w:rFonts w:eastAsiaTheme="minorEastAsia" w:hint="eastAsia"/>
                <w:b/>
                <w:sz w:val="22"/>
                <w:szCs w:val="22"/>
              </w:rPr>
              <w:t>社區服務／活動</w:t>
            </w:r>
          </w:p>
        </w:tc>
      </w:tr>
      <w:tr w:rsidR="005F636B" w:rsidRPr="008A4817" w14:paraId="7D667399" w14:textId="77777777" w:rsidTr="00E038CE">
        <w:trPr>
          <w:trHeight w:val="279"/>
          <w:jc w:val="center"/>
        </w:trPr>
        <w:tc>
          <w:tcPr>
            <w:tcW w:w="4962" w:type="dxa"/>
            <w:gridSpan w:val="6"/>
            <w:tcBorders>
              <w:top w:val="single" w:sz="8" w:space="0" w:color="auto"/>
              <w:left w:val="single" w:sz="18" w:space="0" w:color="auto"/>
              <w:right w:val="double" w:sz="4" w:space="0" w:color="auto"/>
            </w:tcBorders>
            <w:vAlign w:val="center"/>
          </w:tcPr>
          <w:p w14:paraId="26B8650C" w14:textId="5AB42D9D" w:rsidR="005F636B" w:rsidRPr="008A4817" w:rsidRDefault="005F636B" w:rsidP="00E038CE">
            <w:pPr>
              <w:spacing w:line="280" w:lineRule="exact"/>
              <w:ind w:firstLineChars="30" w:firstLine="63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就讀初中的「學生環境保護大使」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(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中一至中三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)</w:t>
            </w:r>
          </w:p>
        </w:tc>
        <w:tc>
          <w:tcPr>
            <w:tcW w:w="5670" w:type="dxa"/>
            <w:gridSpan w:val="7"/>
            <w:vMerge/>
            <w:tcBorders>
              <w:left w:val="double" w:sz="4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B094345" w14:textId="77777777" w:rsidR="005F636B" w:rsidRPr="008A4817" w:rsidRDefault="005F636B" w:rsidP="00E038CE">
            <w:pPr>
              <w:spacing w:line="280" w:lineRule="exact"/>
              <w:ind w:firstLineChars="30" w:firstLine="63"/>
              <w:rPr>
                <w:rFonts w:eastAsiaTheme="minorEastAsia"/>
                <w:b/>
                <w:sz w:val="21"/>
                <w:szCs w:val="21"/>
              </w:rPr>
            </w:pPr>
          </w:p>
        </w:tc>
      </w:tr>
      <w:tr w:rsidR="005F636B" w:rsidRPr="008A4817" w14:paraId="0C4068CA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5E6DA400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選擇優先次序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F3971BD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活動編號</w:t>
            </w: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49CD1C0D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日期</w:t>
            </w: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  <w:vAlign w:val="center"/>
          </w:tcPr>
          <w:p w14:paraId="5CBA07FF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參加人數</w:t>
            </w:r>
            <w:r w:rsidRPr="008A4817">
              <w:rPr>
                <w:rFonts w:eastAsiaTheme="minorEastAsia"/>
                <w:b/>
                <w:sz w:val="21"/>
                <w:szCs w:val="21"/>
                <w:vertAlign w:val="superscript"/>
              </w:rPr>
              <w:t>#</w:t>
            </w: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D1A357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選擇優先次序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743B69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活動編號</w:t>
            </w: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18202F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日期</w:t>
            </w: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56977A6C" w14:textId="17FD1FC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參加人數</w:t>
            </w:r>
            <w:r w:rsidR="00202921" w:rsidRPr="008A4817">
              <w:rPr>
                <w:rFonts w:eastAsiaTheme="minorEastAsia"/>
                <w:b/>
                <w:sz w:val="21"/>
                <w:szCs w:val="21"/>
                <w:vertAlign w:val="superscript"/>
              </w:rPr>
              <w:t>#</w:t>
            </w:r>
          </w:p>
        </w:tc>
      </w:tr>
      <w:tr w:rsidR="005F636B" w:rsidRPr="008A4817" w14:paraId="6660FA0B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1E00C1E9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E1BC7C9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ACC3014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765D42BC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2D60D78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CFB972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09FFD6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EA8A223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5F636B" w:rsidRPr="008A4817" w14:paraId="388FCAEC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31657654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C79316F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06A3CA6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36A59787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B2ED30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42076E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23DB41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A9F33B7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5F636B" w:rsidRPr="008A4817" w14:paraId="3FDF76A8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F689899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AB30FC1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27047C9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double" w:sz="4" w:space="0" w:color="auto"/>
            </w:tcBorders>
          </w:tcPr>
          <w:p w14:paraId="587EE0B4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67F4ECE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FF0084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C38CF6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2039E5E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5F636B" w:rsidRPr="008A4817" w14:paraId="49949180" w14:textId="77777777" w:rsidTr="008A4817">
        <w:trPr>
          <w:trHeight w:val="198"/>
          <w:jc w:val="center"/>
        </w:trPr>
        <w:tc>
          <w:tcPr>
            <w:tcW w:w="4962" w:type="dxa"/>
            <w:gridSpan w:val="6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AD7E431" w14:textId="77777777" w:rsidR="005F636B" w:rsidRPr="008A4817" w:rsidRDefault="005F636B" w:rsidP="00E038CE">
            <w:pPr>
              <w:spacing w:line="280" w:lineRule="exact"/>
              <w:ind w:firstLineChars="30" w:firstLine="63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就讀高中的「學生環境保護大使」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(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中四至中六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)</w:t>
            </w: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5A31D9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4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A372A05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53FA00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6DAAB953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5F636B" w:rsidRPr="008A4817" w14:paraId="523D3BB8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EA826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選擇優先次序</w:t>
            </w:r>
          </w:p>
        </w:tc>
        <w:tc>
          <w:tcPr>
            <w:tcW w:w="11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5B30A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活動編號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5C6C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日期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C309A9E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參加人數</w:t>
            </w:r>
            <w:r w:rsidRPr="008A4817">
              <w:rPr>
                <w:rFonts w:eastAsiaTheme="minorEastAsia"/>
                <w:b/>
                <w:sz w:val="21"/>
                <w:szCs w:val="21"/>
                <w:vertAlign w:val="superscript"/>
              </w:rPr>
              <w:t>#</w:t>
            </w: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A84AC8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5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49BB04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98528F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FA40413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5F636B" w:rsidRPr="008A4817" w14:paraId="7C699A5C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8F490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1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AEF4F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B8FFB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8CF4157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0A6014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6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3149EF4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22DF9D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29E9763C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5F636B" w:rsidRPr="008A4817" w14:paraId="59B9EBA6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3AEF5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11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BF0CD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1D5CC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873A72E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E19923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7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BC7CD9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0E8651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0E43CA70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5F636B" w:rsidRPr="008A4817" w14:paraId="17ADAD39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4C922BA7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1181" w:type="dxa"/>
            <w:gridSpan w:val="3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EA1722C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2A5C6EB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double" w:sz="4" w:space="0" w:color="auto"/>
            </w:tcBorders>
            <w:vAlign w:val="center"/>
          </w:tcPr>
          <w:p w14:paraId="1CCD0369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0008850D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8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61E4F626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27C3F303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34E8E16" w14:textId="77777777" w:rsidR="005F636B" w:rsidRPr="008A4817" w:rsidRDefault="005F636B" w:rsidP="00E038CE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202921" w:rsidRPr="008A4817" w14:paraId="7776B855" w14:textId="77777777" w:rsidTr="00202921">
        <w:trPr>
          <w:trHeight w:val="275"/>
          <w:jc w:val="center"/>
        </w:trPr>
        <w:tc>
          <w:tcPr>
            <w:tcW w:w="10632" w:type="dxa"/>
            <w:gridSpan w:val="13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1AC7A0F6" w14:textId="35838C2C" w:rsidR="00202921" w:rsidRPr="008A4817" w:rsidRDefault="00202921" w:rsidP="00202921">
            <w:pPr>
              <w:spacing w:line="280" w:lineRule="exact"/>
              <w:ind w:rightChars="70" w:right="168"/>
              <w:rPr>
                <w:rFonts w:eastAsiaTheme="minorEastAsia"/>
                <w:i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第三部份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ab/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考察活動／</w:t>
            </w:r>
            <w:r w:rsidRPr="008A4817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工作坊</w:t>
            </w:r>
            <w:r w:rsidRPr="008A4817">
              <w:rPr>
                <w:rFonts w:eastAsiaTheme="minorEastAsia"/>
                <w:sz w:val="21"/>
                <w:szCs w:val="21"/>
              </w:rPr>
              <w:t xml:space="preserve"> </w:t>
            </w:r>
            <w:r w:rsidRPr="008A4817">
              <w:rPr>
                <w:rFonts w:eastAsiaTheme="minorEastAsia"/>
                <w:i/>
                <w:spacing w:val="-10"/>
                <w:sz w:val="17"/>
                <w:szCs w:val="17"/>
              </w:rPr>
              <w:t>(</w:t>
            </w:r>
            <w:r w:rsidRPr="008A4817">
              <w:rPr>
                <w:rFonts w:eastAsiaTheme="minorEastAsia" w:hint="eastAsia"/>
                <w:i/>
                <w:spacing w:val="-10"/>
                <w:sz w:val="17"/>
                <w:szCs w:val="17"/>
              </w:rPr>
              <w:t>每間學校最多可在「</w:t>
            </w:r>
            <w:r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自然保育及地質公園」</w:t>
            </w:r>
            <w:r w:rsidRPr="006E7694">
              <w:rPr>
                <w:rFonts w:eastAsiaTheme="minorEastAsia" w:hint="eastAsia"/>
                <w:i/>
                <w:spacing w:val="-10"/>
                <w:sz w:val="17"/>
                <w:szCs w:val="17"/>
              </w:rPr>
              <w:t>和</w:t>
            </w:r>
            <w:r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「海岸保育」及「</w:t>
            </w:r>
            <w:r w:rsidRPr="008A4817">
              <w:rPr>
                <w:rFonts w:eastAsiaTheme="minorEastAsia"/>
                <w:bCs/>
                <w:i/>
                <w:spacing w:val="-10"/>
                <w:sz w:val="17"/>
                <w:szCs w:val="17"/>
              </w:rPr>
              <w:t>STEM</w:t>
            </w:r>
            <w:r w:rsidRPr="008A4817">
              <w:rPr>
                <w:rFonts w:eastAsiaTheme="minorEastAsia" w:hint="eastAsia"/>
                <w:bCs/>
                <w:i/>
                <w:spacing w:val="-10"/>
                <w:sz w:val="17"/>
                <w:szCs w:val="17"/>
              </w:rPr>
              <w:t>培訓」獲派</w:t>
            </w:r>
            <w:r w:rsidRPr="008A4817">
              <w:rPr>
                <w:rFonts w:eastAsiaTheme="minorEastAsia" w:hint="eastAsia"/>
                <w:i/>
                <w:spacing w:val="-10"/>
                <w:sz w:val="17"/>
                <w:szCs w:val="17"/>
              </w:rPr>
              <w:t>考察活動</w:t>
            </w:r>
            <w:r w:rsidRPr="006E7694">
              <w:rPr>
                <w:rFonts w:eastAsiaTheme="minorEastAsia" w:hint="eastAsia"/>
                <w:b/>
                <w:bCs/>
                <w:i/>
                <w:spacing w:val="-10"/>
                <w:sz w:val="17"/>
                <w:szCs w:val="17"/>
              </w:rPr>
              <w:t>各一個</w:t>
            </w:r>
            <w:r w:rsidRPr="008A4817">
              <w:rPr>
                <w:rFonts w:eastAsiaTheme="minorEastAsia" w:hint="eastAsia"/>
                <w:i/>
                <w:spacing w:val="-10"/>
                <w:sz w:val="17"/>
                <w:szCs w:val="17"/>
              </w:rPr>
              <w:t>。</w:t>
            </w:r>
            <w:r w:rsidRPr="008A4817">
              <w:rPr>
                <w:rFonts w:eastAsiaTheme="minorEastAsia"/>
                <w:i/>
                <w:spacing w:val="-10"/>
                <w:sz w:val="17"/>
                <w:szCs w:val="17"/>
              </w:rPr>
              <w:t>)</w:t>
            </w:r>
          </w:p>
        </w:tc>
      </w:tr>
      <w:tr w:rsidR="00202921" w:rsidRPr="008A4817" w14:paraId="118483D7" w14:textId="77777777" w:rsidTr="00202921">
        <w:trPr>
          <w:trHeight w:val="179"/>
          <w:jc w:val="center"/>
        </w:trPr>
        <w:tc>
          <w:tcPr>
            <w:tcW w:w="4962" w:type="dxa"/>
            <w:gridSpan w:val="6"/>
            <w:tcBorders>
              <w:top w:val="single" w:sz="4" w:space="0" w:color="auto"/>
              <w:left w:val="single" w:sz="18" w:space="0" w:color="auto"/>
              <w:right w:val="double" w:sz="4" w:space="0" w:color="auto"/>
            </w:tcBorders>
            <w:vAlign w:val="center"/>
          </w:tcPr>
          <w:p w14:paraId="208A9336" w14:textId="77777777" w:rsidR="00202921" w:rsidRPr="008A4817" w:rsidRDefault="00202921" w:rsidP="00202921">
            <w:pPr>
              <w:spacing w:line="280" w:lineRule="exact"/>
              <w:ind w:firstLineChars="50" w:firstLine="105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自然保育及地質公園</w:t>
            </w:r>
          </w:p>
        </w:tc>
        <w:tc>
          <w:tcPr>
            <w:tcW w:w="5670" w:type="dxa"/>
            <w:gridSpan w:val="7"/>
            <w:tcBorders>
              <w:top w:val="single" w:sz="4" w:space="0" w:color="auto"/>
              <w:left w:val="double" w:sz="4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7F3E3BAE" w14:textId="77777777" w:rsidR="00202921" w:rsidRPr="008A4817" w:rsidRDefault="00202921" w:rsidP="00202921">
            <w:pPr>
              <w:spacing w:line="280" w:lineRule="exact"/>
              <w:ind w:firstLineChars="50" w:firstLine="105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海岸保育及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STEM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培訓</w:t>
            </w:r>
            <w:r w:rsidRPr="008A4817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工作坊</w:t>
            </w:r>
          </w:p>
        </w:tc>
      </w:tr>
      <w:tr w:rsidR="008A4817" w:rsidRPr="008A4817" w14:paraId="0FBF2DF9" w14:textId="77777777" w:rsidTr="008A4817">
        <w:trPr>
          <w:trHeight w:val="170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23C28BE0" w14:textId="77777777" w:rsidR="00202921" w:rsidRPr="008A4817" w:rsidRDefault="00202921" w:rsidP="00202921">
            <w:pPr>
              <w:spacing w:line="280" w:lineRule="exact"/>
              <w:ind w:firstLineChars="5" w:firstLine="11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選擇優先次序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97CCFC3" w14:textId="77777777" w:rsidR="00202921" w:rsidRPr="008A4817" w:rsidRDefault="00202921" w:rsidP="00202921">
            <w:pPr>
              <w:spacing w:line="280" w:lineRule="exact"/>
              <w:ind w:leftChars="-12" w:left="-29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活動編號</w:t>
            </w: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443B5F4E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日期</w:t>
            </w: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34C409BB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參加人數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*</w:t>
            </w: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FB60EF8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選擇優先次序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669173C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活動編號</w:t>
            </w: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AD3C26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日期</w:t>
            </w: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8E97876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參加人數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*</w:t>
            </w:r>
          </w:p>
        </w:tc>
      </w:tr>
      <w:tr w:rsidR="008A4817" w:rsidRPr="008A4817" w14:paraId="29C2681C" w14:textId="77777777" w:rsidTr="008A4817">
        <w:trPr>
          <w:trHeight w:val="170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34535A89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CC512A2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2F68BB07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5FDBBDDA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0F4AE3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1B88F27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5896D8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19FC7D7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8A4817" w:rsidRPr="008A4817" w14:paraId="6E0C498B" w14:textId="77777777" w:rsidTr="008A4817">
        <w:trPr>
          <w:trHeight w:val="170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right w:val="single" w:sz="8" w:space="0" w:color="auto"/>
            </w:tcBorders>
            <w:vAlign w:val="center"/>
          </w:tcPr>
          <w:p w14:paraId="2220CE52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F97D297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5E76CA8A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right w:val="double" w:sz="4" w:space="0" w:color="auto"/>
            </w:tcBorders>
          </w:tcPr>
          <w:p w14:paraId="0E44E840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8EAA1B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02092E4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B020CD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BE72891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8A4817" w:rsidRPr="008A4817" w14:paraId="2681DD97" w14:textId="77777777" w:rsidTr="008A4817">
        <w:trPr>
          <w:trHeight w:val="170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686E57E6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6C2EFCE0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61A813E9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double" w:sz="4" w:space="0" w:color="auto"/>
            </w:tcBorders>
          </w:tcPr>
          <w:p w14:paraId="0810B946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A06DED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</w:tcPr>
          <w:p w14:paraId="19A5D91E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871A56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C09FED3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202921" w:rsidRPr="008A4817" w14:paraId="47A29D69" w14:textId="77777777" w:rsidTr="00202921">
        <w:trPr>
          <w:trHeight w:val="170"/>
          <w:jc w:val="center"/>
        </w:trPr>
        <w:tc>
          <w:tcPr>
            <w:tcW w:w="10632" w:type="dxa"/>
            <w:gridSpan w:val="13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32D2DB54" w14:textId="77777777" w:rsidR="00202921" w:rsidRPr="008A4817" w:rsidRDefault="00202921" w:rsidP="00202921">
            <w:pPr>
              <w:spacing w:line="280" w:lineRule="exact"/>
              <w:ind w:rightChars="70" w:right="168"/>
              <w:jc w:val="both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第</w:t>
            </w:r>
            <w:r w:rsidRPr="008A4817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四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部份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ab/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「</w:t>
            </w:r>
            <w:r w:rsidRPr="00490658">
              <w:rPr>
                <w:rFonts w:eastAsiaTheme="minorEastAsia" w:hint="eastAsia"/>
                <w:b/>
                <w:sz w:val="21"/>
                <w:szCs w:val="21"/>
              </w:rPr>
              <w:t>環境教育訓練營</w:t>
            </w:r>
            <w:r w:rsidRPr="008A4817">
              <w:rPr>
                <w:rFonts w:eastAsiaTheme="minorEastAsia" w:hint="eastAsia"/>
                <w:b/>
                <w:sz w:val="21"/>
                <w:szCs w:val="21"/>
              </w:rPr>
              <w:t>」</w:t>
            </w:r>
          </w:p>
          <w:p w14:paraId="53002545" w14:textId="5B5BC1C7" w:rsidR="00202921" w:rsidRPr="008A4817" w:rsidRDefault="00202921" w:rsidP="00202921">
            <w:pPr>
              <w:spacing w:line="280" w:lineRule="exact"/>
              <w:ind w:rightChars="70" w:right="168"/>
              <w:jc w:val="both"/>
              <w:rPr>
                <w:rFonts w:eastAsiaTheme="minorEastAsia"/>
                <w:i/>
                <w:sz w:val="21"/>
                <w:szCs w:val="21"/>
              </w:rPr>
            </w:pPr>
            <w:r w:rsidRPr="008A4817">
              <w:rPr>
                <w:rFonts w:eastAsiaTheme="minorEastAsia"/>
                <w:i/>
                <w:sz w:val="17"/>
                <w:szCs w:val="17"/>
              </w:rPr>
              <w:t>(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每間學校最多可獲派一個培訓，而</w:t>
            </w:r>
            <w:r w:rsidRPr="006E7694">
              <w:rPr>
                <w:rFonts w:eastAsiaTheme="minorEastAsia" w:hint="eastAsia"/>
                <w:b/>
                <w:i/>
                <w:sz w:val="17"/>
                <w:szCs w:val="17"/>
              </w:rPr>
              <w:t>參加者應已擁有「基礎環保章」資格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，教師須於附件</w:t>
            </w:r>
            <w:r w:rsidRPr="008A4817">
              <w:rPr>
                <w:rFonts w:eastAsiaTheme="minorEastAsia" w:hint="eastAsia"/>
                <w:i/>
                <w:sz w:val="17"/>
                <w:szCs w:val="17"/>
                <w:lang w:eastAsia="zh-HK"/>
              </w:rPr>
              <w:t>三</w:t>
            </w:r>
            <w:r w:rsidRPr="008A4817">
              <w:rPr>
                <w:rFonts w:eastAsiaTheme="minorEastAsia" w:hint="eastAsia"/>
                <w:i/>
                <w:sz w:val="17"/>
                <w:szCs w:val="17"/>
              </w:rPr>
              <w:t>上填寫參加者的基礎環保章編號。</w:t>
            </w:r>
            <w:r w:rsidRPr="008A4817">
              <w:rPr>
                <w:rFonts w:eastAsiaTheme="minorEastAsia"/>
                <w:i/>
                <w:sz w:val="17"/>
                <w:szCs w:val="17"/>
              </w:rPr>
              <w:t>)</w:t>
            </w:r>
          </w:p>
        </w:tc>
      </w:tr>
      <w:tr w:rsidR="00202921" w:rsidRPr="008A4817" w14:paraId="62BB96A7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7D9AB6" w14:textId="77777777" w:rsidR="00202921" w:rsidRPr="008A4817" w:rsidRDefault="00202921" w:rsidP="00202921">
            <w:pPr>
              <w:spacing w:line="280" w:lineRule="exact"/>
              <w:ind w:firstLineChars="5" w:firstLine="11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選擇優先次序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A52298" w14:textId="77777777" w:rsidR="00202921" w:rsidRPr="008A4817" w:rsidRDefault="00202921" w:rsidP="00202921">
            <w:pPr>
              <w:spacing w:line="280" w:lineRule="exact"/>
              <w:ind w:leftChars="-12" w:left="-29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活動編號</w:t>
            </w: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2CD8F7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日期</w:t>
            </w: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double" w:sz="4" w:space="0" w:color="auto"/>
            </w:tcBorders>
          </w:tcPr>
          <w:p w14:paraId="6E8C5AF6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參加人數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^</w:t>
            </w: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8A8A67" w14:textId="77777777" w:rsidR="00202921" w:rsidRPr="008A4817" w:rsidRDefault="00202921" w:rsidP="00202921">
            <w:pPr>
              <w:spacing w:line="280" w:lineRule="exact"/>
              <w:ind w:leftChars="-11" w:left="-1" w:hangingChars="12" w:hanging="25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選擇優先次序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2EC4EC8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活動編號</w:t>
            </w: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9745CA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日期</w:t>
            </w: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</w:tcPr>
          <w:p w14:paraId="3C5D4F64" w14:textId="77777777" w:rsidR="00202921" w:rsidRPr="008A4817" w:rsidRDefault="00202921" w:rsidP="00202921">
            <w:pPr>
              <w:spacing w:line="280" w:lineRule="exact"/>
              <w:jc w:val="center"/>
              <w:rPr>
                <w:rFonts w:eastAsiaTheme="minorEastAsia"/>
                <w:b/>
                <w:sz w:val="21"/>
                <w:szCs w:val="21"/>
              </w:rPr>
            </w:pPr>
            <w:r w:rsidRPr="008A4817">
              <w:rPr>
                <w:rFonts w:eastAsiaTheme="minorEastAsia" w:hint="eastAsia"/>
                <w:b/>
                <w:sz w:val="21"/>
                <w:szCs w:val="21"/>
              </w:rPr>
              <w:t>參加人數</w:t>
            </w:r>
            <w:r w:rsidRPr="008A4817">
              <w:rPr>
                <w:rFonts w:eastAsiaTheme="minorEastAsia"/>
                <w:b/>
                <w:sz w:val="21"/>
                <w:szCs w:val="21"/>
              </w:rPr>
              <w:t>^</w:t>
            </w:r>
          </w:p>
        </w:tc>
      </w:tr>
      <w:tr w:rsidR="00202921" w:rsidRPr="008A4817" w14:paraId="4BC69C3F" w14:textId="77777777" w:rsidTr="008A4817">
        <w:trPr>
          <w:trHeight w:val="198"/>
          <w:jc w:val="center"/>
        </w:trPr>
        <w:tc>
          <w:tcPr>
            <w:tcW w:w="1418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18F7103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1181" w:type="dxa"/>
            <w:gridSpan w:val="3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06EF72F5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1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B19E5F1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182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double" w:sz="4" w:space="0" w:color="auto"/>
            </w:tcBorders>
          </w:tcPr>
          <w:p w14:paraId="1B97063A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598" w:type="dxa"/>
            <w:gridSpan w:val="2"/>
            <w:tcBorders>
              <w:top w:val="single" w:sz="8" w:space="0" w:color="auto"/>
              <w:left w:val="double" w:sz="4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0BD690FA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1357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4184793F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7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</w:tcPr>
          <w:p w14:paraId="122C4918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358" w:type="dxa"/>
            <w:gridSpan w:val="2"/>
            <w:tcBorders>
              <w:top w:val="single" w:sz="8" w:space="0" w:color="auto"/>
              <w:left w:val="single" w:sz="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7FCE414" w14:textId="77777777" w:rsidR="00202921" w:rsidRPr="008A4817" w:rsidRDefault="00202921" w:rsidP="00202921">
            <w:pPr>
              <w:spacing w:line="280" w:lineRule="exact"/>
              <w:ind w:firstLineChars="30" w:firstLine="63"/>
              <w:jc w:val="center"/>
              <w:rPr>
                <w:rFonts w:eastAsiaTheme="minorEastAsia"/>
                <w:sz w:val="21"/>
                <w:szCs w:val="21"/>
              </w:rPr>
            </w:pPr>
          </w:p>
        </w:tc>
      </w:tr>
      <w:tr w:rsidR="00202921" w:rsidRPr="008A4817" w14:paraId="597D48A8" w14:textId="53D47AB7" w:rsidTr="00202921">
        <w:trPr>
          <w:trHeight w:val="198"/>
          <w:jc w:val="center"/>
        </w:trPr>
        <w:tc>
          <w:tcPr>
            <w:tcW w:w="10632" w:type="dxa"/>
            <w:gridSpan w:val="1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7F7D398" w14:textId="097026D6" w:rsidR="00202921" w:rsidRPr="006E7694" w:rsidRDefault="00202921" w:rsidP="001C5FC4">
            <w:pPr>
              <w:spacing w:line="280" w:lineRule="exact"/>
              <w:ind w:rightChars="70" w:right="168"/>
              <w:jc w:val="both"/>
              <w:rPr>
                <w:rFonts w:eastAsiaTheme="minorEastAsia"/>
                <w:b/>
                <w:sz w:val="21"/>
                <w:szCs w:val="21"/>
              </w:rPr>
            </w:pPr>
            <w:r w:rsidRPr="006E7694">
              <w:rPr>
                <w:rFonts w:eastAsiaTheme="minorEastAsia" w:hint="eastAsia"/>
                <w:b/>
                <w:sz w:val="21"/>
                <w:szCs w:val="21"/>
              </w:rPr>
              <w:t>第</w:t>
            </w:r>
            <w:r w:rsidRPr="006E7694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五</w:t>
            </w:r>
            <w:r w:rsidRPr="006E7694">
              <w:rPr>
                <w:rFonts w:eastAsiaTheme="minorEastAsia" w:hint="eastAsia"/>
                <w:b/>
                <w:sz w:val="21"/>
                <w:szCs w:val="21"/>
              </w:rPr>
              <w:t>部份</w:t>
            </w:r>
            <w:r w:rsidRPr="006E7694">
              <w:rPr>
                <w:rFonts w:eastAsiaTheme="minorEastAsia"/>
                <w:b/>
                <w:sz w:val="21"/>
                <w:szCs w:val="21"/>
              </w:rPr>
              <w:tab/>
            </w:r>
            <w:r w:rsidR="005B6B01" w:rsidRPr="006E7694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「地區</w:t>
            </w:r>
            <w:r w:rsidR="00A24B4C" w:rsidRPr="006E7694">
              <w:rPr>
                <w:rFonts w:eastAsiaTheme="minorEastAsia" w:hint="eastAsia"/>
                <w:b/>
                <w:sz w:val="21"/>
                <w:szCs w:val="21"/>
              </w:rPr>
              <w:t>環保培訓</w:t>
            </w:r>
            <w:r w:rsidR="005B6B01" w:rsidRPr="006E7694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」</w:t>
            </w:r>
            <w:r w:rsidR="00ED29EC" w:rsidRPr="006E7694">
              <w:rPr>
                <w:rFonts w:eastAsiaTheme="minorEastAsia" w:hint="eastAsia"/>
                <w:b/>
                <w:sz w:val="21"/>
                <w:szCs w:val="21"/>
                <w:lang w:eastAsia="zh-HK"/>
              </w:rPr>
              <w:t>先導計劃</w:t>
            </w:r>
            <w:r w:rsidR="005B6B01" w:rsidRPr="006E7694">
              <w:rPr>
                <w:rFonts w:eastAsiaTheme="minorEastAsia"/>
                <w:b/>
                <w:sz w:val="21"/>
                <w:szCs w:val="21"/>
              </w:rPr>
              <w:tab/>
            </w:r>
            <w:sdt>
              <w:sdtPr>
                <w:rPr>
                  <w:rFonts w:eastAsiaTheme="minorEastAsia"/>
                  <w:b/>
                  <w:sz w:val="21"/>
                  <w:szCs w:val="21"/>
                </w:rPr>
                <w:id w:val="-101414483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4715C6" w:rsidRPr="006E7694">
                  <w:rPr>
                    <w:rFonts w:ascii="MS Gothic" w:eastAsia="MS Gothic" w:hAnsi="MS Gothic"/>
                    <w:b/>
                    <w:sz w:val="21"/>
                    <w:szCs w:val="21"/>
                  </w:rPr>
                  <w:t>☐</w:t>
                </w:r>
              </w:sdtContent>
            </w:sdt>
            <w:r w:rsidR="00E745D2" w:rsidRPr="006E7694">
              <w:rPr>
                <w:rFonts w:eastAsiaTheme="minorEastAsia"/>
                <w:b/>
                <w:sz w:val="21"/>
                <w:szCs w:val="21"/>
              </w:rPr>
              <w:t xml:space="preserve"> </w:t>
            </w:r>
            <w:r w:rsidR="005B6B01" w:rsidRPr="006E7694">
              <w:rPr>
                <w:rFonts w:eastAsiaTheme="minorEastAsia" w:hint="eastAsia"/>
                <w:sz w:val="21"/>
                <w:szCs w:val="21"/>
                <w:lang w:eastAsia="zh-HK"/>
              </w:rPr>
              <w:t>本校有意參與「地區</w:t>
            </w:r>
            <w:r w:rsidR="001C5FC4" w:rsidRPr="006E7694">
              <w:rPr>
                <w:rFonts w:eastAsiaTheme="minorEastAsia" w:hint="eastAsia"/>
                <w:sz w:val="21"/>
                <w:szCs w:val="21"/>
              </w:rPr>
              <w:t>環保培訓</w:t>
            </w:r>
            <w:r w:rsidR="005B6B01" w:rsidRPr="006E7694">
              <w:rPr>
                <w:rFonts w:eastAsiaTheme="minorEastAsia" w:hint="eastAsia"/>
                <w:sz w:val="21"/>
                <w:szCs w:val="21"/>
                <w:lang w:eastAsia="zh-HK"/>
              </w:rPr>
              <w:t>」</w:t>
            </w:r>
            <w:r w:rsidR="001C5FC4" w:rsidRPr="006E7694">
              <w:rPr>
                <w:rFonts w:eastAsiaTheme="minorEastAsia" w:hint="eastAsia"/>
                <w:sz w:val="21"/>
                <w:szCs w:val="21"/>
              </w:rPr>
              <w:t>先導計劃</w:t>
            </w:r>
            <w:r w:rsidR="005B6B01" w:rsidRPr="006E7694">
              <w:rPr>
                <w:rFonts w:eastAsiaTheme="minorEastAsia" w:hint="eastAsia"/>
                <w:sz w:val="21"/>
                <w:szCs w:val="21"/>
                <w:lang w:eastAsia="zh-HK"/>
              </w:rPr>
              <w:t>。</w:t>
            </w:r>
            <w:r w:rsidR="005B6B01" w:rsidRPr="006E7694">
              <w:rPr>
                <w:rFonts w:eastAsiaTheme="minorEastAsia"/>
                <w:i/>
                <w:sz w:val="17"/>
                <w:szCs w:val="17"/>
              </w:rPr>
              <w:t>(</w:t>
            </w:r>
            <w:r w:rsidR="005B6B01" w:rsidRPr="006E7694">
              <w:rPr>
                <w:rFonts w:eastAsiaTheme="minorEastAsia" w:hint="eastAsia"/>
                <w:i/>
                <w:sz w:val="17"/>
                <w:szCs w:val="17"/>
                <w:lang w:eastAsia="zh-HK"/>
              </w:rPr>
              <w:t>詳</w:t>
            </w:r>
            <w:r w:rsidR="005B6B01" w:rsidRPr="006E7694">
              <w:rPr>
                <w:rFonts w:eastAsiaTheme="minorEastAsia" w:hint="eastAsia"/>
                <w:i/>
                <w:sz w:val="17"/>
                <w:szCs w:val="17"/>
              </w:rPr>
              <w:t>情</w:t>
            </w:r>
            <w:r w:rsidR="005B6B01" w:rsidRPr="006E7694">
              <w:rPr>
                <w:rFonts w:eastAsiaTheme="minorEastAsia" w:hint="eastAsia"/>
                <w:i/>
                <w:sz w:val="17"/>
                <w:szCs w:val="17"/>
                <w:lang w:eastAsia="zh-HK"/>
              </w:rPr>
              <w:t>將會稍</w:t>
            </w:r>
            <w:r w:rsidR="005B6B01" w:rsidRPr="006E7694">
              <w:rPr>
                <w:rFonts w:eastAsiaTheme="minorEastAsia" w:hint="eastAsia"/>
                <w:i/>
                <w:sz w:val="17"/>
                <w:szCs w:val="17"/>
              </w:rPr>
              <w:t>後</w:t>
            </w:r>
            <w:r w:rsidR="005B6B01" w:rsidRPr="006E7694">
              <w:rPr>
                <w:rFonts w:eastAsiaTheme="minorEastAsia" w:hint="eastAsia"/>
                <w:i/>
                <w:sz w:val="17"/>
                <w:szCs w:val="17"/>
                <w:lang w:eastAsia="zh-HK"/>
              </w:rPr>
              <w:t>以電郵通知老師。</w:t>
            </w:r>
            <w:r w:rsidR="005B6B01" w:rsidRPr="006E7694">
              <w:rPr>
                <w:rFonts w:eastAsiaTheme="minorEastAsia"/>
                <w:i/>
                <w:sz w:val="17"/>
                <w:szCs w:val="17"/>
              </w:rPr>
              <w:t>)</w:t>
            </w:r>
          </w:p>
        </w:tc>
      </w:tr>
      <w:tr w:rsidR="00CC33C0" w:rsidRPr="008A4817" w14:paraId="1946400E" w14:textId="77777777" w:rsidTr="00E038CE">
        <w:trPr>
          <w:gridAfter w:val="1"/>
          <w:wAfter w:w="39" w:type="dxa"/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03FAA0D5" w14:textId="77777777" w:rsidR="00CC33C0" w:rsidRPr="008A4817" w:rsidRDefault="00CC33C0" w:rsidP="00E038CE">
            <w:pPr>
              <w:spacing w:line="280" w:lineRule="exact"/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校長</w:t>
            </w:r>
          </w:p>
        </w:tc>
        <w:tc>
          <w:tcPr>
            <w:tcW w:w="283" w:type="dxa"/>
            <w:vAlign w:val="center"/>
          </w:tcPr>
          <w:p w14:paraId="40F8ADEC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vAlign w:val="center"/>
          </w:tcPr>
          <w:p w14:paraId="1F350676" w14:textId="77777777" w:rsidR="00CC33C0" w:rsidRPr="008A4817" w:rsidRDefault="00CC33C0" w:rsidP="00C90B2A">
            <w:pPr>
              <w:jc w:val="right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(</w:t>
            </w:r>
            <w:r w:rsidRPr="008A4817">
              <w:rPr>
                <w:rFonts w:eastAsiaTheme="minorEastAsia" w:hint="eastAsia"/>
                <w:sz w:val="21"/>
                <w:szCs w:val="21"/>
              </w:rPr>
              <w:t>姓名</w:t>
            </w:r>
            <w:r w:rsidRPr="008A4817">
              <w:rPr>
                <w:rFonts w:eastAsiaTheme="minorEastAsia"/>
                <w:sz w:val="21"/>
                <w:szCs w:val="21"/>
              </w:rPr>
              <w:t>)</w:t>
            </w:r>
          </w:p>
        </w:tc>
        <w:tc>
          <w:tcPr>
            <w:tcW w:w="4524" w:type="dxa"/>
            <w:gridSpan w:val="5"/>
            <w:vAlign w:val="center"/>
          </w:tcPr>
          <w:p w14:paraId="50459A88" w14:textId="77777777" w:rsidR="00CC33C0" w:rsidRPr="008A4817" w:rsidRDefault="00CC33C0" w:rsidP="00C90B2A">
            <w:pPr>
              <w:jc w:val="right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(</w:t>
            </w:r>
            <w:r w:rsidRPr="008A4817">
              <w:rPr>
                <w:rFonts w:eastAsiaTheme="minorEastAsia" w:hint="eastAsia"/>
                <w:sz w:val="21"/>
                <w:szCs w:val="21"/>
              </w:rPr>
              <w:t>簽署</w:t>
            </w:r>
            <w:r w:rsidRPr="008A4817">
              <w:rPr>
                <w:rFonts w:eastAsiaTheme="minorEastAsia"/>
                <w:sz w:val="21"/>
                <w:szCs w:val="21"/>
              </w:rPr>
              <w:t>)</w:t>
            </w:r>
          </w:p>
        </w:tc>
      </w:tr>
      <w:tr w:rsidR="00CC33C0" w:rsidRPr="008A4817" w14:paraId="08A3B5D9" w14:textId="77777777" w:rsidTr="00E038CE">
        <w:trPr>
          <w:gridAfter w:val="1"/>
          <w:wAfter w:w="39" w:type="dxa"/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37141B19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負責教師姓名</w:t>
            </w:r>
          </w:p>
        </w:tc>
        <w:tc>
          <w:tcPr>
            <w:tcW w:w="283" w:type="dxa"/>
            <w:vAlign w:val="center"/>
          </w:tcPr>
          <w:p w14:paraId="196068E6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</w:tcBorders>
            <w:vAlign w:val="center"/>
          </w:tcPr>
          <w:p w14:paraId="22A4F8BA" w14:textId="77777777" w:rsidR="00CC33C0" w:rsidRPr="008A4817" w:rsidRDefault="00CC33C0" w:rsidP="00C90B2A">
            <w:pPr>
              <w:jc w:val="right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(</w:t>
            </w:r>
            <w:r w:rsidRPr="008A4817">
              <w:rPr>
                <w:rFonts w:eastAsiaTheme="minorEastAsia" w:hint="eastAsia"/>
                <w:sz w:val="21"/>
                <w:szCs w:val="21"/>
              </w:rPr>
              <w:t>中文</w:t>
            </w:r>
            <w:r w:rsidRPr="008A4817">
              <w:rPr>
                <w:rFonts w:eastAsiaTheme="minorEastAsia"/>
                <w:sz w:val="21"/>
                <w:szCs w:val="21"/>
              </w:rPr>
              <w:t>)</w:t>
            </w:r>
          </w:p>
        </w:tc>
        <w:tc>
          <w:tcPr>
            <w:tcW w:w="4524" w:type="dxa"/>
            <w:gridSpan w:val="5"/>
            <w:tcBorders>
              <w:top w:val="single" w:sz="4" w:space="0" w:color="auto"/>
            </w:tcBorders>
            <w:vAlign w:val="center"/>
          </w:tcPr>
          <w:p w14:paraId="2DE6C1C0" w14:textId="77777777" w:rsidR="00CC33C0" w:rsidRPr="008A4817" w:rsidRDefault="00CC33C0" w:rsidP="00C90B2A">
            <w:pPr>
              <w:jc w:val="right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/>
                <w:sz w:val="21"/>
                <w:szCs w:val="21"/>
              </w:rPr>
              <w:t>(English)</w:t>
            </w:r>
          </w:p>
        </w:tc>
      </w:tr>
      <w:tr w:rsidR="00CC33C0" w:rsidRPr="008A4817" w14:paraId="2D1EEB38" w14:textId="77777777" w:rsidTr="00E038CE">
        <w:trPr>
          <w:gridAfter w:val="1"/>
          <w:wAfter w:w="39" w:type="dxa"/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0B840A2C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負責教師電話號碼</w:t>
            </w:r>
          </w:p>
        </w:tc>
        <w:tc>
          <w:tcPr>
            <w:tcW w:w="283" w:type="dxa"/>
            <w:vAlign w:val="center"/>
          </w:tcPr>
          <w:p w14:paraId="6386E045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</w:tcBorders>
            <w:vAlign w:val="center"/>
          </w:tcPr>
          <w:p w14:paraId="4856B04D" w14:textId="77777777" w:rsidR="00CC33C0" w:rsidRPr="008A4817" w:rsidRDefault="00CC33C0" w:rsidP="00C90B2A">
            <w:pPr>
              <w:jc w:val="right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 xml:space="preserve">　　　　　　　　　　</w:t>
            </w:r>
            <w:r w:rsidRPr="008A4817">
              <w:rPr>
                <w:rFonts w:eastAsiaTheme="minorEastAsia"/>
                <w:sz w:val="21"/>
                <w:szCs w:val="21"/>
              </w:rPr>
              <w:t xml:space="preserve">    </w:t>
            </w:r>
          </w:p>
        </w:tc>
        <w:tc>
          <w:tcPr>
            <w:tcW w:w="4524" w:type="dxa"/>
            <w:gridSpan w:val="5"/>
            <w:tcBorders>
              <w:top w:val="single" w:sz="4" w:space="0" w:color="auto"/>
            </w:tcBorders>
            <w:vAlign w:val="center"/>
          </w:tcPr>
          <w:p w14:paraId="40B64FC4" w14:textId="77777777" w:rsidR="00CC33C0" w:rsidRPr="008A4817" w:rsidRDefault="00CC33C0" w:rsidP="00C90B2A">
            <w:pPr>
              <w:jc w:val="right"/>
              <w:rPr>
                <w:rFonts w:eastAsiaTheme="minorEastAsia"/>
                <w:sz w:val="21"/>
                <w:szCs w:val="21"/>
              </w:rPr>
            </w:pPr>
          </w:p>
        </w:tc>
      </w:tr>
      <w:tr w:rsidR="00CC33C0" w:rsidRPr="008A4817" w14:paraId="4F73C39F" w14:textId="77777777" w:rsidTr="00E038CE">
        <w:trPr>
          <w:gridAfter w:val="1"/>
          <w:wAfter w:w="39" w:type="dxa"/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16329518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學校名稱</w:t>
            </w:r>
          </w:p>
        </w:tc>
        <w:tc>
          <w:tcPr>
            <w:tcW w:w="283" w:type="dxa"/>
            <w:vAlign w:val="center"/>
          </w:tcPr>
          <w:p w14:paraId="2D8E73B7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F9FD96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78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822F9F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744" w:type="dxa"/>
            <w:gridSpan w:val="3"/>
            <w:vMerge w:val="restart"/>
            <w:tcBorders>
              <w:top w:val="single" w:sz="2" w:space="0" w:color="auto"/>
            </w:tcBorders>
          </w:tcPr>
          <w:p w14:paraId="7669AF37" w14:textId="77777777" w:rsidR="00CC33C0" w:rsidRPr="008A4817" w:rsidRDefault="005F4070" w:rsidP="00C90B2A">
            <w:pPr>
              <w:jc w:val="center"/>
              <w:rPr>
                <w:rFonts w:eastAsiaTheme="minorEastAsia"/>
                <w:sz w:val="16"/>
                <w:szCs w:val="16"/>
              </w:rPr>
            </w:pPr>
            <w:r w:rsidRPr="008A4817">
              <w:rPr>
                <w:rFonts w:eastAsiaTheme="minorEastAsia"/>
                <w:noProof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8752" behindDoc="1" locked="0" layoutInCell="1" allowOverlap="1" wp14:anchorId="267E2416" wp14:editId="683E0617">
                      <wp:simplePos x="0" y="0"/>
                      <wp:positionH relativeFrom="column">
                        <wp:posOffset>125095</wp:posOffset>
                      </wp:positionH>
                      <wp:positionV relativeFrom="paragraph">
                        <wp:posOffset>61051</wp:posOffset>
                      </wp:positionV>
                      <wp:extent cx="1562100" cy="1002665"/>
                      <wp:effectExtent l="0" t="0" r="19050" b="26035"/>
                      <wp:wrapTight wrapText="bothSides">
                        <wp:wrapPolygon edited="0">
                          <wp:start x="7902" y="0"/>
                          <wp:lineTo x="5532" y="410"/>
                          <wp:lineTo x="263" y="4925"/>
                          <wp:lineTo x="0" y="8618"/>
                          <wp:lineTo x="0" y="15184"/>
                          <wp:lineTo x="3424" y="19699"/>
                          <wp:lineTo x="3424" y="20109"/>
                          <wp:lineTo x="7112" y="21750"/>
                          <wp:lineTo x="7639" y="21750"/>
                          <wp:lineTo x="14224" y="21750"/>
                          <wp:lineTo x="14751" y="21750"/>
                          <wp:lineTo x="18176" y="20109"/>
                          <wp:lineTo x="18176" y="19699"/>
                          <wp:lineTo x="21600" y="15595"/>
                          <wp:lineTo x="21600" y="8618"/>
                          <wp:lineTo x="21337" y="5335"/>
                          <wp:lineTo x="16068" y="410"/>
                          <wp:lineTo x="13698" y="0"/>
                          <wp:lineTo x="7902" y="0"/>
                        </wp:wrapPolygon>
                      </wp:wrapTight>
                      <wp:docPr id="1" name="Oval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562100" cy="1002665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43BB78E" w14:textId="77777777" w:rsidR="00E745D2" w:rsidRPr="000C21BD" w:rsidRDefault="00E745D2" w:rsidP="00CC33C0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color w:val="999999"/>
                                      <w:sz w:val="16"/>
                                      <w:szCs w:val="16"/>
                                    </w:rPr>
                                  </w:pPr>
                                  <w:r w:rsidRPr="000C21BD">
                                    <w:rPr>
                                      <w:rFonts w:ascii="標楷體" w:eastAsia="標楷體" w:hAnsi="標楷體" w:hint="eastAsia"/>
                                      <w:color w:val="999999"/>
                                      <w:sz w:val="16"/>
                                      <w:szCs w:val="16"/>
                                    </w:rPr>
                                    <w:t>學校印章</w:t>
                                  </w:r>
                                </w:p>
                              </w:txbxContent>
                            </wps:txbx>
                            <wps:bodyPr rot="0" vert="horz" wrap="square" lIns="91440" tIns="0" rIns="9144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67E2416" id="Oval 48" o:spid="_x0000_s1026" style="position:absolute;left:0;text-align:left;margin-left:9.85pt;margin-top:4.8pt;width:123pt;height:78.9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" filled="f">
                      <v:path arrowok="t"/>
                      <v:textbox inset=",0,,0">
                        <w:txbxContent>
                          <w:p w14:paraId="743BB78E" w14:textId="77777777" w:rsidR="00E745D2" w:rsidRPr="000C21BD" w:rsidRDefault="00E745D2" w:rsidP="00CC33C0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999999"/>
                                <w:sz w:val="16"/>
                                <w:szCs w:val="16"/>
                              </w:rPr>
                            </w:pPr>
                            <w:r w:rsidRPr="000C21BD">
                              <w:rPr>
                                <w:rFonts w:ascii="標楷體" w:eastAsia="標楷體" w:hAnsi="標楷體" w:hint="eastAsia"/>
                                <w:color w:val="999999"/>
                                <w:sz w:val="16"/>
                                <w:szCs w:val="16"/>
                              </w:rPr>
                              <w:t>學校印章</w:t>
                            </w:r>
                          </w:p>
                        </w:txbxContent>
                      </v:textbox>
                      <w10:wrap type="tight"/>
                    </v:oval>
                  </w:pict>
                </mc:Fallback>
              </mc:AlternateContent>
            </w:r>
          </w:p>
        </w:tc>
      </w:tr>
      <w:tr w:rsidR="00CC33C0" w:rsidRPr="008A4817" w14:paraId="34A44FB1" w14:textId="77777777" w:rsidTr="00E038CE">
        <w:trPr>
          <w:gridAfter w:val="1"/>
          <w:wAfter w:w="39" w:type="dxa"/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2724814E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負責教師電郵</w:t>
            </w:r>
          </w:p>
        </w:tc>
        <w:tc>
          <w:tcPr>
            <w:tcW w:w="283" w:type="dxa"/>
            <w:vAlign w:val="center"/>
          </w:tcPr>
          <w:p w14:paraId="3E815F4F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vAlign w:val="center"/>
          </w:tcPr>
          <w:p w14:paraId="0432289A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780" w:type="dxa"/>
            <w:gridSpan w:val="2"/>
            <w:vAlign w:val="center"/>
          </w:tcPr>
          <w:p w14:paraId="134C59B0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744" w:type="dxa"/>
            <w:gridSpan w:val="3"/>
            <w:vMerge/>
            <w:tcBorders>
              <w:top w:val="single" w:sz="2" w:space="0" w:color="auto"/>
            </w:tcBorders>
            <w:shd w:val="clear" w:color="auto" w:fill="auto"/>
          </w:tcPr>
          <w:p w14:paraId="73198230" w14:textId="77777777" w:rsidR="00CC33C0" w:rsidRPr="008A4817" w:rsidRDefault="00CC33C0" w:rsidP="00C90B2A">
            <w:pPr>
              <w:jc w:val="center"/>
              <w:rPr>
                <w:rFonts w:eastAsiaTheme="minorEastAsia"/>
                <w:sz w:val="16"/>
                <w:szCs w:val="16"/>
              </w:rPr>
            </w:pPr>
          </w:p>
        </w:tc>
      </w:tr>
      <w:tr w:rsidR="00CC33C0" w:rsidRPr="008A4817" w14:paraId="3F1B5776" w14:textId="77777777" w:rsidTr="00E038CE">
        <w:trPr>
          <w:gridAfter w:val="1"/>
          <w:wAfter w:w="39" w:type="dxa"/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1E9214A4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學校傳真號碼</w:t>
            </w:r>
          </w:p>
        </w:tc>
        <w:tc>
          <w:tcPr>
            <w:tcW w:w="283" w:type="dxa"/>
            <w:vAlign w:val="center"/>
          </w:tcPr>
          <w:p w14:paraId="652E9B29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</w:tcBorders>
            <w:vAlign w:val="center"/>
          </w:tcPr>
          <w:p w14:paraId="48036DF4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780" w:type="dxa"/>
            <w:gridSpan w:val="2"/>
            <w:tcBorders>
              <w:top w:val="single" w:sz="4" w:space="0" w:color="auto"/>
            </w:tcBorders>
            <w:vAlign w:val="center"/>
          </w:tcPr>
          <w:p w14:paraId="469DFF5C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744" w:type="dxa"/>
            <w:gridSpan w:val="3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65A3E78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</w:tr>
      <w:tr w:rsidR="00CC33C0" w:rsidRPr="008A4817" w14:paraId="09285DE7" w14:textId="77777777" w:rsidTr="00E038CE">
        <w:trPr>
          <w:gridAfter w:val="1"/>
          <w:wAfter w:w="39" w:type="dxa"/>
          <w:trHeight w:val="340"/>
          <w:jc w:val="center"/>
        </w:trPr>
        <w:tc>
          <w:tcPr>
            <w:tcW w:w="1817" w:type="dxa"/>
            <w:gridSpan w:val="2"/>
            <w:vAlign w:val="center"/>
          </w:tcPr>
          <w:p w14:paraId="16F729DA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日期</w:t>
            </w:r>
          </w:p>
        </w:tc>
        <w:tc>
          <w:tcPr>
            <w:tcW w:w="283" w:type="dxa"/>
            <w:vAlign w:val="center"/>
          </w:tcPr>
          <w:p w14:paraId="230D5DD3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  <w:r w:rsidRPr="008A4817">
              <w:rPr>
                <w:rFonts w:eastAsiaTheme="minorEastAsia" w:hint="eastAsia"/>
                <w:sz w:val="21"/>
                <w:szCs w:val="21"/>
              </w:rPr>
              <w:t>：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D52205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178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706C3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744" w:type="dxa"/>
            <w:gridSpan w:val="3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81B44BA" w14:textId="77777777" w:rsidR="00CC33C0" w:rsidRPr="008A4817" w:rsidRDefault="00CC33C0" w:rsidP="00C90B2A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</w:tr>
    </w:tbl>
    <w:p w14:paraId="6CA72196" w14:textId="26BD2E70" w:rsidR="00CC33C0" w:rsidRPr="008A4817" w:rsidRDefault="00CC33C0" w:rsidP="008A4817">
      <w:pPr>
        <w:tabs>
          <w:tab w:val="left" w:pos="426"/>
          <w:tab w:val="left" w:pos="8940"/>
        </w:tabs>
        <w:spacing w:line="180" w:lineRule="exact"/>
        <w:ind w:leftChars="-119" w:left="326" w:rightChars="-52" w:right="-125" w:hangingChars="278" w:hanging="612"/>
        <w:rPr>
          <w:rFonts w:eastAsiaTheme="minorEastAsia"/>
          <w:i/>
          <w:spacing w:val="20"/>
          <w:sz w:val="18"/>
          <w:szCs w:val="18"/>
        </w:rPr>
      </w:pPr>
      <w:r w:rsidRPr="008A4817">
        <w:rPr>
          <w:rFonts w:eastAsiaTheme="minorEastAsia" w:hint="eastAsia"/>
          <w:i/>
          <w:spacing w:val="20"/>
          <w:sz w:val="18"/>
          <w:szCs w:val="18"/>
        </w:rPr>
        <w:t>備註：</w:t>
      </w:r>
      <w:r w:rsidR="00180FC0" w:rsidRPr="008A4817">
        <w:rPr>
          <w:rFonts w:eastAsiaTheme="minorEastAsia" w:hint="eastAsia"/>
          <w:i/>
          <w:spacing w:val="20"/>
          <w:sz w:val="18"/>
          <w:szCs w:val="18"/>
        </w:rPr>
        <w:t>你有權要求查閱及更正本表格內填寫的個人資料。如有需要，請以電郵（</w:t>
      </w:r>
      <w:hyperlink r:id="rId8" w:history="1">
        <w:r w:rsidR="00192A0C">
          <w:rPr>
            <w:rStyle w:val="a6"/>
            <w:sz w:val="18"/>
            <w:szCs w:val="18"/>
          </w:rPr>
          <w:t>schools@eeb</w:t>
        </w:r>
        <w:r w:rsidR="009740C4" w:rsidRPr="008A4817">
          <w:rPr>
            <w:rStyle w:val="a6"/>
            <w:sz w:val="18"/>
            <w:szCs w:val="18"/>
          </w:rPr>
          <w:t>.gov.hk</w:t>
        </w:r>
      </w:hyperlink>
      <w:r w:rsidR="00180FC0" w:rsidRPr="008A4817">
        <w:rPr>
          <w:rFonts w:eastAsiaTheme="minorEastAsia" w:hint="eastAsia"/>
          <w:i/>
          <w:spacing w:val="20"/>
          <w:sz w:val="18"/>
          <w:szCs w:val="18"/>
        </w:rPr>
        <w:t>）聯絡環運會秘書處。</w:t>
      </w:r>
    </w:p>
    <w:p w14:paraId="08478CD5" w14:textId="77777777" w:rsidR="00CC33C0" w:rsidRPr="008A4817" w:rsidRDefault="00CC33C0">
      <w:pPr>
        <w:tabs>
          <w:tab w:val="left" w:pos="-284"/>
          <w:tab w:val="left" w:pos="8940"/>
        </w:tabs>
        <w:spacing w:line="180" w:lineRule="exact"/>
        <w:ind w:leftChars="-119" w:left="326" w:rightChars="-52" w:right="-125" w:hangingChars="278" w:hanging="612"/>
        <w:jc w:val="both"/>
        <w:rPr>
          <w:rFonts w:eastAsiaTheme="minorEastAsia"/>
          <w:spacing w:val="20"/>
          <w:sz w:val="18"/>
          <w:szCs w:val="18"/>
          <w:u w:val="single"/>
        </w:rPr>
      </w:pPr>
      <w:r w:rsidRPr="008A4817">
        <w:rPr>
          <w:rFonts w:eastAsiaTheme="minorEastAsia" w:hint="eastAsia"/>
          <w:spacing w:val="20"/>
          <w:sz w:val="18"/>
          <w:szCs w:val="18"/>
          <w:u w:val="single"/>
        </w:rPr>
        <w:t>同意聲明</w:t>
      </w:r>
    </w:p>
    <w:p w14:paraId="0AE7B87C" w14:textId="7E3BAC2A" w:rsidR="00202921" w:rsidRPr="008A4817" w:rsidRDefault="00CC33C0">
      <w:pPr>
        <w:tabs>
          <w:tab w:val="left" w:pos="426"/>
          <w:tab w:val="left" w:pos="8940"/>
        </w:tabs>
        <w:spacing w:line="180" w:lineRule="exact"/>
        <w:ind w:leftChars="-119" w:left="-284" w:rightChars="-52" w:right="-125" w:hanging="2"/>
        <w:jc w:val="both"/>
        <w:rPr>
          <w:rFonts w:eastAsiaTheme="minorEastAsia"/>
          <w:spacing w:val="20"/>
          <w:sz w:val="18"/>
          <w:szCs w:val="18"/>
        </w:rPr>
      </w:pPr>
      <w:r w:rsidRPr="008A4817">
        <w:rPr>
          <w:rFonts w:eastAsiaTheme="minorEastAsia"/>
          <w:spacing w:val="20"/>
          <w:sz w:val="18"/>
          <w:szCs w:val="18"/>
        </w:rPr>
        <w:tab/>
      </w:r>
      <w:r w:rsidRPr="008A4817">
        <w:rPr>
          <w:rFonts w:eastAsiaTheme="minorEastAsia" w:hint="eastAsia"/>
          <w:spacing w:val="20"/>
          <w:sz w:val="18"/>
          <w:szCs w:val="18"/>
        </w:rPr>
        <w:t>環境保護署</w:t>
      </w:r>
      <w:r w:rsidRPr="008A4817">
        <w:rPr>
          <w:rFonts w:eastAsiaTheme="minorEastAsia"/>
          <w:spacing w:val="20"/>
          <w:sz w:val="18"/>
          <w:szCs w:val="18"/>
        </w:rPr>
        <w:t>(</w:t>
      </w:r>
      <w:r w:rsidRPr="008A4817">
        <w:rPr>
          <w:rFonts w:eastAsiaTheme="minorEastAsia" w:hint="eastAsia"/>
          <w:spacing w:val="20"/>
          <w:sz w:val="18"/>
          <w:szCs w:val="18"/>
        </w:rPr>
        <w:t>環保署</w:t>
      </w:r>
      <w:r w:rsidRPr="008A4817">
        <w:rPr>
          <w:rFonts w:eastAsiaTheme="minorEastAsia"/>
          <w:spacing w:val="20"/>
          <w:sz w:val="18"/>
          <w:szCs w:val="18"/>
        </w:rPr>
        <w:t>)</w:t>
      </w:r>
      <w:r w:rsidRPr="008A4817">
        <w:rPr>
          <w:rFonts w:eastAsiaTheme="minorEastAsia" w:hint="eastAsia"/>
          <w:spacing w:val="20"/>
          <w:sz w:val="18"/>
          <w:szCs w:val="18"/>
        </w:rPr>
        <w:t>及</w:t>
      </w:r>
      <w:r w:rsidRPr="008A4817">
        <w:rPr>
          <w:rFonts w:eastAsiaTheme="minorEastAsia"/>
          <w:spacing w:val="20"/>
          <w:sz w:val="18"/>
          <w:szCs w:val="18"/>
        </w:rPr>
        <w:t>/</w:t>
      </w:r>
      <w:r w:rsidRPr="008A4817">
        <w:rPr>
          <w:rFonts w:eastAsiaTheme="minorEastAsia" w:hint="eastAsia"/>
          <w:spacing w:val="20"/>
          <w:sz w:val="18"/>
          <w:szCs w:val="18"/>
        </w:rPr>
        <w:t>或環運會及其秘書處擬使用你所提供的個人資料（包括姓名、聯絡電話、傳真號碼和電郵地址）向你推介環保署及</w:t>
      </w:r>
      <w:r w:rsidRPr="008A4817">
        <w:rPr>
          <w:rFonts w:eastAsiaTheme="minorEastAsia"/>
          <w:spacing w:val="20"/>
          <w:sz w:val="18"/>
          <w:szCs w:val="18"/>
        </w:rPr>
        <w:t>/</w:t>
      </w:r>
      <w:r w:rsidRPr="008A4817">
        <w:rPr>
          <w:rFonts w:eastAsiaTheme="minorEastAsia" w:hint="eastAsia"/>
          <w:spacing w:val="20"/>
          <w:sz w:val="18"/>
          <w:szCs w:val="18"/>
        </w:rPr>
        <w:t>或環運會的最新發展、政策、活動和計劃。如</w:t>
      </w:r>
      <w:r w:rsidR="009A0FF6" w:rsidRPr="008A4817">
        <w:rPr>
          <w:rFonts w:eastAsiaTheme="minorEastAsia" w:hint="eastAsia"/>
          <w:spacing w:val="20"/>
          <w:sz w:val="18"/>
          <w:szCs w:val="18"/>
        </w:rPr>
        <w:t>你</w:t>
      </w:r>
      <w:r w:rsidRPr="008A4817">
        <w:rPr>
          <w:rFonts w:eastAsiaTheme="minorEastAsia" w:hint="eastAsia"/>
          <w:spacing w:val="20"/>
          <w:sz w:val="18"/>
          <w:szCs w:val="18"/>
        </w:rPr>
        <w:t>不同意上述安排，請在下面的方格內填上「</w:t>
      </w:r>
      <w:r w:rsidRPr="008A4817">
        <w:rPr>
          <w:rFonts w:ascii="Segoe UI Symbol" w:eastAsiaTheme="minorEastAsia" w:hAnsi="Segoe UI Symbol" w:cs="Segoe UI Symbol"/>
          <w:spacing w:val="20"/>
          <w:sz w:val="18"/>
          <w:szCs w:val="18"/>
        </w:rPr>
        <w:t>✓</w:t>
      </w:r>
      <w:r w:rsidRPr="008A4817">
        <w:rPr>
          <w:rFonts w:eastAsiaTheme="minorEastAsia" w:hint="eastAsia"/>
          <w:spacing w:val="20"/>
          <w:sz w:val="18"/>
          <w:szCs w:val="18"/>
        </w:rPr>
        <w:t>」號。</w:t>
      </w:r>
    </w:p>
    <w:p w14:paraId="037CB9E0" w14:textId="35FC65EE" w:rsidR="009D0064" w:rsidRPr="00A9499F" w:rsidRDefault="00243B1F" w:rsidP="008A4817">
      <w:pPr>
        <w:tabs>
          <w:tab w:val="left" w:pos="426"/>
          <w:tab w:val="left" w:pos="8940"/>
        </w:tabs>
        <w:spacing w:line="180" w:lineRule="exact"/>
        <w:ind w:rightChars="-52" w:right="-125"/>
        <w:jc w:val="both"/>
        <w:rPr>
          <w:rFonts w:eastAsiaTheme="minorEastAsia"/>
          <w:sz w:val="21"/>
          <w:szCs w:val="21"/>
        </w:rPr>
      </w:pPr>
      <w:sdt>
        <w:sdtPr>
          <w:rPr>
            <w:rFonts w:ascii="Cambria Math" w:eastAsiaTheme="minorEastAsia" w:hAnsi="Cambria Math" w:cs="Cambria Math"/>
            <w:spacing w:val="20"/>
            <w:sz w:val="18"/>
            <w:szCs w:val="18"/>
          </w:rPr>
          <w:id w:val="1577255504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223CDD" w:rsidRPr="008A4817">
            <w:rPr>
              <w:rFonts w:ascii="MS Gothic" w:eastAsia="MS Gothic" w:hAnsi="MS Gothic" w:cs="Cambria Math" w:hint="eastAsia"/>
              <w:spacing w:val="20"/>
              <w:sz w:val="18"/>
              <w:szCs w:val="18"/>
            </w:rPr>
            <w:t>☐</w:t>
          </w:r>
        </w:sdtContent>
      </w:sdt>
      <w:r w:rsidR="00CC33C0" w:rsidRPr="008A4817">
        <w:rPr>
          <w:rFonts w:eastAsiaTheme="minorEastAsia" w:hint="eastAsia"/>
          <w:spacing w:val="20"/>
          <w:sz w:val="18"/>
          <w:szCs w:val="18"/>
        </w:rPr>
        <w:t>本人反對環保署及</w:t>
      </w:r>
      <w:r w:rsidR="00CC33C0" w:rsidRPr="008A4817">
        <w:rPr>
          <w:rFonts w:eastAsiaTheme="minorEastAsia"/>
          <w:spacing w:val="20"/>
          <w:sz w:val="18"/>
          <w:szCs w:val="18"/>
        </w:rPr>
        <w:t>/</w:t>
      </w:r>
      <w:r w:rsidR="00CC33C0" w:rsidRPr="008A4817">
        <w:rPr>
          <w:rFonts w:eastAsiaTheme="minorEastAsia" w:hint="eastAsia"/>
          <w:spacing w:val="20"/>
          <w:sz w:val="18"/>
          <w:szCs w:val="18"/>
        </w:rPr>
        <w:t>或環運會及其秘書處使用本人的個人資料作任何推廣用途。</w:t>
      </w:r>
    </w:p>
    <w:sectPr w:rsidR="009D0064" w:rsidRPr="00A9499F" w:rsidSect="008A4817">
      <w:pgSz w:w="11906" w:h="16838" w:code="9"/>
      <w:pgMar w:top="284" w:right="851" w:bottom="249" w:left="851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EC7735" w14:textId="77777777" w:rsidR="00E745D2" w:rsidRDefault="00E745D2">
      <w:r>
        <w:separator/>
      </w:r>
    </w:p>
  </w:endnote>
  <w:endnote w:type="continuationSeparator" w:id="0">
    <w:p w14:paraId="609E0B66" w14:textId="77777777" w:rsidR="00E745D2" w:rsidRDefault="00E74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9C0107" w14:textId="77777777" w:rsidR="00E745D2" w:rsidRDefault="00E745D2">
      <w:r>
        <w:separator/>
      </w:r>
    </w:p>
  </w:footnote>
  <w:footnote w:type="continuationSeparator" w:id="0">
    <w:p w14:paraId="6DE898EF" w14:textId="77777777" w:rsidR="00E745D2" w:rsidRDefault="00E745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C1CEF"/>
    <w:multiLevelType w:val="multilevel"/>
    <w:tmpl w:val="54FE169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32B3F95"/>
    <w:multiLevelType w:val="hybridMultilevel"/>
    <w:tmpl w:val="162CEDEA"/>
    <w:lvl w:ilvl="0" w:tplc="0409000B">
      <w:start w:val="1"/>
      <w:numFmt w:val="bullet"/>
      <w:lvlText w:val=""/>
      <w:lvlJc w:val="left"/>
      <w:pPr>
        <w:ind w:left="144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4" w:hanging="480"/>
      </w:pPr>
      <w:rPr>
        <w:rFonts w:ascii="Wingdings" w:hAnsi="Wingdings" w:hint="default"/>
      </w:rPr>
    </w:lvl>
  </w:abstractNum>
  <w:abstractNum w:abstractNumId="2" w15:restartNumberingAfterBreak="0">
    <w:nsid w:val="05850228"/>
    <w:multiLevelType w:val="multilevel"/>
    <w:tmpl w:val="CBD67DB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D565798"/>
    <w:multiLevelType w:val="multilevel"/>
    <w:tmpl w:val="50D8E14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DD96CDA"/>
    <w:multiLevelType w:val="hybridMultilevel"/>
    <w:tmpl w:val="26C6F81C"/>
    <w:lvl w:ilvl="0" w:tplc="F460ABCC">
      <w:numFmt w:val="bullet"/>
      <w:lvlText w:val="-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E5F12D7"/>
    <w:multiLevelType w:val="hybridMultilevel"/>
    <w:tmpl w:val="0F187DD6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B86D14"/>
    <w:multiLevelType w:val="hybridMultilevel"/>
    <w:tmpl w:val="E1169A58"/>
    <w:lvl w:ilvl="0" w:tplc="A726CD46">
      <w:start w:val="1"/>
      <w:numFmt w:val="bullet"/>
      <w:lvlText w:val="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F346499A">
      <w:start w:val="1"/>
      <w:numFmt w:val="bullet"/>
      <w:lvlText w:val=""/>
      <w:lvlJc w:val="left"/>
      <w:pPr>
        <w:tabs>
          <w:tab w:val="num" w:pos="964"/>
        </w:tabs>
        <w:ind w:left="964" w:hanging="369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7" w15:restartNumberingAfterBreak="0">
    <w:nsid w:val="10670356"/>
    <w:multiLevelType w:val="hybridMultilevel"/>
    <w:tmpl w:val="7EA4B99C"/>
    <w:lvl w:ilvl="0" w:tplc="1EF05C2E">
      <w:start w:val="1"/>
      <w:numFmt w:val="ideographTraditional"/>
      <w:lvlText w:val="(%1)"/>
      <w:lvlJc w:val="left"/>
      <w:pPr>
        <w:ind w:left="720" w:hanging="360"/>
      </w:pPr>
      <w:rPr>
        <w:rFonts w:hint="default"/>
        <w:b/>
        <w:bCs/>
        <w:i w:val="0"/>
        <w:iCs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C409E4"/>
    <w:multiLevelType w:val="hybridMultilevel"/>
    <w:tmpl w:val="2918C1EE"/>
    <w:lvl w:ilvl="0" w:tplc="2272D8CE">
      <w:start w:val="1"/>
      <w:numFmt w:val="bullet"/>
      <w:lvlText w:val=""/>
      <w:lvlJc w:val="left"/>
      <w:pPr>
        <w:ind w:left="99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5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3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1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7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39" w:hanging="480"/>
      </w:pPr>
      <w:rPr>
        <w:rFonts w:ascii="Wingdings" w:hAnsi="Wingdings" w:hint="default"/>
      </w:rPr>
    </w:lvl>
  </w:abstractNum>
  <w:abstractNum w:abstractNumId="9" w15:restartNumberingAfterBreak="0">
    <w:nsid w:val="175429D8"/>
    <w:multiLevelType w:val="multilevel"/>
    <w:tmpl w:val="F99ECEA6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7584ECD"/>
    <w:multiLevelType w:val="multilevel"/>
    <w:tmpl w:val="BA34081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178D3D94"/>
    <w:multiLevelType w:val="hybridMultilevel"/>
    <w:tmpl w:val="1BE6A204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596C7F"/>
    <w:multiLevelType w:val="hybridMultilevel"/>
    <w:tmpl w:val="002CEBAA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6417E"/>
    <w:multiLevelType w:val="multilevel"/>
    <w:tmpl w:val="8B1427AA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9803FEB"/>
    <w:multiLevelType w:val="multilevel"/>
    <w:tmpl w:val="95E034C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2A081FE6"/>
    <w:multiLevelType w:val="hybridMultilevel"/>
    <w:tmpl w:val="08A4E93A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D53CCE"/>
    <w:multiLevelType w:val="multilevel"/>
    <w:tmpl w:val="E84425C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E0F4454"/>
    <w:multiLevelType w:val="hybridMultilevel"/>
    <w:tmpl w:val="3EE090DA"/>
    <w:lvl w:ilvl="0" w:tplc="D3F88940">
      <w:start w:val="1"/>
      <w:numFmt w:val="bullet"/>
      <w:lvlText w:val="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8000F3A0">
      <w:start w:val="1"/>
      <w:numFmt w:val="bullet"/>
      <w:lvlText w:val=""/>
      <w:lvlJc w:val="left"/>
      <w:pPr>
        <w:tabs>
          <w:tab w:val="num" w:pos="1440"/>
        </w:tabs>
        <w:ind w:left="1440" w:hanging="480"/>
      </w:pPr>
      <w:rPr>
        <w:rFonts w:ascii="Wingdings" w:eastAsia="新細明體" w:hAnsi="Wingdings" w:hint="default"/>
      </w:rPr>
    </w:lvl>
    <w:lvl w:ilvl="2" w:tplc="2272D8CE">
      <w:start w:val="1"/>
      <w:numFmt w:val="bullet"/>
      <w:lvlText w:val=""/>
      <w:lvlJc w:val="left"/>
      <w:pPr>
        <w:tabs>
          <w:tab w:val="num" w:pos="1701"/>
        </w:tabs>
        <w:ind w:left="1701" w:hanging="454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31CC1F33"/>
    <w:multiLevelType w:val="hybridMultilevel"/>
    <w:tmpl w:val="AF2231F8"/>
    <w:lvl w:ilvl="0" w:tplc="C4B02674">
      <w:start w:val="1430"/>
      <w:numFmt w:val="bullet"/>
      <w:lvlText w:val="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5790E20"/>
    <w:multiLevelType w:val="hybridMultilevel"/>
    <w:tmpl w:val="D9BA6114"/>
    <w:lvl w:ilvl="0" w:tplc="421824BE">
      <w:start w:val="2"/>
      <w:numFmt w:val="ideographTraditional"/>
      <w:lvlText w:val="%1、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0" w15:restartNumberingAfterBreak="0">
    <w:nsid w:val="3B6264A6"/>
    <w:multiLevelType w:val="hybridMultilevel"/>
    <w:tmpl w:val="4AC6DC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DF52253"/>
    <w:multiLevelType w:val="multilevel"/>
    <w:tmpl w:val="14CAE138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3FB65BC6"/>
    <w:multiLevelType w:val="multilevel"/>
    <w:tmpl w:val="2CCE692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0E46F02"/>
    <w:multiLevelType w:val="hybridMultilevel"/>
    <w:tmpl w:val="F1F282A8"/>
    <w:lvl w:ilvl="0" w:tplc="EB98ED6A">
      <w:start w:val="1"/>
      <w:numFmt w:val="bullet"/>
      <w:lvlText w:val="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1D36487"/>
    <w:multiLevelType w:val="hybridMultilevel"/>
    <w:tmpl w:val="3940A178"/>
    <w:lvl w:ilvl="0" w:tplc="2B84D9B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5C110B3"/>
    <w:multiLevelType w:val="hybridMultilevel"/>
    <w:tmpl w:val="95600B68"/>
    <w:lvl w:ilvl="0" w:tplc="9B024348">
      <w:start w:val="1"/>
      <w:numFmt w:val="ideographTraditional"/>
      <w:lvlText w:val="(%1)"/>
      <w:lvlJc w:val="left"/>
      <w:pPr>
        <w:ind w:left="182" w:hanging="465"/>
      </w:pPr>
      <w:rPr>
        <w:rFonts w:hint="default"/>
        <w:sz w:val="21"/>
      </w:rPr>
    </w:lvl>
    <w:lvl w:ilvl="1" w:tplc="04090019" w:tentative="1">
      <w:start w:val="1"/>
      <w:numFmt w:val="ideographTraditional"/>
      <w:lvlText w:val="%2、"/>
      <w:lvlJc w:val="left"/>
      <w:pPr>
        <w:ind w:left="677" w:hanging="480"/>
      </w:pPr>
    </w:lvl>
    <w:lvl w:ilvl="2" w:tplc="0409001B" w:tentative="1">
      <w:start w:val="1"/>
      <w:numFmt w:val="lowerRoman"/>
      <w:lvlText w:val="%3."/>
      <w:lvlJc w:val="right"/>
      <w:pPr>
        <w:ind w:left="1157" w:hanging="480"/>
      </w:pPr>
    </w:lvl>
    <w:lvl w:ilvl="3" w:tplc="0409000F" w:tentative="1">
      <w:start w:val="1"/>
      <w:numFmt w:val="decimal"/>
      <w:lvlText w:val="%4."/>
      <w:lvlJc w:val="left"/>
      <w:pPr>
        <w:ind w:left="163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117" w:hanging="480"/>
      </w:pPr>
    </w:lvl>
    <w:lvl w:ilvl="5" w:tplc="0409001B" w:tentative="1">
      <w:start w:val="1"/>
      <w:numFmt w:val="lowerRoman"/>
      <w:lvlText w:val="%6."/>
      <w:lvlJc w:val="right"/>
      <w:pPr>
        <w:ind w:left="2597" w:hanging="480"/>
      </w:pPr>
    </w:lvl>
    <w:lvl w:ilvl="6" w:tplc="0409000F" w:tentative="1">
      <w:start w:val="1"/>
      <w:numFmt w:val="decimal"/>
      <w:lvlText w:val="%7."/>
      <w:lvlJc w:val="left"/>
      <w:pPr>
        <w:ind w:left="307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57" w:hanging="480"/>
      </w:pPr>
    </w:lvl>
    <w:lvl w:ilvl="8" w:tplc="0409001B" w:tentative="1">
      <w:start w:val="1"/>
      <w:numFmt w:val="lowerRoman"/>
      <w:lvlText w:val="%9."/>
      <w:lvlJc w:val="right"/>
      <w:pPr>
        <w:ind w:left="4037" w:hanging="480"/>
      </w:pPr>
    </w:lvl>
  </w:abstractNum>
  <w:abstractNum w:abstractNumId="26" w15:restartNumberingAfterBreak="0">
    <w:nsid w:val="58C372FF"/>
    <w:multiLevelType w:val="multilevel"/>
    <w:tmpl w:val="F51E006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A6C2798"/>
    <w:multiLevelType w:val="multilevel"/>
    <w:tmpl w:val="46EC3BB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BA0525F"/>
    <w:multiLevelType w:val="hybridMultilevel"/>
    <w:tmpl w:val="B3322C20"/>
    <w:lvl w:ilvl="0" w:tplc="2EA0F6F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0B">
      <w:start w:val="1"/>
      <w:numFmt w:val="bullet"/>
      <w:lvlText w:val=""/>
      <w:lvlJc w:val="left"/>
      <w:pPr>
        <w:ind w:left="870" w:hanging="39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BA811E1"/>
    <w:multiLevelType w:val="hybridMultilevel"/>
    <w:tmpl w:val="0DC8F7E4"/>
    <w:lvl w:ilvl="0" w:tplc="5F36107E">
      <w:start w:val="1"/>
      <w:numFmt w:val="taiwaneseCountingThousand"/>
      <w:lvlText w:val="（%1）"/>
      <w:lvlJc w:val="left"/>
      <w:pPr>
        <w:ind w:left="1684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4" w:hanging="480"/>
      </w:pPr>
    </w:lvl>
    <w:lvl w:ilvl="2" w:tplc="0409001B" w:tentative="1">
      <w:start w:val="1"/>
      <w:numFmt w:val="lowerRoman"/>
      <w:lvlText w:val="%3."/>
      <w:lvlJc w:val="right"/>
      <w:pPr>
        <w:ind w:left="2404" w:hanging="480"/>
      </w:pPr>
    </w:lvl>
    <w:lvl w:ilvl="3" w:tplc="0409000F" w:tentative="1">
      <w:start w:val="1"/>
      <w:numFmt w:val="decimal"/>
      <w:lvlText w:val="%4."/>
      <w:lvlJc w:val="left"/>
      <w:pPr>
        <w:ind w:left="288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4" w:hanging="480"/>
      </w:pPr>
    </w:lvl>
    <w:lvl w:ilvl="5" w:tplc="0409001B" w:tentative="1">
      <w:start w:val="1"/>
      <w:numFmt w:val="lowerRoman"/>
      <w:lvlText w:val="%6."/>
      <w:lvlJc w:val="right"/>
      <w:pPr>
        <w:ind w:left="3844" w:hanging="480"/>
      </w:pPr>
    </w:lvl>
    <w:lvl w:ilvl="6" w:tplc="0409000F" w:tentative="1">
      <w:start w:val="1"/>
      <w:numFmt w:val="decimal"/>
      <w:lvlText w:val="%7."/>
      <w:lvlJc w:val="left"/>
      <w:pPr>
        <w:ind w:left="432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4" w:hanging="480"/>
      </w:pPr>
    </w:lvl>
    <w:lvl w:ilvl="8" w:tplc="0409001B" w:tentative="1">
      <w:start w:val="1"/>
      <w:numFmt w:val="lowerRoman"/>
      <w:lvlText w:val="%9."/>
      <w:lvlJc w:val="right"/>
      <w:pPr>
        <w:ind w:left="5284" w:hanging="480"/>
      </w:pPr>
    </w:lvl>
  </w:abstractNum>
  <w:abstractNum w:abstractNumId="30" w15:restartNumberingAfterBreak="0">
    <w:nsid w:val="5BD00311"/>
    <w:multiLevelType w:val="hybridMultilevel"/>
    <w:tmpl w:val="D02486DA"/>
    <w:lvl w:ilvl="0" w:tplc="45EA7E38">
      <w:start w:val="2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E1221A6"/>
    <w:multiLevelType w:val="multilevel"/>
    <w:tmpl w:val="C2220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1780DBD"/>
    <w:multiLevelType w:val="multilevel"/>
    <w:tmpl w:val="5F3AD09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6223137C"/>
    <w:multiLevelType w:val="multilevel"/>
    <w:tmpl w:val="7F74211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658C72B4"/>
    <w:multiLevelType w:val="hybridMultilevel"/>
    <w:tmpl w:val="83CCCE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B">
      <w:start w:val="1"/>
      <w:numFmt w:val="bullet"/>
      <w:lvlText w:val=""/>
      <w:lvlJc w:val="left"/>
      <w:pPr>
        <w:ind w:left="870" w:hanging="39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A56449E"/>
    <w:multiLevelType w:val="hybridMultilevel"/>
    <w:tmpl w:val="913EA0DE"/>
    <w:lvl w:ilvl="0" w:tplc="16E80456">
      <w:start w:val="1"/>
      <w:numFmt w:val="decimal"/>
      <w:lvlText w:val="(%1)"/>
      <w:lvlJc w:val="left"/>
      <w:pPr>
        <w:ind w:left="720" w:hanging="72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AE76A47"/>
    <w:multiLevelType w:val="hybridMultilevel"/>
    <w:tmpl w:val="5DA288CC"/>
    <w:lvl w:ilvl="0" w:tplc="976EDC34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B1B40DE"/>
    <w:multiLevelType w:val="multilevel"/>
    <w:tmpl w:val="75BC1D5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6C930848"/>
    <w:multiLevelType w:val="hybridMultilevel"/>
    <w:tmpl w:val="C428BC52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2F6027"/>
    <w:multiLevelType w:val="multilevel"/>
    <w:tmpl w:val="09BAA154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3333516"/>
    <w:multiLevelType w:val="hybridMultilevel"/>
    <w:tmpl w:val="11E6EBD8"/>
    <w:lvl w:ilvl="0" w:tplc="D79E886C">
      <w:start w:val="2"/>
      <w:numFmt w:val="ideographTraditional"/>
      <w:lvlText w:val="%1、"/>
      <w:lvlJc w:val="left"/>
      <w:pPr>
        <w:ind w:left="720" w:hanging="72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3653D88"/>
    <w:multiLevelType w:val="multilevel"/>
    <w:tmpl w:val="94C86A30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7F180C23"/>
    <w:multiLevelType w:val="hybridMultilevel"/>
    <w:tmpl w:val="BE2E7D52"/>
    <w:lvl w:ilvl="0" w:tplc="04090019">
      <w:start w:val="1"/>
      <w:numFmt w:val="ideograph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7"/>
  </w:num>
  <w:num w:numId="2">
    <w:abstractNumId w:val="6"/>
  </w:num>
  <w:num w:numId="3">
    <w:abstractNumId w:val="30"/>
  </w:num>
  <w:num w:numId="4">
    <w:abstractNumId w:val="25"/>
  </w:num>
  <w:num w:numId="5">
    <w:abstractNumId w:val="8"/>
  </w:num>
  <w:num w:numId="6">
    <w:abstractNumId w:val="23"/>
  </w:num>
  <w:num w:numId="7">
    <w:abstractNumId w:val="31"/>
  </w:num>
  <w:num w:numId="8">
    <w:abstractNumId w:val="4"/>
  </w:num>
  <w:num w:numId="9">
    <w:abstractNumId w:val="24"/>
  </w:num>
  <w:num w:numId="10">
    <w:abstractNumId w:val="42"/>
  </w:num>
  <w:num w:numId="11">
    <w:abstractNumId w:val="19"/>
  </w:num>
  <w:num w:numId="12">
    <w:abstractNumId w:val="40"/>
  </w:num>
  <w:num w:numId="13">
    <w:abstractNumId w:val="35"/>
  </w:num>
  <w:num w:numId="14">
    <w:abstractNumId w:val="36"/>
  </w:num>
  <w:num w:numId="15">
    <w:abstractNumId w:val="1"/>
  </w:num>
  <w:num w:numId="16">
    <w:abstractNumId w:val="29"/>
  </w:num>
  <w:num w:numId="17">
    <w:abstractNumId w:val="34"/>
  </w:num>
  <w:num w:numId="18">
    <w:abstractNumId w:val="28"/>
  </w:num>
  <w:num w:numId="19">
    <w:abstractNumId w:val="0"/>
  </w:num>
  <w:num w:numId="20">
    <w:abstractNumId w:val="10"/>
  </w:num>
  <w:num w:numId="21">
    <w:abstractNumId w:val="9"/>
  </w:num>
  <w:num w:numId="22">
    <w:abstractNumId w:val="22"/>
  </w:num>
  <w:num w:numId="23">
    <w:abstractNumId w:val="13"/>
  </w:num>
  <w:num w:numId="24">
    <w:abstractNumId w:val="37"/>
  </w:num>
  <w:num w:numId="25">
    <w:abstractNumId w:val="26"/>
  </w:num>
  <w:num w:numId="26">
    <w:abstractNumId w:val="21"/>
  </w:num>
  <w:num w:numId="27">
    <w:abstractNumId w:val="41"/>
  </w:num>
  <w:num w:numId="28">
    <w:abstractNumId w:val="39"/>
  </w:num>
  <w:num w:numId="29">
    <w:abstractNumId w:val="33"/>
  </w:num>
  <w:num w:numId="30">
    <w:abstractNumId w:val="3"/>
  </w:num>
  <w:num w:numId="31">
    <w:abstractNumId w:val="32"/>
  </w:num>
  <w:num w:numId="32">
    <w:abstractNumId w:val="16"/>
  </w:num>
  <w:num w:numId="33">
    <w:abstractNumId w:val="2"/>
  </w:num>
  <w:num w:numId="34">
    <w:abstractNumId w:val="27"/>
  </w:num>
  <w:num w:numId="35">
    <w:abstractNumId w:val="14"/>
  </w:num>
  <w:num w:numId="36">
    <w:abstractNumId w:val="7"/>
  </w:num>
  <w:num w:numId="37">
    <w:abstractNumId w:val="12"/>
  </w:num>
  <w:num w:numId="38">
    <w:abstractNumId w:val="38"/>
  </w:num>
  <w:num w:numId="39">
    <w:abstractNumId w:val="15"/>
  </w:num>
  <w:num w:numId="40">
    <w:abstractNumId w:val="5"/>
  </w:num>
  <w:num w:numId="41">
    <w:abstractNumId w:val="11"/>
  </w:num>
  <w:num w:numId="42">
    <w:abstractNumId w:val="18"/>
  </w:num>
  <w:num w:numId="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szQzMDUxMzc3MzdQ0lEKTi0uzszPAykwrQUAM9zOfCwAAAA="/>
  </w:docVars>
  <w:rsids>
    <w:rsidRoot w:val="006222EF"/>
    <w:rsid w:val="000016C9"/>
    <w:rsid w:val="00001780"/>
    <w:rsid w:val="000044D3"/>
    <w:rsid w:val="0000558A"/>
    <w:rsid w:val="0000605E"/>
    <w:rsid w:val="00010855"/>
    <w:rsid w:val="0001165E"/>
    <w:rsid w:val="00014B43"/>
    <w:rsid w:val="00014EAF"/>
    <w:rsid w:val="00016DC6"/>
    <w:rsid w:val="0001742F"/>
    <w:rsid w:val="000179DC"/>
    <w:rsid w:val="00017CCF"/>
    <w:rsid w:val="00024A26"/>
    <w:rsid w:val="000253D2"/>
    <w:rsid w:val="00026CEF"/>
    <w:rsid w:val="00030A9F"/>
    <w:rsid w:val="00032082"/>
    <w:rsid w:val="00033B8F"/>
    <w:rsid w:val="00041D4E"/>
    <w:rsid w:val="000434BA"/>
    <w:rsid w:val="00047B7B"/>
    <w:rsid w:val="000513D8"/>
    <w:rsid w:val="0005180D"/>
    <w:rsid w:val="00051BC8"/>
    <w:rsid w:val="000526AB"/>
    <w:rsid w:val="00053E80"/>
    <w:rsid w:val="00053FCA"/>
    <w:rsid w:val="00054383"/>
    <w:rsid w:val="00062183"/>
    <w:rsid w:val="00063030"/>
    <w:rsid w:val="000657F4"/>
    <w:rsid w:val="000710A0"/>
    <w:rsid w:val="000719F7"/>
    <w:rsid w:val="000741C3"/>
    <w:rsid w:val="00075B34"/>
    <w:rsid w:val="00076D60"/>
    <w:rsid w:val="00077829"/>
    <w:rsid w:val="00077A54"/>
    <w:rsid w:val="00077F3F"/>
    <w:rsid w:val="000833EF"/>
    <w:rsid w:val="00083424"/>
    <w:rsid w:val="000858DE"/>
    <w:rsid w:val="00085FB5"/>
    <w:rsid w:val="0009170B"/>
    <w:rsid w:val="00092508"/>
    <w:rsid w:val="00096AB4"/>
    <w:rsid w:val="000A002D"/>
    <w:rsid w:val="000A1D29"/>
    <w:rsid w:val="000A2A6F"/>
    <w:rsid w:val="000A53DF"/>
    <w:rsid w:val="000A74DC"/>
    <w:rsid w:val="000A78D9"/>
    <w:rsid w:val="000B146B"/>
    <w:rsid w:val="000B1EA6"/>
    <w:rsid w:val="000B30B4"/>
    <w:rsid w:val="000B47EA"/>
    <w:rsid w:val="000C0092"/>
    <w:rsid w:val="000C1FF1"/>
    <w:rsid w:val="000C2243"/>
    <w:rsid w:val="000C2BC4"/>
    <w:rsid w:val="000C3F4E"/>
    <w:rsid w:val="000C572E"/>
    <w:rsid w:val="000D102D"/>
    <w:rsid w:val="000D129F"/>
    <w:rsid w:val="000D1BE5"/>
    <w:rsid w:val="000D1C03"/>
    <w:rsid w:val="000D2108"/>
    <w:rsid w:val="000D363B"/>
    <w:rsid w:val="000D3DA3"/>
    <w:rsid w:val="000D42F3"/>
    <w:rsid w:val="000D757E"/>
    <w:rsid w:val="000E083E"/>
    <w:rsid w:val="000E1A77"/>
    <w:rsid w:val="000E266D"/>
    <w:rsid w:val="000E3AA3"/>
    <w:rsid w:val="000E7094"/>
    <w:rsid w:val="000F11CB"/>
    <w:rsid w:val="000F2619"/>
    <w:rsid w:val="000F4012"/>
    <w:rsid w:val="00100C95"/>
    <w:rsid w:val="00102DAB"/>
    <w:rsid w:val="0011220E"/>
    <w:rsid w:val="00113AEE"/>
    <w:rsid w:val="00113D72"/>
    <w:rsid w:val="001163BE"/>
    <w:rsid w:val="00120F5A"/>
    <w:rsid w:val="00121D68"/>
    <w:rsid w:val="001258AF"/>
    <w:rsid w:val="0012593E"/>
    <w:rsid w:val="00131496"/>
    <w:rsid w:val="00133298"/>
    <w:rsid w:val="0013565E"/>
    <w:rsid w:val="0013742A"/>
    <w:rsid w:val="001440E8"/>
    <w:rsid w:val="00144FC0"/>
    <w:rsid w:val="00150856"/>
    <w:rsid w:val="00152B8C"/>
    <w:rsid w:val="00154B54"/>
    <w:rsid w:val="001565B7"/>
    <w:rsid w:val="00161759"/>
    <w:rsid w:val="001644CE"/>
    <w:rsid w:val="00165678"/>
    <w:rsid w:val="00166B8C"/>
    <w:rsid w:val="00167338"/>
    <w:rsid w:val="0016741E"/>
    <w:rsid w:val="00170BD7"/>
    <w:rsid w:val="0017404A"/>
    <w:rsid w:val="001742C8"/>
    <w:rsid w:val="001747D8"/>
    <w:rsid w:val="00174BC6"/>
    <w:rsid w:val="00174F9A"/>
    <w:rsid w:val="00180FC0"/>
    <w:rsid w:val="00181C1C"/>
    <w:rsid w:val="0018424E"/>
    <w:rsid w:val="00184C29"/>
    <w:rsid w:val="00185AF7"/>
    <w:rsid w:val="00185E76"/>
    <w:rsid w:val="0018627F"/>
    <w:rsid w:val="001871ED"/>
    <w:rsid w:val="001906F0"/>
    <w:rsid w:val="00192A0C"/>
    <w:rsid w:val="001941D6"/>
    <w:rsid w:val="00195DD6"/>
    <w:rsid w:val="00195F0A"/>
    <w:rsid w:val="001A155F"/>
    <w:rsid w:val="001A1567"/>
    <w:rsid w:val="001A1735"/>
    <w:rsid w:val="001A2D32"/>
    <w:rsid w:val="001A45FC"/>
    <w:rsid w:val="001A4760"/>
    <w:rsid w:val="001A662C"/>
    <w:rsid w:val="001A7DC5"/>
    <w:rsid w:val="001B07AE"/>
    <w:rsid w:val="001B36E0"/>
    <w:rsid w:val="001B60B8"/>
    <w:rsid w:val="001B789C"/>
    <w:rsid w:val="001C0CA6"/>
    <w:rsid w:val="001C1FD6"/>
    <w:rsid w:val="001C38CF"/>
    <w:rsid w:val="001C4425"/>
    <w:rsid w:val="001C57E3"/>
    <w:rsid w:val="001C5FC4"/>
    <w:rsid w:val="001C6026"/>
    <w:rsid w:val="001C70F2"/>
    <w:rsid w:val="001D1F0B"/>
    <w:rsid w:val="001D2326"/>
    <w:rsid w:val="001D3273"/>
    <w:rsid w:val="001D346F"/>
    <w:rsid w:val="001D442D"/>
    <w:rsid w:val="001D67AF"/>
    <w:rsid w:val="001D6EB9"/>
    <w:rsid w:val="001E00FB"/>
    <w:rsid w:val="001E0A02"/>
    <w:rsid w:val="001E0DAE"/>
    <w:rsid w:val="001E4229"/>
    <w:rsid w:val="001E4230"/>
    <w:rsid w:val="001E4C51"/>
    <w:rsid w:val="001E5314"/>
    <w:rsid w:val="001E56AA"/>
    <w:rsid w:val="001E573D"/>
    <w:rsid w:val="001E797A"/>
    <w:rsid w:val="001F13D9"/>
    <w:rsid w:val="001F1B01"/>
    <w:rsid w:val="001F4504"/>
    <w:rsid w:val="001F46FC"/>
    <w:rsid w:val="001F4DA2"/>
    <w:rsid w:val="001F4EE3"/>
    <w:rsid w:val="001F52E9"/>
    <w:rsid w:val="001F729E"/>
    <w:rsid w:val="0020133B"/>
    <w:rsid w:val="00202921"/>
    <w:rsid w:val="002038B8"/>
    <w:rsid w:val="00205CF9"/>
    <w:rsid w:val="002067BC"/>
    <w:rsid w:val="00211D62"/>
    <w:rsid w:val="002125AD"/>
    <w:rsid w:val="00215A40"/>
    <w:rsid w:val="00215F56"/>
    <w:rsid w:val="00216367"/>
    <w:rsid w:val="002166C0"/>
    <w:rsid w:val="00217D78"/>
    <w:rsid w:val="00221861"/>
    <w:rsid w:val="002225D8"/>
    <w:rsid w:val="00223548"/>
    <w:rsid w:val="00223CDD"/>
    <w:rsid w:val="00225650"/>
    <w:rsid w:val="00225BEC"/>
    <w:rsid w:val="00226DA7"/>
    <w:rsid w:val="002279EE"/>
    <w:rsid w:val="00227DA7"/>
    <w:rsid w:val="00230B04"/>
    <w:rsid w:val="002313AD"/>
    <w:rsid w:val="00232FEF"/>
    <w:rsid w:val="0023311D"/>
    <w:rsid w:val="0023419B"/>
    <w:rsid w:val="00234521"/>
    <w:rsid w:val="002364A6"/>
    <w:rsid w:val="002418B6"/>
    <w:rsid w:val="00242735"/>
    <w:rsid w:val="00243B1F"/>
    <w:rsid w:val="00244951"/>
    <w:rsid w:val="002455DE"/>
    <w:rsid w:val="0024623F"/>
    <w:rsid w:val="002467F8"/>
    <w:rsid w:val="00246D20"/>
    <w:rsid w:val="002474D2"/>
    <w:rsid w:val="00250667"/>
    <w:rsid w:val="002535C6"/>
    <w:rsid w:val="002537C1"/>
    <w:rsid w:val="00253D1C"/>
    <w:rsid w:val="00254A70"/>
    <w:rsid w:val="0026193A"/>
    <w:rsid w:val="00262203"/>
    <w:rsid w:val="00264244"/>
    <w:rsid w:val="002648F5"/>
    <w:rsid w:val="002656C4"/>
    <w:rsid w:val="002658F6"/>
    <w:rsid w:val="00266215"/>
    <w:rsid w:val="00267325"/>
    <w:rsid w:val="00271228"/>
    <w:rsid w:val="00273475"/>
    <w:rsid w:val="00274A72"/>
    <w:rsid w:val="002765AD"/>
    <w:rsid w:val="00277709"/>
    <w:rsid w:val="00277A0F"/>
    <w:rsid w:val="00280FD7"/>
    <w:rsid w:val="00281597"/>
    <w:rsid w:val="00283CE5"/>
    <w:rsid w:val="0028441B"/>
    <w:rsid w:val="00285922"/>
    <w:rsid w:val="00285BDE"/>
    <w:rsid w:val="00285FA7"/>
    <w:rsid w:val="00287B23"/>
    <w:rsid w:val="002906D2"/>
    <w:rsid w:val="00291939"/>
    <w:rsid w:val="002935DA"/>
    <w:rsid w:val="002944BC"/>
    <w:rsid w:val="00294F3F"/>
    <w:rsid w:val="002952FE"/>
    <w:rsid w:val="0029536D"/>
    <w:rsid w:val="002959E3"/>
    <w:rsid w:val="002969DA"/>
    <w:rsid w:val="00296CB9"/>
    <w:rsid w:val="002A55A4"/>
    <w:rsid w:val="002A5DC2"/>
    <w:rsid w:val="002B03E1"/>
    <w:rsid w:val="002B271E"/>
    <w:rsid w:val="002B540D"/>
    <w:rsid w:val="002B54F4"/>
    <w:rsid w:val="002C02BB"/>
    <w:rsid w:val="002C2081"/>
    <w:rsid w:val="002C4664"/>
    <w:rsid w:val="002C60BC"/>
    <w:rsid w:val="002D4244"/>
    <w:rsid w:val="002D74C8"/>
    <w:rsid w:val="002E0454"/>
    <w:rsid w:val="002E1351"/>
    <w:rsid w:val="002E244C"/>
    <w:rsid w:val="002E2BF5"/>
    <w:rsid w:val="002E2C33"/>
    <w:rsid w:val="002E4D76"/>
    <w:rsid w:val="002E64C8"/>
    <w:rsid w:val="002E6620"/>
    <w:rsid w:val="002E680A"/>
    <w:rsid w:val="002E6CEB"/>
    <w:rsid w:val="002F026D"/>
    <w:rsid w:val="002F14F2"/>
    <w:rsid w:val="002F1CDF"/>
    <w:rsid w:val="002F2A4F"/>
    <w:rsid w:val="002F2AF3"/>
    <w:rsid w:val="002F306B"/>
    <w:rsid w:val="002F30AE"/>
    <w:rsid w:val="002F62B8"/>
    <w:rsid w:val="002F761B"/>
    <w:rsid w:val="0030093A"/>
    <w:rsid w:val="003026A1"/>
    <w:rsid w:val="00305394"/>
    <w:rsid w:val="00305726"/>
    <w:rsid w:val="003079DE"/>
    <w:rsid w:val="003104D2"/>
    <w:rsid w:val="00311AB7"/>
    <w:rsid w:val="003127C7"/>
    <w:rsid w:val="00313162"/>
    <w:rsid w:val="003149D5"/>
    <w:rsid w:val="0031511F"/>
    <w:rsid w:val="003162E1"/>
    <w:rsid w:val="00316D29"/>
    <w:rsid w:val="00320BE0"/>
    <w:rsid w:val="00321B5B"/>
    <w:rsid w:val="00323813"/>
    <w:rsid w:val="00334011"/>
    <w:rsid w:val="003342DB"/>
    <w:rsid w:val="003343D5"/>
    <w:rsid w:val="00334F1E"/>
    <w:rsid w:val="00335128"/>
    <w:rsid w:val="0033529F"/>
    <w:rsid w:val="00336196"/>
    <w:rsid w:val="003367B6"/>
    <w:rsid w:val="003416A9"/>
    <w:rsid w:val="00341B9C"/>
    <w:rsid w:val="0034275A"/>
    <w:rsid w:val="0034789A"/>
    <w:rsid w:val="0035010D"/>
    <w:rsid w:val="00350613"/>
    <w:rsid w:val="0035066C"/>
    <w:rsid w:val="00351356"/>
    <w:rsid w:val="00356411"/>
    <w:rsid w:val="00356721"/>
    <w:rsid w:val="003575A9"/>
    <w:rsid w:val="00360240"/>
    <w:rsid w:val="00365189"/>
    <w:rsid w:val="00370688"/>
    <w:rsid w:val="00373454"/>
    <w:rsid w:val="00377D53"/>
    <w:rsid w:val="00381A5B"/>
    <w:rsid w:val="00382C2A"/>
    <w:rsid w:val="0038324C"/>
    <w:rsid w:val="00384675"/>
    <w:rsid w:val="0038595E"/>
    <w:rsid w:val="00386972"/>
    <w:rsid w:val="003872D6"/>
    <w:rsid w:val="00390E4D"/>
    <w:rsid w:val="003917E9"/>
    <w:rsid w:val="00391B99"/>
    <w:rsid w:val="0039407B"/>
    <w:rsid w:val="00394C00"/>
    <w:rsid w:val="00395517"/>
    <w:rsid w:val="00395D43"/>
    <w:rsid w:val="00396861"/>
    <w:rsid w:val="003A23FC"/>
    <w:rsid w:val="003A2D62"/>
    <w:rsid w:val="003A32C6"/>
    <w:rsid w:val="003A51E1"/>
    <w:rsid w:val="003A58D2"/>
    <w:rsid w:val="003A6AE4"/>
    <w:rsid w:val="003B047B"/>
    <w:rsid w:val="003B37CD"/>
    <w:rsid w:val="003B5F7A"/>
    <w:rsid w:val="003B7CCF"/>
    <w:rsid w:val="003C1403"/>
    <w:rsid w:val="003C4D08"/>
    <w:rsid w:val="003C7D1C"/>
    <w:rsid w:val="003D0BA1"/>
    <w:rsid w:val="003D40D4"/>
    <w:rsid w:val="003D43E9"/>
    <w:rsid w:val="003D4ECD"/>
    <w:rsid w:val="003D51FD"/>
    <w:rsid w:val="003D58A8"/>
    <w:rsid w:val="003D58B2"/>
    <w:rsid w:val="003D5CF7"/>
    <w:rsid w:val="003D6488"/>
    <w:rsid w:val="003E0A6F"/>
    <w:rsid w:val="003E0FA8"/>
    <w:rsid w:val="003E1D59"/>
    <w:rsid w:val="003E375A"/>
    <w:rsid w:val="003E504F"/>
    <w:rsid w:val="003E597A"/>
    <w:rsid w:val="003E5D76"/>
    <w:rsid w:val="003E764C"/>
    <w:rsid w:val="003E7D83"/>
    <w:rsid w:val="003F12B4"/>
    <w:rsid w:val="003F24A4"/>
    <w:rsid w:val="003F25AA"/>
    <w:rsid w:val="003F30B8"/>
    <w:rsid w:val="003F537F"/>
    <w:rsid w:val="003F6217"/>
    <w:rsid w:val="003F67A9"/>
    <w:rsid w:val="00403A66"/>
    <w:rsid w:val="00405C14"/>
    <w:rsid w:val="00411308"/>
    <w:rsid w:val="00414BBD"/>
    <w:rsid w:val="00416819"/>
    <w:rsid w:val="00416B1F"/>
    <w:rsid w:val="00417B32"/>
    <w:rsid w:val="004216A2"/>
    <w:rsid w:val="00422936"/>
    <w:rsid w:val="004244C7"/>
    <w:rsid w:val="0042460E"/>
    <w:rsid w:val="00424C8F"/>
    <w:rsid w:val="00427A03"/>
    <w:rsid w:val="00431AF5"/>
    <w:rsid w:val="00435150"/>
    <w:rsid w:val="00436053"/>
    <w:rsid w:val="0044175C"/>
    <w:rsid w:val="004425B3"/>
    <w:rsid w:val="00446C56"/>
    <w:rsid w:val="00447D58"/>
    <w:rsid w:val="00450B20"/>
    <w:rsid w:val="00450CDD"/>
    <w:rsid w:val="00450D41"/>
    <w:rsid w:val="00452CDA"/>
    <w:rsid w:val="00453C45"/>
    <w:rsid w:val="00455476"/>
    <w:rsid w:val="00455FA1"/>
    <w:rsid w:val="004560D2"/>
    <w:rsid w:val="00456AC5"/>
    <w:rsid w:val="00457014"/>
    <w:rsid w:val="004573A7"/>
    <w:rsid w:val="00463573"/>
    <w:rsid w:val="004638CD"/>
    <w:rsid w:val="00464983"/>
    <w:rsid w:val="0046564B"/>
    <w:rsid w:val="00466A71"/>
    <w:rsid w:val="00466A8F"/>
    <w:rsid w:val="004673C0"/>
    <w:rsid w:val="004674F6"/>
    <w:rsid w:val="00470116"/>
    <w:rsid w:val="00470743"/>
    <w:rsid w:val="004715C6"/>
    <w:rsid w:val="00471D85"/>
    <w:rsid w:val="004725E1"/>
    <w:rsid w:val="00473358"/>
    <w:rsid w:val="00475CE8"/>
    <w:rsid w:val="00477D11"/>
    <w:rsid w:val="00481663"/>
    <w:rsid w:val="004834C5"/>
    <w:rsid w:val="00486629"/>
    <w:rsid w:val="00490658"/>
    <w:rsid w:val="004909F7"/>
    <w:rsid w:val="00493212"/>
    <w:rsid w:val="00493499"/>
    <w:rsid w:val="00493C5F"/>
    <w:rsid w:val="0049602C"/>
    <w:rsid w:val="0049749B"/>
    <w:rsid w:val="004A0DDE"/>
    <w:rsid w:val="004B1000"/>
    <w:rsid w:val="004B2CB9"/>
    <w:rsid w:val="004B6E43"/>
    <w:rsid w:val="004C04B1"/>
    <w:rsid w:val="004C4ADE"/>
    <w:rsid w:val="004C6DA4"/>
    <w:rsid w:val="004D0394"/>
    <w:rsid w:val="004D4111"/>
    <w:rsid w:val="004D42AE"/>
    <w:rsid w:val="004D7AAA"/>
    <w:rsid w:val="004D7D4A"/>
    <w:rsid w:val="004E1866"/>
    <w:rsid w:val="004E1DC1"/>
    <w:rsid w:val="004E2AED"/>
    <w:rsid w:val="004E4A4C"/>
    <w:rsid w:val="004E5201"/>
    <w:rsid w:val="004E53A0"/>
    <w:rsid w:val="004E62FA"/>
    <w:rsid w:val="004E6BF7"/>
    <w:rsid w:val="004F2195"/>
    <w:rsid w:val="004F455F"/>
    <w:rsid w:val="004F540B"/>
    <w:rsid w:val="004F797E"/>
    <w:rsid w:val="005134F0"/>
    <w:rsid w:val="00514997"/>
    <w:rsid w:val="0051600F"/>
    <w:rsid w:val="00520C67"/>
    <w:rsid w:val="005225D5"/>
    <w:rsid w:val="005243B9"/>
    <w:rsid w:val="00525E78"/>
    <w:rsid w:val="00527D30"/>
    <w:rsid w:val="0053024F"/>
    <w:rsid w:val="005319A9"/>
    <w:rsid w:val="00532696"/>
    <w:rsid w:val="00533B19"/>
    <w:rsid w:val="005351C5"/>
    <w:rsid w:val="0053600B"/>
    <w:rsid w:val="005400A9"/>
    <w:rsid w:val="005409E4"/>
    <w:rsid w:val="00540AC8"/>
    <w:rsid w:val="00544A33"/>
    <w:rsid w:val="00547B63"/>
    <w:rsid w:val="00551E96"/>
    <w:rsid w:val="005543C1"/>
    <w:rsid w:val="00560BDA"/>
    <w:rsid w:val="00560BE9"/>
    <w:rsid w:val="00561CA2"/>
    <w:rsid w:val="005642F8"/>
    <w:rsid w:val="0056460F"/>
    <w:rsid w:val="00566D74"/>
    <w:rsid w:val="00570C22"/>
    <w:rsid w:val="005715E6"/>
    <w:rsid w:val="00573044"/>
    <w:rsid w:val="00574CA4"/>
    <w:rsid w:val="0057667C"/>
    <w:rsid w:val="00580157"/>
    <w:rsid w:val="00580479"/>
    <w:rsid w:val="00580EC1"/>
    <w:rsid w:val="00581029"/>
    <w:rsid w:val="00581CAD"/>
    <w:rsid w:val="00582935"/>
    <w:rsid w:val="0058512C"/>
    <w:rsid w:val="00585FA5"/>
    <w:rsid w:val="00590FB4"/>
    <w:rsid w:val="00591381"/>
    <w:rsid w:val="00592536"/>
    <w:rsid w:val="0059298B"/>
    <w:rsid w:val="00594848"/>
    <w:rsid w:val="00596370"/>
    <w:rsid w:val="0059659F"/>
    <w:rsid w:val="00597629"/>
    <w:rsid w:val="005A0D36"/>
    <w:rsid w:val="005A5431"/>
    <w:rsid w:val="005A6270"/>
    <w:rsid w:val="005B0488"/>
    <w:rsid w:val="005B10D7"/>
    <w:rsid w:val="005B1581"/>
    <w:rsid w:val="005B233B"/>
    <w:rsid w:val="005B38E8"/>
    <w:rsid w:val="005B3F0D"/>
    <w:rsid w:val="005B5903"/>
    <w:rsid w:val="005B6427"/>
    <w:rsid w:val="005B6B01"/>
    <w:rsid w:val="005C1871"/>
    <w:rsid w:val="005C223E"/>
    <w:rsid w:val="005C327A"/>
    <w:rsid w:val="005C435A"/>
    <w:rsid w:val="005C43C9"/>
    <w:rsid w:val="005C69B8"/>
    <w:rsid w:val="005C73F0"/>
    <w:rsid w:val="005C7A0F"/>
    <w:rsid w:val="005D0662"/>
    <w:rsid w:val="005D0E90"/>
    <w:rsid w:val="005D1FCA"/>
    <w:rsid w:val="005D2A02"/>
    <w:rsid w:val="005D2A31"/>
    <w:rsid w:val="005E05B3"/>
    <w:rsid w:val="005E1066"/>
    <w:rsid w:val="005E2B5E"/>
    <w:rsid w:val="005E2B9B"/>
    <w:rsid w:val="005E4DF2"/>
    <w:rsid w:val="005F4070"/>
    <w:rsid w:val="005F47BA"/>
    <w:rsid w:val="005F5922"/>
    <w:rsid w:val="005F614E"/>
    <w:rsid w:val="005F636B"/>
    <w:rsid w:val="00604631"/>
    <w:rsid w:val="006048B5"/>
    <w:rsid w:val="006057D9"/>
    <w:rsid w:val="006064DD"/>
    <w:rsid w:val="00606AA6"/>
    <w:rsid w:val="00606DB9"/>
    <w:rsid w:val="00607B27"/>
    <w:rsid w:val="00610CBF"/>
    <w:rsid w:val="00611426"/>
    <w:rsid w:val="0061261D"/>
    <w:rsid w:val="006137D6"/>
    <w:rsid w:val="00616EF0"/>
    <w:rsid w:val="0062005E"/>
    <w:rsid w:val="00621DE2"/>
    <w:rsid w:val="006222EF"/>
    <w:rsid w:val="00622689"/>
    <w:rsid w:val="00623984"/>
    <w:rsid w:val="006258C5"/>
    <w:rsid w:val="00626413"/>
    <w:rsid w:val="0062782B"/>
    <w:rsid w:val="00627C0B"/>
    <w:rsid w:val="006309DB"/>
    <w:rsid w:val="00631179"/>
    <w:rsid w:val="00631FE1"/>
    <w:rsid w:val="00632BE3"/>
    <w:rsid w:val="00633B91"/>
    <w:rsid w:val="00635A8F"/>
    <w:rsid w:val="00635D10"/>
    <w:rsid w:val="00636278"/>
    <w:rsid w:val="0063764F"/>
    <w:rsid w:val="0064383C"/>
    <w:rsid w:val="0064674D"/>
    <w:rsid w:val="00646BEC"/>
    <w:rsid w:val="00650A12"/>
    <w:rsid w:val="00651809"/>
    <w:rsid w:val="0065218D"/>
    <w:rsid w:val="00653E3C"/>
    <w:rsid w:val="00653FDD"/>
    <w:rsid w:val="00654B2A"/>
    <w:rsid w:val="006552B7"/>
    <w:rsid w:val="00656787"/>
    <w:rsid w:val="006568C1"/>
    <w:rsid w:val="0066625E"/>
    <w:rsid w:val="00667EF5"/>
    <w:rsid w:val="00672E82"/>
    <w:rsid w:val="00673688"/>
    <w:rsid w:val="006737A8"/>
    <w:rsid w:val="006741B1"/>
    <w:rsid w:val="00675C21"/>
    <w:rsid w:val="00681E4A"/>
    <w:rsid w:val="00682A9B"/>
    <w:rsid w:val="0068357E"/>
    <w:rsid w:val="006877AD"/>
    <w:rsid w:val="0069128F"/>
    <w:rsid w:val="00691C31"/>
    <w:rsid w:val="00693BA6"/>
    <w:rsid w:val="006974CD"/>
    <w:rsid w:val="006977D2"/>
    <w:rsid w:val="006A112F"/>
    <w:rsid w:val="006A27B9"/>
    <w:rsid w:val="006A2F7F"/>
    <w:rsid w:val="006A7B56"/>
    <w:rsid w:val="006B0BFF"/>
    <w:rsid w:val="006B0CE3"/>
    <w:rsid w:val="006B21AC"/>
    <w:rsid w:val="006B2D0A"/>
    <w:rsid w:val="006B4E7C"/>
    <w:rsid w:val="006B68F8"/>
    <w:rsid w:val="006C1739"/>
    <w:rsid w:val="006C24D7"/>
    <w:rsid w:val="006C5556"/>
    <w:rsid w:val="006C7A80"/>
    <w:rsid w:val="006D03D6"/>
    <w:rsid w:val="006D0E6F"/>
    <w:rsid w:val="006D0EFB"/>
    <w:rsid w:val="006D19B0"/>
    <w:rsid w:val="006D215E"/>
    <w:rsid w:val="006D2530"/>
    <w:rsid w:val="006D3583"/>
    <w:rsid w:val="006D705F"/>
    <w:rsid w:val="006D7ADF"/>
    <w:rsid w:val="006E1B36"/>
    <w:rsid w:val="006E1CEF"/>
    <w:rsid w:val="006E261A"/>
    <w:rsid w:val="006E7694"/>
    <w:rsid w:val="006F1323"/>
    <w:rsid w:val="006F42FD"/>
    <w:rsid w:val="006F5782"/>
    <w:rsid w:val="006F7E89"/>
    <w:rsid w:val="00700110"/>
    <w:rsid w:val="00701EB7"/>
    <w:rsid w:val="007023FE"/>
    <w:rsid w:val="00703DC7"/>
    <w:rsid w:val="007041C8"/>
    <w:rsid w:val="00704644"/>
    <w:rsid w:val="00704AD5"/>
    <w:rsid w:val="00704F57"/>
    <w:rsid w:val="00707218"/>
    <w:rsid w:val="00707543"/>
    <w:rsid w:val="007077A3"/>
    <w:rsid w:val="007100A3"/>
    <w:rsid w:val="007104C5"/>
    <w:rsid w:val="00710A30"/>
    <w:rsid w:val="00712A97"/>
    <w:rsid w:val="007134E7"/>
    <w:rsid w:val="0071411A"/>
    <w:rsid w:val="00714CD4"/>
    <w:rsid w:val="00715DDA"/>
    <w:rsid w:val="00715FD0"/>
    <w:rsid w:val="00717755"/>
    <w:rsid w:val="00721DC2"/>
    <w:rsid w:val="00721EC8"/>
    <w:rsid w:val="00722130"/>
    <w:rsid w:val="0072359E"/>
    <w:rsid w:val="00724D84"/>
    <w:rsid w:val="00726A32"/>
    <w:rsid w:val="00726C32"/>
    <w:rsid w:val="00727E88"/>
    <w:rsid w:val="007365B9"/>
    <w:rsid w:val="00740043"/>
    <w:rsid w:val="00742242"/>
    <w:rsid w:val="00742943"/>
    <w:rsid w:val="0074457B"/>
    <w:rsid w:val="00744AFA"/>
    <w:rsid w:val="00745BB5"/>
    <w:rsid w:val="00745D63"/>
    <w:rsid w:val="00747961"/>
    <w:rsid w:val="00750048"/>
    <w:rsid w:val="00751301"/>
    <w:rsid w:val="00753A3F"/>
    <w:rsid w:val="00753FE2"/>
    <w:rsid w:val="007550BE"/>
    <w:rsid w:val="00755729"/>
    <w:rsid w:val="00757338"/>
    <w:rsid w:val="00760A28"/>
    <w:rsid w:val="00761F0F"/>
    <w:rsid w:val="00762650"/>
    <w:rsid w:val="00762A34"/>
    <w:rsid w:val="00762F18"/>
    <w:rsid w:val="00771757"/>
    <w:rsid w:val="0077175F"/>
    <w:rsid w:val="00772CC9"/>
    <w:rsid w:val="0077319D"/>
    <w:rsid w:val="007745E9"/>
    <w:rsid w:val="00775A45"/>
    <w:rsid w:val="00776B03"/>
    <w:rsid w:val="007820FC"/>
    <w:rsid w:val="00782323"/>
    <w:rsid w:val="00783CF4"/>
    <w:rsid w:val="00783EFC"/>
    <w:rsid w:val="00790A11"/>
    <w:rsid w:val="00790ED6"/>
    <w:rsid w:val="007922A0"/>
    <w:rsid w:val="00793CCF"/>
    <w:rsid w:val="007942BE"/>
    <w:rsid w:val="00794798"/>
    <w:rsid w:val="00795700"/>
    <w:rsid w:val="0079574D"/>
    <w:rsid w:val="007A4B7C"/>
    <w:rsid w:val="007A57E0"/>
    <w:rsid w:val="007A6AEB"/>
    <w:rsid w:val="007A7377"/>
    <w:rsid w:val="007A7D6E"/>
    <w:rsid w:val="007B3C87"/>
    <w:rsid w:val="007B410A"/>
    <w:rsid w:val="007B63E8"/>
    <w:rsid w:val="007C3B07"/>
    <w:rsid w:val="007C7EF0"/>
    <w:rsid w:val="007D13AC"/>
    <w:rsid w:val="007D1727"/>
    <w:rsid w:val="007E0635"/>
    <w:rsid w:val="007E1520"/>
    <w:rsid w:val="007E2E7F"/>
    <w:rsid w:val="007E36D3"/>
    <w:rsid w:val="007E5634"/>
    <w:rsid w:val="007E60CD"/>
    <w:rsid w:val="007F0039"/>
    <w:rsid w:val="007F158F"/>
    <w:rsid w:val="007F27AF"/>
    <w:rsid w:val="007F4D7D"/>
    <w:rsid w:val="007F7030"/>
    <w:rsid w:val="007F762C"/>
    <w:rsid w:val="007F7BD2"/>
    <w:rsid w:val="00802108"/>
    <w:rsid w:val="00802788"/>
    <w:rsid w:val="00802FEB"/>
    <w:rsid w:val="00805A22"/>
    <w:rsid w:val="00805A67"/>
    <w:rsid w:val="008107B1"/>
    <w:rsid w:val="00812FF5"/>
    <w:rsid w:val="008148BD"/>
    <w:rsid w:val="00815363"/>
    <w:rsid w:val="008205CF"/>
    <w:rsid w:val="0082064C"/>
    <w:rsid w:val="008258CC"/>
    <w:rsid w:val="00825D25"/>
    <w:rsid w:val="00826FFC"/>
    <w:rsid w:val="008301CE"/>
    <w:rsid w:val="00832F54"/>
    <w:rsid w:val="00832F5B"/>
    <w:rsid w:val="00835835"/>
    <w:rsid w:val="00835F3C"/>
    <w:rsid w:val="00836327"/>
    <w:rsid w:val="00836560"/>
    <w:rsid w:val="008405EE"/>
    <w:rsid w:val="00840AE2"/>
    <w:rsid w:val="00841F2F"/>
    <w:rsid w:val="008434BF"/>
    <w:rsid w:val="0084416F"/>
    <w:rsid w:val="0084455D"/>
    <w:rsid w:val="00844C1E"/>
    <w:rsid w:val="00845323"/>
    <w:rsid w:val="008467F3"/>
    <w:rsid w:val="008501A7"/>
    <w:rsid w:val="0085149F"/>
    <w:rsid w:val="008527E2"/>
    <w:rsid w:val="00853768"/>
    <w:rsid w:val="00853E19"/>
    <w:rsid w:val="008541C6"/>
    <w:rsid w:val="00854556"/>
    <w:rsid w:val="008550B3"/>
    <w:rsid w:val="00856A3C"/>
    <w:rsid w:val="008613B4"/>
    <w:rsid w:val="0086376A"/>
    <w:rsid w:val="00863C96"/>
    <w:rsid w:val="00866B94"/>
    <w:rsid w:val="008675CC"/>
    <w:rsid w:val="00870C3A"/>
    <w:rsid w:val="00871C2C"/>
    <w:rsid w:val="00874057"/>
    <w:rsid w:val="00874304"/>
    <w:rsid w:val="00876528"/>
    <w:rsid w:val="00876873"/>
    <w:rsid w:val="00876CB6"/>
    <w:rsid w:val="00880009"/>
    <w:rsid w:val="00882E95"/>
    <w:rsid w:val="00890178"/>
    <w:rsid w:val="008914D7"/>
    <w:rsid w:val="0089195E"/>
    <w:rsid w:val="00891EF7"/>
    <w:rsid w:val="00892287"/>
    <w:rsid w:val="008934A7"/>
    <w:rsid w:val="008947D9"/>
    <w:rsid w:val="00895139"/>
    <w:rsid w:val="00895C27"/>
    <w:rsid w:val="008963C0"/>
    <w:rsid w:val="00896C0A"/>
    <w:rsid w:val="008972A8"/>
    <w:rsid w:val="00897652"/>
    <w:rsid w:val="008977C2"/>
    <w:rsid w:val="008A010A"/>
    <w:rsid w:val="008A11D3"/>
    <w:rsid w:val="008A33AF"/>
    <w:rsid w:val="008A4055"/>
    <w:rsid w:val="008A4817"/>
    <w:rsid w:val="008A6368"/>
    <w:rsid w:val="008B1D2C"/>
    <w:rsid w:val="008B31F1"/>
    <w:rsid w:val="008B49F1"/>
    <w:rsid w:val="008B6209"/>
    <w:rsid w:val="008B6FB6"/>
    <w:rsid w:val="008B7A28"/>
    <w:rsid w:val="008C043C"/>
    <w:rsid w:val="008C14B6"/>
    <w:rsid w:val="008C1F09"/>
    <w:rsid w:val="008C271D"/>
    <w:rsid w:val="008C5510"/>
    <w:rsid w:val="008C7DB6"/>
    <w:rsid w:val="008D4312"/>
    <w:rsid w:val="008D49B5"/>
    <w:rsid w:val="008D626E"/>
    <w:rsid w:val="008E51A9"/>
    <w:rsid w:val="008E55B0"/>
    <w:rsid w:val="008E64B6"/>
    <w:rsid w:val="008E66AB"/>
    <w:rsid w:val="008E71C0"/>
    <w:rsid w:val="008E77E1"/>
    <w:rsid w:val="008F10F3"/>
    <w:rsid w:val="008F2A63"/>
    <w:rsid w:val="008F5F27"/>
    <w:rsid w:val="008F6F1D"/>
    <w:rsid w:val="008F746F"/>
    <w:rsid w:val="00900287"/>
    <w:rsid w:val="00903D76"/>
    <w:rsid w:val="00904AE0"/>
    <w:rsid w:val="00912FD0"/>
    <w:rsid w:val="00913E95"/>
    <w:rsid w:val="00916BB7"/>
    <w:rsid w:val="00923099"/>
    <w:rsid w:val="00923BB6"/>
    <w:rsid w:val="00925316"/>
    <w:rsid w:val="00925ED2"/>
    <w:rsid w:val="0093121C"/>
    <w:rsid w:val="00932B0C"/>
    <w:rsid w:val="00932C60"/>
    <w:rsid w:val="009432E2"/>
    <w:rsid w:val="0094445A"/>
    <w:rsid w:val="00944A79"/>
    <w:rsid w:val="0094761A"/>
    <w:rsid w:val="00953933"/>
    <w:rsid w:val="00953CA2"/>
    <w:rsid w:val="009569A0"/>
    <w:rsid w:val="00956A55"/>
    <w:rsid w:val="00961428"/>
    <w:rsid w:val="009614FB"/>
    <w:rsid w:val="00961DC4"/>
    <w:rsid w:val="00962B62"/>
    <w:rsid w:val="00963879"/>
    <w:rsid w:val="009648FF"/>
    <w:rsid w:val="00965495"/>
    <w:rsid w:val="0096672C"/>
    <w:rsid w:val="00966DE7"/>
    <w:rsid w:val="00966ED4"/>
    <w:rsid w:val="00971780"/>
    <w:rsid w:val="00972264"/>
    <w:rsid w:val="00973826"/>
    <w:rsid w:val="009740C4"/>
    <w:rsid w:val="0097430D"/>
    <w:rsid w:val="00983B72"/>
    <w:rsid w:val="00983C54"/>
    <w:rsid w:val="009846F5"/>
    <w:rsid w:val="00984C06"/>
    <w:rsid w:val="009864CB"/>
    <w:rsid w:val="00986AE5"/>
    <w:rsid w:val="00986C2D"/>
    <w:rsid w:val="00987135"/>
    <w:rsid w:val="00991610"/>
    <w:rsid w:val="00992389"/>
    <w:rsid w:val="00992896"/>
    <w:rsid w:val="00992FF4"/>
    <w:rsid w:val="009A0FF6"/>
    <w:rsid w:val="009A1C9A"/>
    <w:rsid w:val="009A1E5D"/>
    <w:rsid w:val="009A2755"/>
    <w:rsid w:val="009A2A90"/>
    <w:rsid w:val="009A5806"/>
    <w:rsid w:val="009A740E"/>
    <w:rsid w:val="009A7C59"/>
    <w:rsid w:val="009B0A29"/>
    <w:rsid w:val="009B1485"/>
    <w:rsid w:val="009B40A4"/>
    <w:rsid w:val="009B57EC"/>
    <w:rsid w:val="009B5B02"/>
    <w:rsid w:val="009B79E6"/>
    <w:rsid w:val="009C3C10"/>
    <w:rsid w:val="009C48BB"/>
    <w:rsid w:val="009C5020"/>
    <w:rsid w:val="009C6592"/>
    <w:rsid w:val="009C7C1D"/>
    <w:rsid w:val="009D0064"/>
    <w:rsid w:val="009D2410"/>
    <w:rsid w:val="009D334B"/>
    <w:rsid w:val="009D46F3"/>
    <w:rsid w:val="009D4F87"/>
    <w:rsid w:val="009D6D78"/>
    <w:rsid w:val="009D728C"/>
    <w:rsid w:val="009E0718"/>
    <w:rsid w:val="009E0C0C"/>
    <w:rsid w:val="009E1128"/>
    <w:rsid w:val="009E151C"/>
    <w:rsid w:val="009E4698"/>
    <w:rsid w:val="009E5B5D"/>
    <w:rsid w:val="009E5E4F"/>
    <w:rsid w:val="009E6113"/>
    <w:rsid w:val="009E615D"/>
    <w:rsid w:val="009E68BA"/>
    <w:rsid w:val="009F084E"/>
    <w:rsid w:val="009F08D9"/>
    <w:rsid w:val="009F0C87"/>
    <w:rsid w:val="00A02308"/>
    <w:rsid w:val="00A02B25"/>
    <w:rsid w:val="00A03338"/>
    <w:rsid w:val="00A0422A"/>
    <w:rsid w:val="00A04DDF"/>
    <w:rsid w:val="00A10C05"/>
    <w:rsid w:val="00A14B04"/>
    <w:rsid w:val="00A14E8E"/>
    <w:rsid w:val="00A153C4"/>
    <w:rsid w:val="00A20809"/>
    <w:rsid w:val="00A21931"/>
    <w:rsid w:val="00A24698"/>
    <w:rsid w:val="00A24B4C"/>
    <w:rsid w:val="00A2514D"/>
    <w:rsid w:val="00A30117"/>
    <w:rsid w:val="00A30396"/>
    <w:rsid w:val="00A31609"/>
    <w:rsid w:val="00A31DBD"/>
    <w:rsid w:val="00A32CED"/>
    <w:rsid w:val="00A33CA3"/>
    <w:rsid w:val="00A33D45"/>
    <w:rsid w:val="00A3725F"/>
    <w:rsid w:val="00A37736"/>
    <w:rsid w:val="00A404DB"/>
    <w:rsid w:val="00A416AC"/>
    <w:rsid w:val="00A41A27"/>
    <w:rsid w:val="00A41AF5"/>
    <w:rsid w:val="00A4323C"/>
    <w:rsid w:val="00A44446"/>
    <w:rsid w:val="00A47785"/>
    <w:rsid w:val="00A500CA"/>
    <w:rsid w:val="00A53461"/>
    <w:rsid w:val="00A55649"/>
    <w:rsid w:val="00A564F1"/>
    <w:rsid w:val="00A57AC6"/>
    <w:rsid w:val="00A600E0"/>
    <w:rsid w:val="00A606A4"/>
    <w:rsid w:val="00A60B6C"/>
    <w:rsid w:val="00A628CE"/>
    <w:rsid w:val="00A65126"/>
    <w:rsid w:val="00A72E23"/>
    <w:rsid w:val="00A73DB6"/>
    <w:rsid w:val="00A7598B"/>
    <w:rsid w:val="00A77855"/>
    <w:rsid w:val="00A77B62"/>
    <w:rsid w:val="00A80E1C"/>
    <w:rsid w:val="00A84578"/>
    <w:rsid w:val="00A86979"/>
    <w:rsid w:val="00A933BA"/>
    <w:rsid w:val="00A93563"/>
    <w:rsid w:val="00A94398"/>
    <w:rsid w:val="00A9499F"/>
    <w:rsid w:val="00A95EEE"/>
    <w:rsid w:val="00A95F48"/>
    <w:rsid w:val="00A96314"/>
    <w:rsid w:val="00AA06C5"/>
    <w:rsid w:val="00AA075B"/>
    <w:rsid w:val="00AA18E0"/>
    <w:rsid w:val="00AA2D9C"/>
    <w:rsid w:val="00AA3BA7"/>
    <w:rsid w:val="00AA4E42"/>
    <w:rsid w:val="00AA6D45"/>
    <w:rsid w:val="00AB29EA"/>
    <w:rsid w:val="00AB6917"/>
    <w:rsid w:val="00AB6C10"/>
    <w:rsid w:val="00AB6F42"/>
    <w:rsid w:val="00AC6285"/>
    <w:rsid w:val="00AD051C"/>
    <w:rsid w:val="00AD0E12"/>
    <w:rsid w:val="00AD2229"/>
    <w:rsid w:val="00AD251C"/>
    <w:rsid w:val="00AD4B8B"/>
    <w:rsid w:val="00AD559D"/>
    <w:rsid w:val="00AD5B1E"/>
    <w:rsid w:val="00AD7448"/>
    <w:rsid w:val="00AE1166"/>
    <w:rsid w:val="00AE1A2E"/>
    <w:rsid w:val="00AE2079"/>
    <w:rsid w:val="00AE335A"/>
    <w:rsid w:val="00AE3893"/>
    <w:rsid w:val="00AE4CAF"/>
    <w:rsid w:val="00AE7591"/>
    <w:rsid w:val="00AE7806"/>
    <w:rsid w:val="00AF1146"/>
    <w:rsid w:val="00AF18D7"/>
    <w:rsid w:val="00AF25E8"/>
    <w:rsid w:val="00AF38F8"/>
    <w:rsid w:val="00AF3A1E"/>
    <w:rsid w:val="00AF3ED4"/>
    <w:rsid w:val="00AF5442"/>
    <w:rsid w:val="00B00423"/>
    <w:rsid w:val="00B042DD"/>
    <w:rsid w:val="00B0595E"/>
    <w:rsid w:val="00B06175"/>
    <w:rsid w:val="00B06541"/>
    <w:rsid w:val="00B0670D"/>
    <w:rsid w:val="00B06B46"/>
    <w:rsid w:val="00B06EF2"/>
    <w:rsid w:val="00B0798B"/>
    <w:rsid w:val="00B12017"/>
    <w:rsid w:val="00B13010"/>
    <w:rsid w:val="00B15ABA"/>
    <w:rsid w:val="00B16281"/>
    <w:rsid w:val="00B163CB"/>
    <w:rsid w:val="00B17980"/>
    <w:rsid w:val="00B2040D"/>
    <w:rsid w:val="00B20FA1"/>
    <w:rsid w:val="00B24610"/>
    <w:rsid w:val="00B259F2"/>
    <w:rsid w:val="00B26377"/>
    <w:rsid w:val="00B3074B"/>
    <w:rsid w:val="00B35A07"/>
    <w:rsid w:val="00B37EC6"/>
    <w:rsid w:val="00B40AC0"/>
    <w:rsid w:val="00B4118B"/>
    <w:rsid w:val="00B41CF6"/>
    <w:rsid w:val="00B43650"/>
    <w:rsid w:val="00B43AB5"/>
    <w:rsid w:val="00B47D27"/>
    <w:rsid w:val="00B507A6"/>
    <w:rsid w:val="00B51FB1"/>
    <w:rsid w:val="00B570A6"/>
    <w:rsid w:val="00B6262F"/>
    <w:rsid w:val="00B63093"/>
    <w:rsid w:val="00B642BA"/>
    <w:rsid w:val="00B72CA6"/>
    <w:rsid w:val="00B73A07"/>
    <w:rsid w:val="00B73C77"/>
    <w:rsid w:val="00B7483D"/>
    <w:rsid w:val="00B74D74"/>
    <w:rsid w:val="00B75730"/>
    <w:rsid w:val="00B7594B"/>
    <w:rsid w:val="00B760C9"/>
    <w:rsid w:val="00B767E1"/>
    <w:rsid w:val="00B76C74"/>
    <w:rsid w:val="00B80A1B"/>
    <w:rsid w:val="00B815A8"/>
    <w:rsid w:val="00B83176"/>
    <w:rsid w:val="00B840A4"/>
    <w:rsid w:val="00B8435E"/>
    <w:rsid w:val="00B84DFF"/>
    <w:rsid w:val="00B85954"/>
    <w:rsid w:val="00B85BF6"/>
    <w:rsid w:val="00B86B2A"/>
    <w:rsid w:val="00B9046B"/>
    <w:rsid w:val="00B911FF"/>
    <w:rsid w:val="00B92CA8"/>
    <w:rsid w:val="00B9581D"/>
    <w:rsid w:val="00BA1148"/>
    <w:rsid w:val="00BA1EA3"/>
    <w:rsid w:val="00BA2399"/>
    <w:rsid w:val="00BA2E2B"/>
    <w:rsid w:val="00BA582B"/>
    <w:rsid w:val="00BA5B91"/>
    <w:rsid w:val="00BA61BD"/>
    <w:rsid w:val="00BB147C"/>
    <w:rsid w:val="00BB233E"/>
    <w:rsid w:val="00BB2E94"/>
    <w:rsid w:val="00BB5E59"/>
    <w:rsid w:val="00BB7758"/>
    <w:rsid w:val="00BC0425"/>
    <w:rsid w:val="00BC1915"/>
    <w:rsid w:val="00BC4470"/>
    <w:rsid w:val="00BC45FD"/>
    <w:rsid w:val="00BC4B64"/>
    <w:rsid w:val="00BC4C4E"/>
    <w:rsid w:val="00BC4FEA"/>
    <w:rsid w:val="00BC67E6"/>
    <w:rsid w:val="00BD52F1"/>
    <w:rsid w:val="00BD61A6"/>
    <w:rsid w:val="00BD66F1"/>
    <w:rsid w:val="00BD6835"/>
    <w:rsid w:val="00BD7394"/>
    <w:rsid w:val="00BE04D5"/>
    <w:rsid w:val="00BE0D2C"/>
    <w:rsid w:val="00BE174D"/>
    <w:rsid w:val="00BE1C51"/>
    <w:rsid w:val="00BE1C56"/>
    <w:rsid w:val="00BE2867"/>
    <w:rsid w:val="00BE34F0"/>
    <w:rsid w:val="00BE4059"/>
    <w:rsid w:val="00BE60FC"/>
    <w:rsid w:val="00BE6EC0"/>
    <w:rsid w:val="00BE72F3"/>
    <w:rsid w:val="00BE7D2D"/>
    <w:rsid w:val="00BF0134"/>
    <w:rsid w:val="00BF1351"/>
    <w:rsid w:val="00BF1E7F"/>
    <w:rsid w:val="00BF1F61"/>
    <w:rsid w:val="00BF2AB8"/>
    <w:rsid w:val="00BF2C25"/>
    <w:rsid w:val="00BF3F64"/>
    <w:rsid w:val="00BF44C8"/>
    <w:rsid w:val="00BF560A"/>
    <w:rsid w:val="00BF58B1"/>
    <w:rsid w:val="00C00360"/>
    <w:rsid w:val="00C00FDC"/>
    <w:rsid w:val="00C014D6"/>
    <w:rsid w:val="00C03DCC"/>
    <w:rsid w:val="00C04B70"/>
    <w:rsid w:val="00C12B7B"/>
    <w:rsid w:val="00C131D9"/>
    <w:rsid w:val="00C14729"/>
    <w:rsid w:val="00C1754E"/>
    <w:rsid w:val="00C17C04"/>
    <w:rsid w:val="00C201C0"/>
    <w:rsid w:val="00C21D5B"/>
    <w:rsid w:val="00C22DB4"/>
    <w:rsid w:val="00C235CE"/>
    <w:rsid w:val="00C252B4"/>
    <w:rsid w:val="00C2682F"/>
    <w:rsid w:val="00C2737E"/>
    <w:rsid w:val="00C30C3A"/>
    <w:rsid w:val="00C352EA"/>
    <w:rsid w:val="00C35A09"/>
    <w:rsid w:val="00C37695"/>
    <w:rsid w:val="00C378D5"/>
    <w:rsid w:val="00C37A33"/>
    <w:rsid w:val="00C4048E"/>
    <w:rsid w:val="00C41A7C"/>
    <w:rsid w:val="00C429F4"/>
    <w:rsid w:val="00C43B65"/>
    <w:rsid w:val="00C4582C"/>
    <w:rsid w:val="00C5326C"/>
    <w:rsid w:val="00C54C84"/>
    <w:rsid w:val="00C57AEE"/>
    <w:rsid w:val="00C625B4"/>
    <w:rsid w:val="00C6368A"/>
    <w:rsid w:val="00C63EA7"/>
    <w:rsid w:val="00C64070"/>
    <w:rsid w:val="00C64261"/>
    <w:rsid w:val="00C649EF"/>
    <w:rsid w:val="00C70F2A"/>
    <w:rsid w:val="00C718F2"/>
    <w:rsid w:val="00C71F0B"/>
    <w:rsid w:val="00C73EE4"/>
    <w:rsid w:val="00C740FB"/>
    <w:rsid w:val="00C7476C"/>
    <w:rsid w:val="00C74D62"/>
    <w:rsid w:val="00C76EEB"/>
    <w:rsid w:val="00C770D5"/>
    <w:rsid w:val="00C77663"/>
    <w:rsid w:val="00C80DE7"/>
    <w:rsid w:val="00C81055"/>
    <w:rsid w:val="00C8189D"/>
    <w:rsid w:val="00C829BD"/>
    <w:rsid w:val="00C859CF"/>
    <w:rsid w:val="00C85CB9"/>
    <w:rsid w:val="00C90B2A"/>
    <w:rsid w:val="00C926D9"/>
    <w:rsid w:val="00C958A2"/>
    <w:rsid w:val="00C97D92"/>
    <w:rsid w:val="00C97EBD"/>
    <w:rsid w:val="00CA136A"/>
    <w:rsid w:val="00CA3E4C"/>
    <w:rsid w:val="00CA5FFA"/>
    <w:rsid w:val="00CA662B"/>
    <w:rsid w:val="00CB03A9"/>
    <w:rsid w:val="00CB08A1"/>
    <w:rsid w:val="00CB3E73"/>
    <w:rsid w:val="00CB454A"/>
    <w:rsid w:val="00CB52D9"/>
    <w:rsid w:val="00CB5B2A"/>
    <w:rsid w:val="00CB5D47"/>
    <w:rsid w:val="00CB5F4F"/>
    <w:rsid w:val="00CC33C0"/>
    <w:rsid w:val="00CC3893"/>
    <w:rsid w:val="00CC430E"/>
    <w:rsid w:val="00CC4C34"/>
    <w:rsid w:val="00CC5224"/>
    <w:rsid w:val="00CD142F"/>
    <w:rsid w:val="00CD4F1C"/>
    <w:rsid w:val="00CD66AF"/>
    <w:rsid w:val="00CD7E47"/>
    <w:rsid w:val="00CE042B"/>
    <w:rsid w:val="00CE21D4"/>
    <w:rsid w:val="00CE22E8"/>
    <w:rsid w:val="00CE28EA"/>
    <w:rsid w:val="00CE486E"/>
    <w:rsid w:val="00CE6547"/>
    <w:rsid w:val="00CE7ADC"/>
    <w:rsid w:val="00CE7CD9"/>
    <w:rsid w:val="00CF0328"/>
    <w:rsid w:val="00CF0B22"/>
    <w:rsid w:val="00CF28B4"/>
    <w:rsid w:val="00CF3D56"/>
    <w:rsid w:val="00CF4C93"/>
    <w:rsid w:val="00CF5868"/>
    <w:rsid w:val="00CF5945"/>
    <w:rsid w:val="00D00245"/>
    <w:rsid w:val="00D006CB"/>
    <w:rsid w:val="00D0146F"/>
    <w:rsid w:val="00D01A96"/>
    <w:rsid w:val="00D01E3F"/>
    <w:rsid w:val="00D021A0"/>
    <w:rsid w:val="00D04C90"/>
    <w:rsid w:val="00D053BC"/>
    <w:rsid w:val="00D120AE"/>
    <w:rsid w:val="00D1431A"/>
    <w:rsid w:val="00D1623E"/>
    <w:rsid w:val="00D236E2"/>
    <w:rsid w:val="00D25AEC"/>
    <w:rsid w:val="00D27FD1"/>
    <w:rsid w:val="00D31150"/>
    <w:rsid w:val="00D314DA"/>
    <w:rsid w:val="00D32990"/>
    <w:rsid w:val="00D34978"/>
    <w:rsid w:val="00D3498F"/>
    <w:rsid w:val="00D36891"/>
    <w:rsid w:val="00D37FFD"/>
    <w:rsid w:val="00D40EB3"/>
    <w:rsid w:val="00D419DD"/>
    <w:rsid w:val="00D437FF"/>
    <w:rsid w:val="00D46699"/>
    <w:rsid w:val="00D4797F"/>
    <w:rsid w:val="00D506DB"/>
    <w:rsid w:val="00D56D33"/>
    <w:rsid w:val="00D5778C"/>
    <w:rsid w:val="00D61C22"/>
    <w:rsid w:val="00D62506"/>
    <w:rsid w:val="00D62A1B"/>
    <w:rsid w:val="00D62B5E"/>
    <w:rsid w:val="00D63B0D"/>
    <w:rsid w:val="00D71D7A"/>
    <w:rsid w:val="00D72368"/>
    <w:rsid w:val="00D74974"/>
    <w:rsid w:val="00D74B80"/>
    <w:rsid w:val="00D75191"/>
    <w:rsid w:val="00D769BC"/>
    <w:rsid w:val="00D76D1A"/>
    <w:rsid w:val="00D81278"/>
    <w:rsid w:val="00D81931"/>
    <w:rsid w:val="00D82359"/>
    <w:rsid w:val="00D829A7"/>
    <w:rsid w:val="00D86643"/>
    <w:rsid w:val="00D95619"/>
    <w:rsid w:val="00D96D4A"/>
    <w:rsid w:val="00DA17EE"/>
    <w:rsid w:val="00DA4777"/>
    <w:rsid w:val="00DA5D19"/>
    <w:rsid w:val="00DA6F27"/>
    <w:rsid w:val="00DA7362"/>
    <w:rsid w:val="00DB117F"/>
    <w:rsid w:val="00DB160C"/>
    <w:rsid w:val="00DB4E7C"/>
    <w:rsid w:val="00DC01F2"/>
    <w:rsid w:val="00DC16D8"/>
    <w:rsid w:val="00DC3374"/>
    <w:rsid w:val="00DC389F"/>
    <w:rsid w:val="00DD14A8"/>
    <w:rsid w:val="00DE0F77"/>
    <w:rsid w:val="00DE49A0"/>
    <w:rsid w:val="00DE5539"/>
    <w:rsid w:val="00DE638E"/>
    <w:rsid w:val="00DF0C8A"/>
    <w:rsid w:val="00DF2ACC"/>
    <w:rsid w:val="00DF3270"/>
    <w:rsid w:val="00DF4436"/>
    <w:rsid w:val="00DF4EF6"/>
    <w:rsid w:val="00DF5686"/>
    <w:rsid w:val="00E0211B"/>
    <w:rsid w:val="00E038CE"/>
    <w:rsid w:val="00E07499"/>
    <w:rsid w:val="00E11EB0"/>
    <w:rsid w:val="00E14F90"/>
    <w:rsid w:val="00E15196"/>
    <w:rsid w:val="00E16434"/>
    <w:rsid w:val="00E164E8"/>
    <w:rsid w:val="00E20F5F"/>
    <w:rsid w:val="00E22758"/>
    <w:rsid w:val="00E2277D"/>
    <w:rsid w:val="00E229D5"/>
    <w:rsid w:val="00E22E65"/>
    <w:rsid w:val="00E26D98"/>
    <w:rsid w:val="00E273C8"/>
    <w:rsid w:val="00E27D96"/>
    <w:rsid w:val="00E32D86"/>
    <w:rsid w:val="00E33CC4"/>
    <w:rsid w:val="00E3458D"/>
    <w:rsid w:val="00E347BB"/>
    <w:rsid w:val="00E35F4E"/>
    <w:rsid w:val="00E368E1"/>
    <w:rsid w:val="00E401EC"/>
    <w:rsid w:val="00E427F1"/>
    <w:rsid w:val="00E436A1"/>
    <w:rsid w:val="00E44D7B"/>
    <w:rsid w:val="00E451A1"/>
    <w:rsid w:val="00E46DBC"/>
    <w:rsid w:val="00E46DF5"/>
    <w:rsid w:val="00E50C4C"/>
    <w:rsid w:val="00E51A18"/>
    <w:rsid w:val="00E54381"/>
    <w:rsid w:val="00E543BF"/>
    <w:rsid w:val="00E54D1A"/>
    <w:rsid w:val="00E621E1"/>
    <w:rsid w:val="00E62E4F"/>
    <w:rsid w:val="00E62F89"/>
    <w:rsid w:val="00E63D97"/>
    <w:rsid w:val="00E6455D"/>
    <w:rsid w:val="00E648CF"/>
    <w:rsid w:val="00E64A24"/>
    <w:rsid w:val="00E65DE7"/>
    <w:rsid w:val="00E65E8B"/>
    <w:rsid w:val="00E666D4"/>
    <w:rsid w:val="00E66AC9"/>
    <w:rsid w:val="00E67F92"/>
    <w:rsid w:val="00E716D7"/>
    <w:rsid w:val="00E7217C"/>
    <w:rsid w:val="00E745D2"/>
    <w:rsid w:val="00E75E53"/>
    <w:rsid w:val="00E81B74"/>
    <w:rsid w:val="00E868D8"/>
    <w:rsid w:val="00E95237"/>
    <w:rsid w:val="00E97C79"/>
    <w:rsid w:val="00E97E0D"/>
    <w:rsid w:val="00EA1BA8"/>
    <w:rsid w:val="00EB0024"/>
    <w:rsid w:val="00EB022B"/>
    <w:rsid w:val="00EB362C"/>
    <w:rsid w:val="00EB6370"/>
    <w:rsid w:val="00EB6E37"/>
    <w:rsid w:val="00EC1EDE"/>
    <w:rsid w:val="00EC64CA"/>
    <w:rsid w:val="00ED1994"/>
    <w:rsid w:val="00ED29EC"/>
    <w:rsid w:val="00ED3A23"/>
    <w:rsid w:val="00ED42D1"/>
    <w:rsid w:val="00ED560F"/>
    <w:rsid w:val="00ED5DDA"/>
    <w:rsid w:val="00ED64CF"/>
    <w:rsid w:val="00EE144B"/>
    <w:rsid w:val="00EE2B2A"/>
    <w:rsid w:val="00EE2B91"/>
    <w:rsid w:val="00EE325F"/>
    <w:rsid w:val="00EE3D2E"/>
    <w:rsid w:val="00EE51E4"/>
    <w:rsid w:val="00EE5278"/>
    <w:rsid w:val="00EE54AA"/>
    <w:rsid w:val="00EE70E1"/>
    <w:rsid w:val="00EF183F"/>
    <w:rsid w:val="00EF483C"/>
    <w:rsid w:val="00EF486B"/>
    <w:rsid w:val="00EF6599"/>
    <w:rsid w:val="00EF6CCF"/>
    <w:rsid w:val="00EF7086"/>
    <w:rsid w:val="00F00329"/>
    <w:rsid w:val="00F00B78"/>
    <w:rsid w:val="00F0272A"/>
    <w:rsid w:val="00F0513B"/>
    <w:rsid w:val="00F0599D"/>
    <w:rsid w:val="00F1091D"/>
    <w:rsid w:val="00F142CD"/>
    <w:rsid w:val="00F15293"/>
    <w:rsid w:val="00F22BBE"/>
    <w:rsid w:val="00F22EBD"/>
    <w:rsid w:val="00F230E1"/>
    <w:rsid w:val="00F240EF"/>
    <w:rsid w:val="00F30899"/>
    <w:rsid w:val="00F31079"/>
    <w:rsid w:val="00F319AE"/>
    <w:rsid w:val="00F361B6"/>
    <w:rsid w:val="00F361D7"/>
    <w:rsid w:val="00F40AA5"/>
    <w:rsid w:val="00F4226F"/>
    <w:rsid w:val="00F450E2"/>
    <w:rsid w:val="00F45E49"/>
    <w:rsid w:val="00F46112"/>
    <w:rsid w:val="00F46EC1"/>
    <w:rsid w:val="00F4728B"/>
    <w:rsid w:val="00F47C92"/>
    <w:rsid w:val="00F51FCB"/>
    <w:rsid w:val="00F5465D"/>
    <w:rsid w:val="00F54AF0"/>
    <w:rsid w:val="00F61C67"/>
    <w:rsid w:val="00F62356"/>
    <w:rsid w:val="00F7028C"/>
    <w:rsid w:val="00F705A5"/>
    <w:rsid w:val="00F70A0B"/>
    <w:rsid w:val="00F72DE1"/>
    <w:rsid w:val="00F73BBA"/>
    <w:rsid w:val="00F747DB"/>
    <w:rsid w:val="00F75090"/>
    <w:rsid w:val="00F770CC"/>
    <w:rsid w:val="00F80146"/>
    <w:rsid w:val="00F929B7"/>
    <w:rsid w:val="00F9398D"/>
    <w:rsid w:val="00F962D3"/>
    <w:rsid w:val="00F96E9B"/>
    <w:rsid w:val="00F9718C"/>
    <w:rsid w:val="00F97AE9"/>
    <w:rsid w:val="00FA0656"/>
    <w:rsid w:val="00FA0A93"/>
    <w:rsid w:val="00FA1E2D"/>
    <w:rsid w:val="00FA29A3"/>
    <w:rsid w:val="00FA3724"/>
    <w:rsid w:val="00FA4E74"/>
    <w:rsid w:val="00FA5790"/>
    <w:rsid w:val="00FB0F7E"/>
    <w:rsid w:val="00FB17B7"/>
    <w:rsid w:val="00FB2DC5"/>
    <w:rsid w:val="00FB3ADD"/>
    <w:rsid w:val="00FB4239"/>
    <w:rsid w:val="00FB4988"/>
    <w:rsid w:val="00FB7E76"/>
    <w:rsid w:val="00FB7E9A"/>
    <w:rsid w:val="00FC1094"/>
    <w:rsid w:val="00FC3747"/>
    <w:rsid w:val="00FC4F52"/>
    <w:rsid w:val="00FC58B5"/>
    <w:rsid w:val="00FC6CCD"/>
    <w:rsid w:val="00FD2B75"/>
    <w:rsid w:val="00FD34BD"/>
    <w:rsid w:val="00FD664A"/>
    <w:rsid w:val="00FD759D"/>
    <w:rsid w:val="00FE1EBC"/>
    <w:rsid w:val="00FE3761"/>
    <w:rsid w:val="00FE4273"/>
    <w:rsid w:val="00FE4560"/>
    <w:rsid w:val="00FE6744"/>
    <w:rsid w:val="00FE712E"/>
    <w:rsid w:val="00FE728B"/>
    <w:rsid w:val="00FF38CC"/>
    <w:rsid w:val="00FF42CB"/>
    <w:rsid w:val="00FF4670"/>
    <w:rsid w:val="00FF540E"/>
    <w:rsid w:val="00FF54B6"/>
    <w:rsid w:val="00FF6133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04AB2495"/>
  <w15:chartTrackingRefBased/>
  <w15:docId w15:val="{05C3AEC1-7579-C849-BD8B-F43C2DFCA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02921"/>
    <w:pPr>
      <w:widowControl w:val="0"/>
    </w:pPr>
    <w:rPr>
      <w:kern w:val="2"/>
      <w:sz w:val="24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C223E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  <w:lang w:val="x-none" w:eastAsia="x-none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A3E4C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pPr>
      <w:jc w:val="right"/>
    </w:pPr>
  </w:style>
  <w:style w:type="table" w:styleId="a4">
    <w:name w:val="Table Grid"/>
    <w:basedOn w:val="a1"/>
    <w:uiPriority w:val="3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 Indent"/>
    <w:basedOn w:val="a"/>
    <w:pPr>
      <w:ind w:firstLine="425"/>
      <w:jc w:val="both"/>
    </w:p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semiHidden/>
    <w:rPr>
      <w:rFonts w:ascii="Arial" w:hAnsi="Arial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C97D92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9">
    <w:name w:val="頁首 字元"/>
    <w:link w:val="a8"/>
    <w:uiPriority w:val="99"/>
    <w:rsid w:val="00C97D92"/>
    <w:rPr>
      <w:kern w:val="2"/>
    </w:rPr>
  </w:style>
  <w:style w:type="paragraph" w:styleId="aa">
    <w:name w:val="footer"/>
    <w:basedOn w:val="a"/>
    <w:link w:val="ab"/>
    <w:uiPriority w:val="99"/>
    <w:unhideWhenUsed/>
    <w:rsid w:val="00C97D92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b">
    <w:name w:val="頁尾 字元"/>
    <w:link w:val="aa"/>
    <w:uiPriority w:val="99"/>
    <w:rsid w:val="00C97D92"/>
    <w:rPr>
      <w:kern w:val="2"/>
    </w:rPr>
  </w:style>
  <w:style w:type="paragraph" w:styleId="Web">
    <w:name w:val="Normal (Web)"/>
    <w:basedOn w:val="a"/>
    <w:uiPriority w:val="99"/>
    <w:unhideWhenUsed/>
    <w:rsid w:val="0093121C"/>
    <w:pPr>
      <w:widowControl/>
      <w:spacing w:before="100" w:beforeAutospacing="1" w:after="100" w:afterAutospacing="1"/>
    </w:pPr>
    <w:rPr>
      <w:rFonts w:ascii="新細明體" w:hAnsi="新細明體" w:cs="新細明體"/>
      <w:color w:val="000000"/>
      <w:kern w:val="0"/>
      <w:szCs w:val="24"/>
    </w:rPr>
  </w:style>
  <w:style w:type="character" w:styleId="ac">
    <w:name w:val="Strong"/>
    <w:uiPriority w:val="22"/>
    <w:qFormat/>
    <w:rsid w:val="0093121C"/>
    <w:rPr>
      <w:b/>
      <w:bCs/>
    </w:rPr>
  </w:style>
  <w:style w:type="paragraph" w:styleId="ad">
    <w:name w:val="No Spacing"/>
    <w:uiPriority w:val="1"/>
    <w:qFormat/>
    <w:rsid w:val="005C223E"/>
    <w:pPr>
      <w:widowControl w:val="0"/>
    </w:pPr>
    <w:rPr>
      <w:kern w:val="2"/>
      <w:sz w:val="24"/>
      <w:lang w:val="en-US"/>
    </w:rPr>
  </w:style>
  <w:style w:type="character" w:customStyle="1" w:styleId="10">
    <w:name w:val="標題 1 字元"/>
    <w:link w:val="1"/>
    <w:uiPriority w:val="9"/>
    <w:rsid w:val="005C223E"/>
    <w:rPr>
      <w:rFonts w:ascii="Cambria" w:eastAsia="新細明體" w:hAnsi="Cambria" w:cs="Times New Roman"/>
      <w:b/>
      <w:bCs/>
      <w:kern w:val="52"/>
      <w:sz w:val="52"/>
      <w:szCs w:val="52"/>
    </w:rPr>
  </w:style>
  <w:style w:type="character" w:customStyle="1" w:styleId="30">
    <w:name w:val="標題 3 字元"/>
    <w:link w:val="3"/>
    <w:uiPriority w:val="9"/>
    <w:semiHidden/>
    <w:rsid w:val="00CA3E4C"/>
    <w:rPr>
      <w:rFonts w:ascii="Cambria" w:eastAsia="新細明體" w:hAnsi="Cambria" w:cs="Times New Roman"/>
      <w:b/>
      <w:bCs/>
      <w:kern w:val="2"/>
      <w:sz w:val="36"/>
      <w:szCs w:val="36"/>
    </w:rPr>
  </w:style>
  <w:style w:type="character" w:styleId="ae">
    <w:name w:val="annotation reference"/>
    <w:uiPriority w:val="99"/>
    <w:semiHidden/>
    <w:unhideWhenUsed/>
    <w:rsid w:val="00285922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285922"/>
    <w:rPr>
      <w:lang w:val="x-none" w:eastAsia="x-none"/>
    </w:rPr>
  </w:style>
  <w:style w:type="character" w:customStyle="1" w:styleId="af0">
    <w:name w:val="註解文字 字元"/>
    <w:link w:val="af"/>
    <w:uiPriority w:val="99"/>
    <w:semiHidden/>
    <w:rsid w:val="00285922"/>
    <w:rPr>
      <w:kern w:val="2"/>
      <w:sz w:val="24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285922"/>
    <w:rPr>
      <w:b/>
      <w:bCs/>
    </w:rPr>
  </w:style>
  <w:style w:type="character" w:customStyle="1" w:styleId="af2">
    <w:name w:val="註解主旨 字元"/>
    <w:link w:val="af1"/>
    <w:uiPriority w:val="99"/>
    <w:semiHidden/>
    <w:rsid w:val="00285922"/>
    <w:rPr>
      <w:b/>
      <w:bCs/>
      <w:kern w:val="2"/>
      <w:sz w:val="24"/>
    </w:rPr>
  </w:style>
  <w:style w:type="paragraph" w:customStyle="1" w:styleId="Default">
    <w:name w:val="Default"/>
    <w:rsid w:val="00FC58B5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  <w:lang w:val="en-GB"/>
    </w:rPr>
  </w:style>
  <w:style w:type="paragraph" w:styleId="af3">
    <w:name w:val="List Paragraph"/>
    <w:basedOn w:val="a"/>
    <w:uiPriority w:val="34"/>
    <w:qFormat/>
    <w:rsid w:val="00244951"/>
    <w:pPr>
      <w:ind w:left="720"/>
      <w:contextualSpacing/>
    </w:pPr>
  </w:style>
  <w:style w:type="character" w:customStyle="1" w:styleId="11">
    <w:name w:val="未解析的提及1"/>
    <w:basedOn w:val="a0"/>
    <w:uiPriority w:val="99"/>
    <w:semiHidden/>
    <w:unhideWhenUsed/>
    <w:rsid w:val="004D7AAA"/>
    <w:rPr>
      <w:color w:val="605E5C"/>
      <w:shd w:val="clear" w:color="auto" w:fill="E1DFDD"/>
    </w:rPr>
  </w:style>
  <w:style w:type="paragraph" w:styleId="af4">
    <w:name w:val="Revision"/>
    <w:hidden/>
    <w:uiPriority w:val="99"/>
    <w:semiHidden/>
    <w:rsid w:val="00D34978"/>
    <w:rPr>
      <w:kern w:val="2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2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8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2430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0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03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1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94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s@epd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D9FE39-645E-4C1B-AC85-72FCFB85F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函檔案：EP/CRU/11/13 Pt</vt:lpstr>
    </vt:vector>
  </TitlesOfParts>
  <Company>CRU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函檔案：EP/CRU/11/13 Pt</dc:title>
  <dc:subject/>
  <dc:creator>AS(C)1-AE</dc:creator>
  <cp:keywords/>
  <cp:lastModifiedBy>PO(CR)14</cp:lastModifiedBy>
  <cp:revision>3</cp:revision>
  <cp:lastPrinted>2020-08-17T02:57:00Z</cp:lastPrinted>
  <dcterms:created xsi:type="dcterms:W3CDTF">2022-12-29T03:38:00Z</dcterms:created>
  <dcterms:modified xsi:type="dcterms:W3CDTF">2022-12-29T03:48:00Z</dcterms:modified>
</cp:coreProperties>
</file>